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8A02F8" w14:textId="73A92E20" w:rsidR="003B1754" w:rsidRPr="008A5C25" w:rsidRDefault="003B1754" w:rsidP="003B1754">
      <w:pPr>
        <w:spacing w:before="270" w:after="135"/>
        <w:outlineLvl w:val="2"/>
        <w:rPr>
          <w:rFonts w:ascii="Times New Roman" w:hAnsi="Times New Roman" w:cs="Times New Roman"/>
          <w:b/>
          <w:color w:val="333333"/>
          <w:sz w:val="28"/>
          <w:szCs w:val="28"/>
          <w:u w:val="single"/>
          <w:lang w:val="uk-UA"/>
        </w:rPr>
      </w:pPr>
      <w:r w:rsidRPr="008A5C25">
        <w:rPr>
          <w:rFonts w:ascii="Times New Roman"/>
          <w:noProof/>
          <w:sz w:val="20"/>
          <w:lang w:val="uk-UA" w:eastAsia="uk-UA"/>
        </w:rPr>
        <w:drawing>
          <wp:inline distT="0" distB="0" distL="0" distR="0" wp14:anchorId="1FD42097" wp14:editId="3105F1AE">
            <wp:extent cx="2276475" cy="742884"/>
            <wp:effectExtent l="0" t="0" r="0" b="635"/>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297028" cy="749591"/>
                    </a:xfrm>
                    <a:prstGeom prst="rect">
                      <a:avLst/>
                    </a:prstGeom>
                  </pic:spPr>
                </pic:pic>
              </a:graphicData>
            </a:graphic>
          </wp:inline>
        </w:drawing>
      </w:r>
      <w:r w:rsidRPr="008A5C25">
        <w:rPr>
          <w:rFonts w:ascii="Times New Roman"/>
          <w:b/>
          <w:bCs/>
          <w:color w:val="333333"/>
          <w:sz w:val="28"/>
          <w:szCs w:val="28"/>
          <w:lang w:val="uk-UA"/>
        </w:rPr>
        <w:tab/>
      </w:r>
      <w:r w:rsidRPr="008A5C25">
        <w:rPr>
          <w:rFonts w:ascii="Times New Roman"/>
          <w:b/>
          <w:bCs/>
          <w:color w:val="333333"/>
          <w:sz w:val="28"/>
          <w:szCs w:val="28"/>
          <w:lang w:val="uk-UA"/>
        </w:rPr>
        <w:tab/>
      </w:r>
      <w:r w:rsidRPr="008A5C25">
        <w:rPr>
          <w:rFonts w:ascii="Times New Roman"/>
          <w:b/>
          <w:bCs/>
          <w:color w:val="333333"/>
          <w:sz w:val="28"/>
          <w:szCs w:val="28"/>
          <w:lang w:val="uk-UA"/>
        </w:rPr>
        <w:tab/>
      </w:r>
      <w:r w:rsidRPr="008A5C25">
        <w:rPr>
          <w:rFonts w:ascii="Times New Roman"/>
          <w:b/>
          <w:bCs/>
          <w:color w:val="333333"/>
          <w:sz w:val="28"/>
          <w:szCs w:val="28"/>
          <w:lang w:val="uk-UA"/>
        </w:rPr>
        <w:tab/>
      </w:r>
      <w:r w:rsidRPr="008A5C25">
        <w:rPr>
          <w:rFonts w:ascii="Times New Roman"/>
          <w:b/>
          <w:bCs/>
          <w:color w:val="333333"/>
          <w:sz w:val="28"/>
          <w:szCs w:val="28"/>
          <w:lang w:val="uk-UA"/>
        </w:rPr>
        <w:tab/>
      </w:r>
      <w:r w:rsidRPr="008A5C25">
        <w:rPr>
          <w:rFonts w:ascii="Times New Roman"/>
          <w:b/>
          <w:bCs/>
          <w:color w:val="333333"/>
          <w:sz w:val="28"/>
          <w:szCs w:val="28"/>
          <w:lang w:val="uk-UA"/>
        </w:rPr>
        <w:tab/>
      </w:r>
      <w:r w:rsidRPr="008A5C25">
        <w:rPr>
          <w:rFonts w:ascii="Times New Roman"/>
          <w:noProof/>
          <w:sz w:val="20"/>
          <w:lang w:val="uk-UA" w:eastAsia="uk-UA"/>
        </w:rPr>
        <w:drawing>
          <wp:inline distT="0" distB="0" distL="0" distR="0" wp14:anchorId="2F6EA8B9" wp14:editId="434B944D">
            <wp:extent cx="1923527" cy="676655"/>
            <wp:effectExtent l="0" t="0" r="0" b="0"/>
            <wp:docPr id="4"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1923527" cy="676655"/>
                    </a:xfrm>
                    <a:prstGeom prst="rect">
                      <a:avLst/>
                    </a:prstGeom>
                  </pic:spPr>
                </pic:pic>
              </a:graphicData>
            </a:graphic>
          </wp:inline>
        </w:drawing>
      </w:r>
    </w:p>
    <w:p w14:paraId="20A0C919" w14:textId="77777777" w:rsidR="002A4067" w:rsidRPr="008A5C25" w:rsidRDefault="002A4067" w:rsidP="00CF4EFD">
      <w:pPr>
        <w:spacing w:after="0" w:line="240" w:lineRule="auto"/>
        <w:jc w:val="center"/>
        <w:rPr>
          <w:rFonts w:eastAsia="Times New Roman" w:cs="Arial"/>
          <w:i/>
          <w:color w:val="333333"/>
          <w:sz w:val="16"/>
          <w:szCs w:val="16"/>
          <w:lang w:val="uk-UA"/>
        </w:rPr>
      </w:pPr>
    </w:p>
    <w:p w14:paraId="534F983A" w14:textId="77777777" w:rsidR="00CF4EFD" w:rsidRPr="008A5C25" w:rsidRDefault="00CF4EFD" w:rsidP="00CF4EFD">
      <w:pPr>
        <w:spacing w:after="0" w:line="240" w:lineRule="auto"/>
        <w:jc w:val="center"/>
        <w:rPr>
          <w:rFonts w:eastAsia="Times New Roman" w:cs="Arial"/>
          <w:i/>
          <w:color w:val="333333"/>
          <w:sz w:val="32"/>
          <w:szCs w:val="32"/>
          <w:lang w:val="uk-UA"/>
        </w:rPr>
      </w:pPr>
      <w:r w:rsidRPr="008A5C25">
        <w:rPr>
          <w:rFonts w:eastAsia="Times New Roman" w:cs="Arial"/>
          <w:i/>
          <w:iCs/>
          <w:color w:val="333333"/>
          <w:sz w:val="32"/>
          <w:szCs w:val="32"/>
          <w:lang w:val="uk-UA"/>
        </w:rPr>
        <w:t>«Децентралізація приносить кращі результати та ефективність» (DOBRE)</w:t>
      </w:r>
    </w:p>
    <w:p w14:paraId="2F8FC23C" w14:textId="77777777" w:rsidR="00CF4EFD" w:rsidRPr="008A5C25" w:rsidRDefault="00CF4EFD" w:rsidP="00CF4EFD">
      <w:pPr>
        <w:spacing w:after="0" w:line="240" w:lineRule="auto"/>
        <w:jc w:val="center"/>
        <w:rPr>
          <w:rFonts w:eastAsia="Times New Roman" w:cs="Arial"/>
          <w:b/>
          <w:color w:val="333333"/>
          <w:sz w:val="28"/>
          <w:szCs w:val="28"/>
          <w:lang w:val="uk-UA"/>
        </w:rPr>
      </w:pPr>
      <w:r w:rsidRPr="008A5C25">
        <w:rPr>
          <w:rFonts w:eastAsia="Times New Roman" w:cs="Arial"/>
          <w:b/>
          <w:bCs/>
          <w:color w:val="333333"/>
          <w:sz w:val="28"/>
          <w:szCs w:val="28"/>
          <w:lang w:val="uk-UA"/>
        </w:rPr>
        <w:t>Підтримка розвитку об'єднаних територіальних громад (ОТГ) України</w:t>
      </w:r>
    </w:p>
    <w:p w14:paraId="391B577B" w14:textId="6B4282DC" w:rsidR="00CF4EFD" w:rsidRPr="00DB6842" w:rsidRDefault="00CF4EFD" w:rsidP="00CF4EFD">
      <w:pPr>
        <w:spacing w:before="270" w:after="135" w:line="240" w:lineRule="auto"/>
        <w:jc w:val="center"/>
        <w:outlineLvl w:val="2"/>
        <w:rPr>
          <w:rFonts w:eastAsia="Times New Roman" w:cs="Arial"/>
          <w:b/>
          <w:color w:val="333333"/>
          <w:sz w:val="28"/>
          <w:szCs w:val="28"/>
          <w:u w:val="single"/>
          <w:lang w:val="ru-RU"/>
        </w:rPr>
      </w:pPr>
      <w:r w:rsidRPr="008A5C25">
        <w:rPr>
          <w:rFonts w:eastAsia="Times New Roman" w:cs="Arial"/>
          <w:b/>
          <w:bCs/>
          <w:color w:val="333333"/>
          <w:sz w:val="28"/>
          <w:szCs w:val="28"/>
          <w:u w:val="single"/>
          <w:lang w:val="uk-UA"/>
        </w:rPr>
        <w:t>ФОРМА ЗАЯВКИ</w:t>
      </w:r>
      <w:r w:rsidR="007A0FA0">
        <w:rPr>
          <w:rFonts w:eastAsia="Times New Roman" w:cs="Arial"/>
          <w:b/>
          <w:bCs/>
          <w:color w:val="333333"/>
          <w:sz w:val="28"/>
          <w:szCs w:val="28"/>
          <w:u w:val="single"/>
          <w:lang w:val="uk-UA"/>
        </w:rPr>
        <w:t xml:space="preserve"> </w:t>
      </w:r>
      <w:r w:rsidR="007A0FA0">
        <w:rPr>
          <w:rFonts w:eastAsia="Times New Roman" w:cs="Arial"/>
          <w:b/>
          <w:bCs/>
          <w:color w:val="333333"/>
          <w:sz w:val="28"/>
          <w:szCs w:val="28"/>
          <w:u w:val="single"/>
        </w:rPr>
        <w:t>RFP</w:t>
      </w:r>
      <w:r w:rsidR="007A0FA0" w:rsidRPr="00DB6842">
        <w:rPr>
          <w:rFonts w:eastAsia="Times New Roman" w:cs="Arial"/>
          <w:b/>
          <w:bCs/>
          <w:color w:val="333333"/>
          <w:sz w:val="28"/>
          <w:szCs w:val="28"/>
          <w:u w:val="single"/>
          <w:lang w:val="ru-RU"/>
        </w:rPr>
        <w:t xml:space="preserve"> 0014</w:t>
      </w:r>
    </w:p>
    <w:p w14:paraId="68F7E1CC" w14:textId="77777777" w:rsidR="00210222" w:rsidRPr="008A5C25" w:rsidRDefault="00210222" w:rsidP="00210222">
      <w:pPr>
        <w:spacing w:after="0" w:line="240" w:lineRule="auto"/>
        <w:jc w:val="center"/>
        <w:rPr>
          <w:rFonts w:ascii="Times New Roman" w:eastAsia="Times New Roman" w:hAnsi="Times New Roman" w:cs="Times New Roman"/>
          <w:b/>
          <w:color w:val="333333"/>
          <w:sz w:val="28"/>
          <w:szCs w:val="28"/>
          <w:lang w:val="uk-UA"/>
        </w:rPr>
      </w:pPr>
      <w:r w:rsidRPr="008A5C25">
        <w:rPr>
          <w:rFonts w:ascii="Times New Roman" w:eastAsia="Times New Roman" w:hAnsi="Times New Roman" w:cs="Times New Roman"/>
          <w:b/>
          <w:bCs/>
          <w:color w:val="333333"/>
          <w:sz w:val="28"/>
          <w:szCs w:val="28"/>
          <w:lang w:val="uk-UA"/>
        </w:rPr>
        <w:t>Оцінка управління фінансами</w:t>
      </w:r>
    </w:p>
    <w:p w14:paraId="089E4054" w14:textId="77777777" w:rsidR="00210222" w:rsidRPr="008A5C25" w:rsidRDefault="00210222" w:rsidP="00210222">
      <w:pPr>
        <w:spacing w:after="0" w:line="240" w:lineRule="auto"/>
        <w:jc w:val="center"/>
        <w:rPr>
          <w:rFonts w:ascii="Times New Roman" w:eastAsia="Times New Roman" w:hAnsi="Times New Roman" w:cs="Times New Roman"/>
          <w:b/>
          <w:i/>
          <w:color w:val="333333"/>
          <w:sz w:val="28"/>
          <w:szCs w:val="28"/>
          <w:lang w:val="uk-UA"/>
        </w:rPr>
      </w:pPr>
      <w:r w:rsidRPr="008A5C25">
        <w:rPr>
          <w:rFonts w:ascii="Times New Roman" w:eastAsia="Times New Roman" w:hAnsi="Times New Roman" w:cs="Times New Roman"/>
          <w:b/>
          <w:bCs/>
          <w:i/>
          <w:iCs/>
          <w:color w:val="333333"/>
          <w:sz w:val="28"/>
          <w:szCs w:val="28"/>
          <w:lang w:val="uk-UA"/>
        </w:rPr>
        <w:t xml:space="preserve">Дорожня карта до вдосконалення управління фінансами та бюджетного планування </w:t>
      </w:r>
    </w:p>
    <w:p w14:paraId="3A169B9A" w14:textId="77777777" w:rsidR="00210222" w:rsidRPr="008A5C25" w:rsidRDefault="00210222" w:rsidP="00210222">
      <w:pPr>
        <w:spacing w:after="0" w:line="240" w:lineRule="auto"/>
        <w:rPr>
          <w:rFonts w:ascii="Times New Roman" w:eastAsia="Times New Roman" w:hAnsi="Times New Roman" w:cs="Times New Roman"/>
          <w:b/>
          <w:color w:val="333333"/>
          <w:sz w:val="28"/>
          <w:szCs w:val="28"/>
          <w:lang w:val="uk-UA"/>
        </w:rPr>
      </w:pPr>
    </w:p>
    <w:p w14:paraId="105C288F" w14:textId="1E171A1A" w:rsidR="00210222" w:rsidRPr="008A5C25" w:rsidRDefault="00F21B65" w:rsidP="00210222">
      <w:pPr>
        <w:pBdr>
          <w:top w:val="single" w:sz="4" w:space="1" w:color="auto"/>
          <w:left w:val="single" w:sz="4" w:space="4" w:color="auto"/>
          <w:bottom w:val="single" w:sz="4" w:space="1" w:color="auto"/>
          <w:right w:val="single" w:sz="4" w:space="0" w:color="auto"/>
        </w:pBdr>
        <w:spacing w:after="0" w:line="240" w:lineRule="auto"/>
        <w:ind w:left="630" w:right="540"/>
        <w:rPr>
          <w:rFonts w:ascii="Times New Roman" w:eastAsia="Times New Roman" w:hAnsi="Times New Roman" w:cs="Times New Roman"/>
          <w:color w:val="333333"/>
          <w:sz w:val="28"/>
          <w:szCs w:val="28"/>
          <w:lang w:val="uk-UA"/>
        </w:rPr>
      </w:pPr>
      <w:r>
        <w:rPr>
          <w:rFonts w:ascii="Times New Roman" w:eastAsia="Times New Roman" w:hAnsi="Times New Roman" w:cs="Times New Roman"/>
          <w:color w:val="333333"/>
          <w:sz w:val="28"/>
          <w:szCs w:val="28"/>
          <w:lang w:val="uk-UA"/>
        </w:rPr>
        <w:t xml:space="preserve">Дата запрошення:   </w:t>
      </w:r>
      <w:r>
        <w:rPr>
          <w:rFonts w:ascii="Times New Roman" w:eastAsia="Times New Roman" w:hAnsi="Times New Roman" w:cs="Times New Roman"/>
          <w:color w:val="333333"/>
          <w:sz w:val="28"/>
          <w:szCs w:val="28"/>
          <w:lang w:val="uk-UA"/>
        </w:rPr>
        <w:tab/>
      </w:r>
      <w:r>
        <w:rPr>
          <w:rFonts w:ascii="Times New Roman" w:eastAsia="Times New Roman" w:hAnsi="Times New Roman" w:cs="Times New Roman"/>
          <w:color w:val="333333"/>
          <w:sz w:val="28"/>
          <w:szCs w:val="28"/>
          <w:lang w:val="uk-UA"/>
        </w:rPr>
        <w:tab/>
      </w:r>
      <w:r>
        <w:rPr>
          <w:rFonts w:ascii="Times New Roman" w:eastAsia="Times New Roman" w:hAnsi="Times New Roman" w:cs="Times New Roman"/>
          <w:color w:val="333333"/>
          <w:sz w:val="28"/>
          <w:szCs w:val="28"/>
          <w:lang w:val="uk-UA"/>
        </w:rPr>
        <w:tab/>
      </w:r>
      <w:r>
        <w:rPr>
          <w:rFonts w:ascii="Times New Roman" w:eastAsia="Times New Roman" w:hAnsi="Times New Roman" w:cs="Times New Roman"/>
          <w:color w:val="333333"/>
          <w:sz w:val="28"/>
          <w:szCs w:val="28"/>
          <w:lang w:val="uk-UA"/>
        </w:rPr>
        <w:tab/>
      </w:r>
      <w:r>
        <w:rPr>
          <w:rFonts w:ascii="Times New Roman" w:eastAsia="Times New Roman" w:hAnsi="Times New Roman" w:cs="Times New Roman"/>
          <w:color w:val="333333"/>
          <w:sz w:val="28"/>
          <w:szCs w:val="28"/>
          <w:lang w:val="uk-UA"/>
        </w:rPr>
        <w:tab/>
      </w:r>
      <w:r w:rsidRPr="00DB6842">
        <w:rPr>
          <w:rFonts w:ascii="Times New Roman" w:eastAsia="Times New Roman" w:hAnsi="Times New Roman" w:cs="Times New Roman"/>
          <w:color w:val="333333"/>
          <w:sz w:val="28"/>
          <w:szCs w:val="28"/>
          <w:lang w:val="ru-RU"/>
        </w:rPr>
        <w:t>21</w:t>
      </w:r>
      <w:r w:rsidR="00210222" w:rsidRPr="008A5C25">
        <w:rPr>
          <w:rFonts w:ascii="Times New Roman" w:eastAsia="Times New Roman" w:hAnsi="Times New Roman" w:cs="Times New Roman"/>
          <w:color w:val="333333"/>
          <w:sz w:val="28"/>
          <w:szCs w:val="28"/>
          <w:lang w:val="uk-UA"/>
        </w:rPr>
        <w:t xml:space="preserve"> лютого 2017 р.</w:t>
      </w:r>
    </w:p>
    <w:p w14:paraId="3A8C9F9C" w14:textId="0F042038" w:rsidR="00210222" w:rsidRPr="008A5C25" w:rsidRDefault="00DB6842" w:rsidP="00210222">
      <w:pPr>
        <w:pBdr>
          <w:top w:val="single" w:sz="4" w:space="1" w:color="auto"/>
          <w:left w:val="single" w:sz="4" w:space="4" w:color="auto"/>
          <w:bottom w:val="single" w:sz="4" w:space="1" w:color="auto"/>
          <w:right w:val="single" w:sz="4" w:space="0" w:color="auto"/>
        </w:pBdr>
        <w:spacing w:after="0" w:line="240" w:lineRule="auto"/>
        <w:ind w:left="630" w:right="540"/>
        <w:rPr>
          <w:rFonts w:ascii="Times New Roman" w:eastAsia="Times New Roman" w:hAnsi="Times New Roman" w:cs="Times New Roman"/>
          <w:color w:val="333333"/>
          <w:sz w:val="28"/>
          <w:szCs w:val="28"/>
          <w:lang w:val="uk-UA"/>
        </w:rPr>
      </w:pPr>
      <w:r>
        <w:rPr>
          <w:rFonts w:ascii="Times New Roman" w:eastAsia="Times New Roman" w:hAnsi="Times New Roman" w:cs="Times New Roman"/>
          <w:color w:val="333333"/>
          <w:sz w:val="28"/>
          <w:szCs w:val="28"/>
          <w:lang w:val="uk-UA"/>
        </w:rPr>
        <w:t xml:space="preserve">Термін подання заявок: </w:t>
      </w:r>
      <w:r>
        <w:rPr>
          <w:rFonts w:ascii="Times New Roman" w:eastAsia="Times New Roman" w:hAnsi="Times New Roman" w:cs="Times New Roman"/>
          <w:color w:val="333333"/>
          <w:sz w:val="28"/>
          <w:szCs w:val="28"/>
          <w:lang w:val="uk-UA"/>
        </w:rPr>
        <w:tab/>
      </w:r>
      <w:r>
        <w:rPr>
          <w:rFonts w:ascii="Times New Roman" w:eastAsia="Times New Roman" w:hAnsi="Times New Roman" w:cs="Times New Roman"/>
          <w:color w:val="333333"/>
          <w:sz w:val="28"/>
          <w:szCs w:val="28"/>
          <w:lang w:val="uk-UA"/>
        </w:rPr>
        <w:tab/>
      </w:r>
      <w:r>
        <w:rPr>
          <w:rFonts w:ascii="Times New Roman" w:eastAsia="Times New Roman" w:hAnsi="Times New Roman" w:cs="Times New Roman"/>
          <w:color w:val="333333"/>
          <w:sz w:val="28"/>
          <w:szCs w:val="28"/>
          <w:lang w:val="uk-UA"/>
        </w:rPr>
        <w:tab/>
      </w:r>
      <w:r>
        <w:rPr>
          <w:rFonts w:ascii="Times New Roman" w:eastAsia="Times New Roman" w:hAnsi="Times New Roman" w:cs="Times New Roman"/>
          <w:color w:val="333333"/>
          <w:sz w:val="28"/>
          <w:szCs w:val="28"/>
          <w:lang w:val="uk-UA"/>
        </w:rPr>
        <w:tab/>
      </w:r>
      <w:r>
        <w:rPr>
          <w:rFonts w:ascii="Times New Roman" w:eastAsia="Times New Roman" w:hAnsi="Times New Roman" w:cs="Times New Roman"/>
          <w:color w:val="333333"/>
          <w:sz w:val="28"/>
          <w:szCs w:val="28"/>
          <w:lang w:val="uk-UA"/>
        </w:rPr>
        <w:tab/>
        <w:t>1</w:t>
      </w:r>
      <w:r w:rsidR="00A85DE5">
        <w:rPr>
          <w:rFonts w:ascii="Times New Roman" w:eastAsia="Times New Roman" w:hAnsi="Times New Roman" w:cs="Times New Roman"/>
          <w:color w:val="333333"/>
          <w:sz w:val="28"/>
          <w:szCs w:val="28"/>
        </w:rPr>
        <w:t>7</w:t>
      </w:r>
      <w:bookmarkStart w:id="0" w:name="_GoBack"/>
      <w:bookmarkEnd w:id="0"/>
      <w:r w:rsidR="00210222" w:rsidRPr="008A5C25">
        <w:rPr>
          <w:rFonts w:ascii="Times New Roman" w:eastAsia="Times New Roman" w:hAnsi="Times New Roman" w:cs="Times New Roman"/>
          <w:color w:val="333333"/>
          <w:sz w:val="28"/>
          <w:szCs w:val="28"/>
          <w:lang w:val="uk-UA"/>
        </w:rPr>
        <w:t xml:space="preserve"> березня 2017 р.</w:t>
      </w:r>
    </w:p>
    <w:p w14:paraId="3FD3FD36" w14:textId="77777777" w:rsidR="00CF4EFD" w:rsidRPr="008A5C25" w:rsidRDefault="00CF4EFD" w:rsidP="00CF4EFD">
      <w:pPr>
        <w:spacing w:after="0" w:line="240" w:lineRule="auto"/>
        <w:jc w:val="center"/>
        <w:rPr>
          <w:rFonts w:eastAsia="Times New Roman" w:cs="Arial"/>
          <w:b/>
          <w:color w:val="333333"/>
          <w:sz w:val="28"/>
          <w:szCs w:val="28"/>
          <w:lang w:val="uk-UA"/>
        </w:rPr>
      </w:pPr>
    </w:p>
    <w:tbl>
      <w:tblPr>
        <w:tblStyle w:val="TableGrid"/>
        <w:tblW w:w="0" w:type="auto"/>
        <w:tblLook w:val="04A0" w:firstRow="1" w:lastRow="0" w:firstColumn="1" w:lastColumn="0" w:noHBand="0" w:noVBand="1"/>
      </w:tblPr>
      <w:tblGrid>
        <w:gridCol w:w="3235"/>
        <w:gridCol w:w="7065"/>
      </w:tblGrid>
      <w:tr w:rsidR="00CF4EFD" w:rsidRPr="008A5C25" w14:paraId="26C29E2C" w14:textId="77777777" w:rsidTr="008B3F64">
        <w:tc>
          <w:tcPr>
            <w:tcW w:w="3235" w:type="dxa"/>
          </w:tcPr>
          <w:p w14:paraId="42A5DCC7" w14:textId="77777777" w:rsidR="00CF4EFD" w:rsidRPr="008A5C25" w:rsidRDefault="00CF4EFD" w:rsidP="00052949">
            <w:pPr>
              <w:rPr>
                <w:b/>
                <w:lang w:val="uk-UA"/>
              </w:rPr>
            </w:pPr>
            <w:r w:rsidRPr="008A5C25">
              <w:rPr>
                <w:b/>
                <w:bCs/>
                <w:lang w:val="uk-UA"/>
              </w:rPr>
              <w:t>1. Назва організації:</w:t>
            </w:r>
          </w:p>
          <w:p w14:paraId="7013A82A" w14:textId="77777777" w:rsidR="00CF4EFD" w:rsidRPr="008A5C25" w:rsidRDefault="00CF4EFD" w:rsidP="00052949">
            <w:pPr>
              <w:rPr>
                <w:b/>
                <w:lang w:val="uk-UA"/>
              </w:rPr>
            </w:pPr>
          </w:p>
        </w:tc>
        <w:tc>
          <w:tcPr>
            <w:tcW w:w="7065" w:type="dxa"/>
          </w:tcPr>
          <w:p w14:paraId="3D274659" w14:textId="77777777" w:rsidR="00CF4EFD" w:rsidRPr="008A5C25" w:rsidRDefault="00CF4EFD" w:rsidP="00052949">
            <w:pPr>
              <w:rPr>
                <w:b/>
                <w:lang w:val="uk-UA"/>
              </w:rPr>
            </w:pPr>
          </w:p>
        </w:tc>
      </w:tr>
      <w:tr w:rsidR="00CF4EFD" w:rsidRPr="008A5C25" w14:paraId="0E5B24A0" w14:textId="77777777" w:rsidTr="008B3F64">
        <w:tc>
          <w:tcPr>
            <w:tcW w:w="3235" w:type="dxa"/>
          </w:tcPr>
          <w:p w14:paraId="133ACFA9" w14:textId="77777777" w:rsidR="00CF4EFD" w:rsidRPr="008A5C25" w:rsidRDefault="00CF4EFD" w:rsidP="00052949">
            <w:pPr>
              <w:rPr>
                <w:b/>
                <w:lang w:val="uk-UA"/>
              </w:rPr>
            </w:pPr>
            <w:r w:rsidRPr="008A5C25">
              <w:rPr>
                <w:b/>
                <w:bCs/>
                <w:lang w:val="uk-UA"/>
              </w:rPr>
              <w:t>2. Дата заснування організації:</w:t>
            </w:r>
          </w:p>
          <w:p w14:paraId="523D396B" w14:textId="77777777" w:rsidR="00CF4EFD" w:rsidRPr="008A5C25" w:rsidRDefault="00CF4EFD" w:rsidP="00052949">
            <w:pPr>
              <w:rPr>
                <w:b/>
                <w:lang w:val="uk-UA"/>
              </w:rPr>
            </w:pPr>
          </w:p>
        </w:tc>
        <w:tc>
          <w:tcPr>
            <w:tcW w:w="7065" w:type="dxa"/>
          </w:tcPr>
          <w:p w14:paraId="11D0B276" w14:textId="77777777" w:rsidR="00CF4EFD" w:rsidRPr="008A5C25" w:rsidRDefault="00CF4EFD" w:rsidP="00052949">
            <w:pPr>
              <w:rPr>
                <w:b/>
                <w:lang w:val="uk-UA"/>
              </w:rPr>
            </w:pPr>
          </w:p>
        </w:tc>
      </w:tr>
      <w:tr w:rsidR="00FD77FE" w:rsidRPr="00A85DE5" w14:paraId="55315E18" w14:textId="77777777" w:rsidTr="008B3F64">
        <w:tc>
          <w:tcPr>
            <w:tcW w:w="3235" w:type="dxa"/>
          </w:tcPr>
          <w:p w14:paraId="5998B3BD" w14:textId="77777777" w:rsidR="00FD77FE" w:rsidRPr="008A5C25" w:rsidRDefault="007B267C" w:rsidP="00052949">
            <w:pPr>
              <w:rPr>
                <w:i/>
                <w:lang w:val="uk-UA"/>
              </w:rPr>
            </w:pPr>
            <w:r w:rsidRPr="008A5C25">
              <w:rPr>
                <w:b/>
                <w:bCs/>
                <w:lang w:val="uk-UA"/>
              </w:rPr>
              <w:t xml:space="preserve">3. Тип організації: </w:t>
            </w:r>
            <w:r w:rsidRPr="008A5C25">
              <w:rPr>
                <w:i/>
                <w:iCs/>
                <w:lang w:val="uk-UA"/>
              </w:rPr>
              <w:t>Як би ви описали свою організацію?</w:t>
            </w:r>
          </w:p>
          <w:p w14:paraId="52343A8B" w14:textId="77777777" w:rsidR="00FD77FE" w:rsidRPr="008A5C25" w:rsidRDefault="00FD77FE" w:rsidP="00B62D76">
            <w:pPr>
              <w:rPr>
                <w:i/>
                <w:lang w:val="uk-UA"/>
              </w:rPr>
            </w:pPr>
            <w:r w:rsidRPr="008A5C25">
              <w:rPr>
                <w:i/>
                <w:iCs/>
                <w:lang w:val="uk-UA"/>
              </w:rPr>
              <w:t>(наприклад: аналітичний центр/центр з аналізу державної політики, науково-дослідна установа, консалтингова фірма, громадська організація, асоціація тощо?)</w:t>
            </w:r>
          </w:p>
        </w:tc>
        <w:tc>
          <w:tcPr>
            <w:tcW w:w="7065" w:type="dxa"/>
          </w:tcPr>
          <w:p w14:paraId="38B6BB04" w14:textId="77777777" w:rsidR="00FD77FE" w:rsidRPr="008A5C25" w:rsidRDefault="00FD77FE" w:rsidP="00052949">
            <w:pPr>
              <w:rPr>
                <w:b/>
                <w:highlight w:val="yellow"/>
                <w:lang w:val="uk-UA"/>
              </w:rPr>
            </w:pPr>
          </w:p>
        </w:tc>
      </w:tr>
      <w:tr w:rsidR="00FD77FE" w:rsidRPr="00A85DE5" w14:paraId="03DE65AE" w14:textId="77777777" w:rsidTr="008B3F64">
        <w:tc>
          <w:tcPr>
            <w:tcW w:w="3235" w:type="dxa"/>
          </w:tcPr>
          <w:p w14:paraId="61F3B029" w14:textId="77777777" w:rsidR="00360532" w:rsidRPr="008A5C25" w:rsidRDefault="007B267C" w:rsidP="003319D2">
            <w:pPr>
              <w:rPr>
                <w:b/>
                <w:lang w:val="uk-UA"/>
              </w:rPr>
            </w:pPr>
            <w:r w:rsidRPr="008A5C25">
              <w:rPr>
                <w:b/>
                <w:bCs/>
                <w:lang w:val="uk-UA"/>
              </w:rPr>
              <w:t xml:space="preserve">4. Місцерозташування: </w:t>
            </w:r>
          </w:p>
          <w:p w14:paraId="5CB9EEE2" w14:textId="14B0E0AE" w:rsidR="00360532" w:rsidRPr="008A5C25" w:rsidRDefault="00360532" w:rsidP="003319D2">
            <w:pPr>
              <w:rPr>
                <w:i/>
                <w:lang w:val="uk-UA"/>
              </w:rPr>
            </w:pPr>
            <w:r w:rsidRPr="008A5C25">
              <w:rPr>
                <w:b/>
                <w:bCs/>
                <w:lang w:val="uk-UA"/>
              </w:rPr>
              <w:t>a) адреса організації, в т.ч. поштовий індекс</w:t>
            </w:r>
            <w:r w:rsidRPr="008A5C25">
              <w:rPr>
                <w:lang w:val="uk-UA"/>
              </w:rPr>
              <w:t xml:space="preserve"> (</w:t>
            </w:r>
            <w:r w:rsidRPr="008A5C25">
              <w:rPr>
                <w:i/>
                <w:iCs/>
                <w:lang w:val="uk-UA"/>
              </w:rPr>
              <w:t>Де знаходиться</w:t>
            </w:r>
            <w:r w:rsidR="004B6F18" w:rsidRPr="00B3123C">
              <w:rPr>
                <w:i/>
                <w:iCs/>
                <w:lang w:val="ru-RU"/>
              </w:rPr>
              <w:t xml:space="preserve">ваш </w:t>
            </w:r>
            <w:r w:rsidR="00CE0ADA" w:rsidRPr="00B3123C">
              <w:rPr>
                <w:i/>
                <w:iCs/>
                <w:lang w:val="ru-RU"/>
              </w:rPr>
              <w:t xml:space="preserve">центральний </w:t>
            </w:r>
            <w:r w:rsidR="004B6F18" w:rsidRPr="00B3123C">
              <w:rPr>
                <w:i/>
                <w:iCs/>
                <w:lang w:val="ru-RU"/>
              </w:rPr>
              <w:t xml:space="preserve"> офіс</w:t>
            </w:r>
            <w:r w:rsidRPr="008A5C25">
              <w:rPr>
                <w:i/>
                <w:iCs/>
                <w:lang w:val="uk-UA"/>
              </w:rPr>
              <w:t>? Ви маєте місцеві відділення? Якщо так, зазначте також адреси місцевих відділень)</w:t>
            </w:r>
          </w:p>
          <w:p w14:paraId="640E33B5" w14:textId="77777777" w:rsidR="003319D2" w:rsidRPr="008A5C25" w:rsidRDefault="00360532" w:rsidP="003319D2">
            <w:pPr>
              <w:rPr>
                <w:lang w:val="uk-UA"/>
              </w:rPr>
            </w:pPr>
            <w:r w:rsidRPr="008A5C25">
              <w:rPr>
                <w:b/>
                <w:bCs/>
                <w:i/>
                <w:iCs/>
                <w:lang w:val="uk-UA"/>
              </w:rPr>
              <w:t>b) місця, де ви працювали</w:t>
            </w:r>
            <w:r w:rsidRPr="008A5C25">
              <w:rPr>
                <w:i/>
                <w:iCs/>
                <w:lang w:val="uk-UA"/>
              </w:rPr>
              <w:t xml:space="preserve"> (зазначте найменування замовників і назви населених пунктів, з якими ви безпосередньо працювали) </w:t>
            </w:r>
          </w:p>
        </w:tc>
        <w:tc>
          <w:tcPr>
            <w:tcW w:w="7065" w:type="dxa"/>
          </w:tcPr>
          <w:p w14:paraId="0FE29E45" w14:textId="77777777" w:rsidR="00FD77FE" w:rsidRPr="008A5C25" w:rsidRDefault="00FD77FE" w:rsidP="00052949">
            <w:pPr>
              <w:rPr>
                <w:b/>
                <w:highlight w:val="yellow"/>
                <w:lang w:val="uk-UA"/>
              </w:rPr>
            </w:pPr>
          </w:p>
        </w:tc>
      </w:tr>
      <w:tr w:rsidR="0014277F" w:rsidRPr="00A85DE5" w14:paraId="19C998EB" w14:textId="77777777" w:rsidTr="008B3F64">
        <w:tc>
          <w:tcPr>
            <w:tcW w:w="3235" w:type="dxa"/>
          </w:tcPr>
          <w:p w14:paraId="05EF88ED" w14:textId="77777777" w:rsidR="0014277F" w:rsidRPr="008A5C25" w:rsidRDefault="0014277F" w:rsidP="00B62D76">
            <w:pPr>
              <w:rPr>
                <w:b/>
                <w:lang w:val="uk-UA"/>
              </w:rPr>
            </w:pPr>
            <w:r w:rsidRPr="008A5C25">
              <w:rPr>
                <w:b/>
                <w:bCs/>
                <w:lang w:val="uk-UA"/>
              </w:rPr>
              <w:t xml:space="preserve">5. Керівник організації (П.І.Б. та контактні дані, в т.ч. номер </w:t>
            </w:r>
            <w:r w:rsidRPr="008A5C25">
              <w:rPr>
                <w:b/>
                <w:bCs/>
                <w:lang w:val="uk-UA"/>
              </w:rPr>
              <w:lastRenderedPageBreak/>
              <w:t>телефону та адреса електронної пошти)</w:t>
            </w:r>
          </w:p>
        </w:tc>
        <w:tc>
          <w:tcPr>
            <w:tcW w:w="7065" w:type="dxa"/>
          </w:tcPr>
          <w:p w14:paraId="51648EDD" w14:textId="77777777" w:rsidR="0014277F" w:rsidRPr="008A5C25" w:rsidRDefault="0014277F" w:rsidP="00052949">
            <w:pPr>
              <w:rPr>
                <w:b/>
                <w:highlight w:val="yellow"/>
                <w:lang w:val="uk-UA"/>
              </w:rPr>
            </w:pPr>
          </w:p>
        </w:tc>
      </w:tr>
      <w:tr w:rsidR="003319D2" w:rsidRPr="00A85DE5" w14:paraId="3499AB28" w14:textId="77777777" w:rsidTr="008B3F64">
        <w:tc>
          <w:tcPr>
            <w:tcW w:w="3235" w:type="dxa"/>
          </w:tcPr>
          <w:p w14:paraId="65FC20AC" w14:textId="77777777" w:rsidR="007B267C" w:rsidRPr="008A5C25" w:rsidRDefault="0014277F" w:rsidP="007B267C">
            <w:pPr>
              <w:rPr>
                <w:b/>
                <w:lang w:val="uk-UA"/>
              </w:rPr>
            </w:pPr>
            <w:r w:rsidRPr="008A5C25">
              <w:rPr>
                <w:b/>
                <w:bCs/>
                <w:lang w:val="uk-UA"/>
              </w:rPr>
              <w:lastRenderedPageBreak/>
              <w:t xml:space="preserve">6. Відповідальний представник (керівник проекту) — П.І.Б та контактні дані </w:t>
            </w:r>
          </w:p>
          <w:p w14:paraId="147E5442" w14:textId="77777777" w:rsidR="003319D2" w:rsidRPr="008A5C25" w:rsidRDefault="007B267C" w:rsidP="007B267C">
            <w:pPr>
              <w:rPr>
                <w:i/>
                <w:lang w:val="uk-UA"/>
              </w:rPr>
            </w:pPr>
            <w:r w:rsidRPr="008A5C25">
              <w:rPr>
                <w:i/>
                <w:iCs/>
                <w:lang w:val="uk-UA"/>
              </w:rPr>
              <w:t>Хто є контактною особою?</w:t>
            </w:r>
          </w:p>
          <w:p w14:paraId="4D731F6C" w14:textId="77777777" w:rsidR="001C440A" w:rsidRPr="008A5C25" w:rsidRDefault="001C440A" w:rsidP="007B267C">
            <w:pPr>
              <w:rPr>
                <w:b/>
                <w:lang w:val="uk-UA"/>
              </w:rPr>
            </w:pPr>
            <w:r w:rsidRPr="008A5C25">
              <w:rPr>
                <w:i/>
                <w:iCs/>
                <w:lang w:val="uk-UA"/>
              </w:rPr>
              <w:t>Зазначте контактні дані: номери телефону та факсу, адресу електронної пошти</w:t>
            </w:r>
          </w:p>
        </w:tc>
        <w:tc>
          <w:tcPr>
            <w:tcW w:w="7065" w:type="dxa"/>
          </w:tcPr>
          <w:p w14:paraId="54895BF5" w14:textId="77777777" w:rsidR="003319D2" w:rsidRPr="008A5C25" w:rsidRDefault="003319D2" w:rsidP="00052949">
            <w:pPr>
              <w:rPr>
                <w:b/>
                <w:highlight w:val="yellow"/>
                <w:lang w:val="uk-UA"/>
              </w:rPr>
            </w:pPr>
          </w:p>
        </w:tc>
      </w:tr>
    </w:tbl>
    <w:p w14:paraId="0647FF9E" w14:textId="77777777" w:rsidR="00CF4EFD" w:rsidRPr="008A5C25" w:rsidRDefault="00CF4EFD" w:rsidP="00CF4EFD">
      <w:pPr>
        <w:spacing w:after="0"/>
        <w:rPr>
          <w:lang w:val="uk-UA"/>
        </w:rPr>
      </w:pPr>
    </w:p>
    <w:p w14:paraId="1325FAF6" w14:textId="77777777" w:rsidR="00332A50" w:rsidRPr="008A5C25" w:rsidRDefault="00B62D76" w:rsidP="008202B1">
      <w:pPr>
        <w:pStyle w:val="ListParagraph"/>
        <w:numPr>
          <w:ilvl w:val="0"/>
          <w:numId w:val="2"/>
        </w:numPr>
        <w:spacing w:after="0"/>
        <w:ind w:left="360"/>
        <w:rPr>
          <w:b/>
          <w:lang w:val="uk-UA"/>
        </w:rPr>
      </w:pPr>
      <w:r w:rsidRPr="008A5C25">
        <w:rPr>
          <w:b/>
          <w:bCs/>
          <w:lang w:val="uk-UA"/>
        </w:rPr>
        <w:t>Організаційна структура та керівництво.</w:t>
      </w:r>
      <w:r w:rsidRPr="008A5C25">
        <w:rPr>
          <w:lang w:val="uk-UA"/>
        </w:rPr>
        <w:t xml:space="preserve"> Надайте схему організаційної структури своєї організації або установи. Якщо її немає, надайте список усіх керівників та штатних працівників із назвами їхніх посад і короткими описами їхніх обов'язків. </w:t>
      </w:r>
    </w:p>
    <w:p w14:paraId="33196970" w14:textId="77777777" w:rsidR="00332A50" w:rsidRPr="008A5C25" w:rsidRDefault="00332A50" w:rsidP="00332A50">
      <w:pPr>
        <w:spacing w:after="0"/>
        <w:rPr>
          <w:lang w:val="uk-UA"/>
        </w:rPr>
      </w:pPr>
    </w:p>
    <w:p w14:paraId="70EEBEC2" w14:textId="77777777" w:rsidR="008202B1" w:rsidRPr="008A5C25" w:rsidRDefault="00CD0E18" w:rsidP="008202B1">
      <w:pPr>
        <w:spacing w:after="0"/>
        <w:rPr>
          <w:lang w:val="uk-UA"/>
        </w:rPr>
      </w:pPr>
      <w:r w:rsidRPr="008A5C25">
        <w:rPr>
          <w:lang w:val="uk-UA"/>
        </w:rPr>
        <w:t xml:space="preserve">Наступний розділ має на меті з'ясування </w:t>
      </w:r>
      <w:r w:rsidR="004B6F18">
        <w:rPr>
          <w:lang w:val="uk-UA"/>
        </w:rPr>
        <w:t xml:space="preserve">організаційних </w:t>
      </w:r>
      <w:r w:rsidRPr="008A5C25">
        <w:rPr>
          <w:lang w:val="uk-UA"/>
        </w:rPr>
        <w:t xml:space="preserve">спроможностей вашої організації.  Відповідайте на питання коротко (не більш ніж на півсторінки) та підтверджуйте свої відповіді конкретними прикладами — наприклад, у формі кількісної та якісної інформації.  </w:t>
      </w:r>
    </w:p>
    <w:p w14:paraId="121906D9" w14:textId="77777777" w:rsidR="00360532" w:rsidRPr="008A5C25" w:rsidRDefault="00360532" w:rsidP="008202B1">
      <w:pPr>
        <w:spacing w:after="0"/>
        <w:rPr>
          <w:lang w:val="uk-UA"/>
        </w:rPr>
      </w:pPr>
    </w:p>
    <w:p w14:paraId="65287BBC" w14:textId="77777777" w:rsidR="00CD0E18" w:rsidRPr="008A5C25" w:rsidRDefault="00CD0E18" w:rsidP="008202B1">
      <w:pPr>
        <w:spacing w:after="0"/>
        <w:rPr>
          <w:b/>
          <w:lang w:val="uk-UA"/>
        </w:rPr>
      </w:pPr>
    </w:p>
    <w:tbl>
      <w:tblPr>
        <w:tblStyle w:val="TableGrid"/>
        <w:tblW w:w="0" w:type="auto"/>
        <w:tblInd w:w="85" w:type="dxa"/>
        <w:tblLook w:val="04A0" w:firstRow="1" w:lastRow="0" w:firstColumn="1" w:lastColumn="0" w:noHBand="0" w:noVBand="1"/>
      </w:tblPr>
      <w:tblGrid>
        <w:gridCol w:w="617"/>
        <w:gridCol w:w="9598"/>
      </w:tblGrid>
      <w:tr w:rsidR="008202B1" w:rsidRPr="00A85DE5" w14:paraId="16438D23" w14:textId="77777777" w:rsidTr="00052949">
        <w:tc>
          <w:tcPr>
            <w:tcW w:w="617" w:type="dxa"/>
          </w:tcPr>
          <w:p w14:paraId="5D1FD162" w14:textId="77777777" w:rsidR="008202B1" w:rsidRPr="008A5C25" w:rsidRDefault="008202B1" w:rsidP="00052949">
            <w:pPr>
              <w:rPr>
                <w:rFonts w:ascii="Calibri" w:eastAsia="Times New Roman" w:hAnsi="Calibri" w:cs="Times New Roman"/>
                <w:b/>
                <w:sz w:val="36"/>
                <w:szCs w:val="36"/>
                <w:lang w:val="uk-UA"/>
              </w:rPr>
            </w:pPr>
            <w:r w:rsidRPr="008A5C25">
              <w:rPr>
                <w:rFonts w:ascii="Calibri" w:eastAsia="Times New Roman" w:hAnsi="Calibri" w:cs="Times New Roman"/>
                <w:b/>
                <w:bCs/>
                <w:sz w:val="36"/>
                <w:szCs w:val="36"/>
                <w:lang w:val="uk-UA"/>
              </w:rPr>
              <w:t>8.</w:t>
            </w:r>
          </w:p>
        </w:tc>
        <w:tc>
          <w:tcPr>
            <w:tcW w:w="9598" w:type="dxa"/>
          </w:tcPr>
          <w:p w14:paraId="28B080A2" w14:textId="2F88FC89" w:rsidR="008202B1" w:rsidRPr="008A5C25" w:rsidRDefault="008202B1" w:rsidP="008202B1">
            <w:pPr>
              <w:rPr>
                <w:lang w:val="uk-UA"/>
              </w:rPr>
            </w:pPr>
            <w:r w:rsidRPr="008A5C25">
              <w:rPr>
                <w:b/>
                <w:bCs/>
                <w:lang w:val="uk-UA"/>
              </w:rPr>
              <w:t>Місія та актуальність. Яку місію має ваша організація? Яким чином участь у програмі «ДОБРЕ» пов'язана з вашою місією та сприя</w:t>
            </w:r>
            <w:r w:rsidR="004B6F18">
              <w:rPr>
                <w:b/>
                <w:bCs/>
                <w:lang w:val="uk-UA"/>
              </w:rPr>
              <w:t>тиме</w:t>
            </w:r>
            <w:r w:rsidRPr="008A5C25">
              <w:rPr>
                <w:b/>
                <w:bCs/>
                <w:lang w:val="uk-UA"/>
              </w:rPr>
              <w:t xml:space="preserve"> досягненню цілей вашої організації</w:t>
            </w:r>
            <w:r w:rsidR="004B6F18">
              <w:rPr>
                <w:b/>
                <w:bCs/>
                <w:lang w:val="uk-UA"/>
              </w:rPr>
              <w:t>,</w:t>
            </w:r>
            <w:r w:rsidRPr="008A5C25">
              <w:rPr>
                <w:b/>
                <w:bCs/>
                <w:lang w:val="uk-UA"/>
              </w:rPr>
              <w:t xml:space="preserve"> впровадженню її стратегії? </w:t>
            </w:r>
            <w:r w:rsidRPr="008A5C25">
              <w:rPr>
                <w:lang w:val="uk-UA"/>
              </w:rPr>
              <w:t>Обсяг відповіді має бути не більшим за півсторінки. Якщо ви маєте стратегічний план, долучіть його копію в додатку.</w:t>
            </w:r>
          </w:p>
        </w:tc>
      </w:tr>
      <w:tr w:rsidR="008202B1" w:rsidRPr="00A85DE5" w14:paraId="48C262FB" w14:textId="77777777" w:rsidTr="00052949">
        <w:trPr>
          <w:trHeight w:val="2550"/>
        </w:trPr>
        <w:tc>
          <w:tcPr>
            <w:tcW w:w="10215" w:type="dxa"/>
            <w:gridSpan w:val="2"/>
          </w:tcPr>
          <w:p w14:paraId="388A39BA" w14:textId="77777777" w:rsidR="008202B1" w:rsidRPr="008A5C25" w:rsidRDefault="008202B1" w:rsidP="00052949">
            <w:pPr>
              <w:rPr>
                <w:lang w:val="uk-UA"/>
              </w:rPr>
            </w:pPr>
          </w:p>
          <w:p w14:paraId="29D56F63" w14:textId="77777777" w:rsidR="0038670A" w:rsidRPr="008A5C25" w:rsidRDefault="0038670A" w:rsidP="00052949">
            <w:pPr>
              <w:rPr>
                <w:lang w:val="uk-UA"/>
              </w:rPr>
            </w:pPr>
          </w:p>
          <w:p w14:paraId="7C1EE222" w14:textId="77777777" w:rsidR="0038670A" w:rsidRPr="008A5C25" w:rsidRDefault="0038670A" w:rsidP="00052949">
            <w:pPr>
              <w:rPr>
                <w:lang w:val="uk-UA"/>
              </w:rPr>
            </w:pPr>
          </w:p>
          <w:p w14:paraId="47D622E5" w14:textId="77777777" w:rsidR="0038670A" w:rsidRPr="008A5C25" w:rsidRDefault="0038670A" w:rsidP="00052949">
            <w:pPr>
              <w:rPr>
                <w:lang w:val="uk-UA"/>
              </w:rPr>
            </w:pPr>
          </w:p>
          <w:p w14:paraId="7D057E6F" w14:textId="77777777" w:rsidR="0038670A" w:rsidRPr="008A5C25" w:rsidRDefault="0038670A" w:rsidP="00052949">
            <w:pPr>
              <w:rPr>
                <w:lang w:val="uk-UA"/>
              </w:rPr>
            </w:pPr>
          </w:p>
          <w:p w14:paraId="56D060F5" w14:textId="77777777" w:rsidR="0038670A" w:rsidRPr="008A5C25" w:rsidRDefault="0038670A" w:rsidP="00052949">
            <w:pPr>
              <w:rPr>
                <w:lang w:val="uk-UA"/>
              </w:rPr>
            </w:pPr>
          </w:p>
          <w:p w14:paraId="132481EE" w14:textId="77777777" w:rsidR="0038670A" w:rsidRPr="008A5C25" w:rsidRDefault="0038670A" w:rsidP="00052949">
            <w:pPr>
              <w:rPr>
                <w:lang w:val="uk-UA"/>
              </w:rPr>
            </w:pPr>
          </w:p>
          <w:p w14:paraId="7A9942A7" w14:textId="77777777" w:rsidR="0038670A" w:rsidRPr="008A5C25" w:rsidRDefault="0038670A" w:rsidP="00052949">
            <w:pPr>
              <w:rPr>
                <w:lang w:val="uk-UA"/>
              </w:rPr>
            </w:pPr>
          </w:p>
          <w:p w14:paraId="649EED89" w14:textId="77777777" w:rsidR="0038670A" w:rsidRPr="008A5C25" w:rsidRDefault="0038670A" w:rsidP="00052949">
            <w:pPr>
              <w:rPr>
                <w:lang w:val="uk-UA"/>
              </w:rPr>
            </w:pPr>
          </w:p>
          <w:p w14:paraId="400B9E20" w14:textId="77777777" w:rsidR="0038670A" w:rsidRPr="008A5C25" w:rsidRDefault="0038670A" w:rsidP="00052949">
            <w:pPr>
              <w:rPr>
                <w:lang w:val="uk-UA"/>
              </w:rPr>
            </w:pPr>
          </w:p>
          <w:p w14:paraId="18BE070C" w14:textId="77777777" w:rsidR="0038670A" w:rsidRPr="008A5C25" w:rsidRDefault="0038670A" w:rsidP="00052949">
            <w:pPr>
              <w:rPr>
                <w:lang w:val="uk-UA"/>
              </w:rPr>
            </w:pPr>
          </w:p>
          <w:p w14:paraId="4D210D88" w14:textId="77777777" w:rsidR="0038670A" w:rsidRPr="008A5C25" w:rsidRDefault="0038670A" w:rsidP="00052949">
            <w:pPr>
              <w:rPr>
                <w:lang w:val="uk-UA"/>
              </w:rPr>
            </w:pPr>
          </w:p>
          <w:p w14:paraId="081100C3" w14:textId="77777777" w:rsidR="0038670A" w:rsidRPr="008A5C25" w:rsidRDefault="0038670A" w:rsidP="00052949">
            <w:pPr>
              <w:rPr>
                <w:lang w:val="uk-UA"/>
              </w:rPr>
            </w:pPr>
          </w:p>
          <w:p w14:paraId="0F56F0F7" w14:textId="77777777" w:rsidR="0038670A" w:rsidRPr="008A5C25" w:rsidRDefault="0038670A" w:rsidP="00052949">
            <w:pPr>
              <w:rPr>
                <w:lang w:val="uk-UA"/>
              </w:rPr>
            </w:pPr>
          </w:p>
          <w:p w14:paraId="1566E915" w14:textId="77777777" w:rsidR="0038670A" w:rsidRPr="008A5C25" w:rsidRDefault="0038670A" w:rsidP="00052949">
            <w:pPr>
              <w:rPr>
                <w:lang w:val="uk-UA"/>
              </w:rPr>
            </w:pPr>
          </w:p>
          <w:p w14:paraId="28088AB2" w14:textId="77777777" w:rsidR="0038670A" w:rsidRPr="008A5C25" w:rsidRDefault="0038670A" w:rsidP="00052949">
            <w:pPr>
              <w:rPr>
                <w:lang w:val="uk-UA"/>
              </w:rPr>
            </w:pPr>
          </w:p>
          <w:p w14:paraId="6ABD8DC0" w14:textId="77777777" w:rsidR="0038670A" w:rsidRPr="008A5C25" w:rsidRDefault="0038670A" w:rsidP="00052949">
            <w:pPr>
              <w:rPr>
                <w:lang w:val="uk-UA"/>
              </w:rPr>
            </w:pPr>
          </w:p>
          <w:p w14:paraId="04F3FCB5" w14:textId="77777777" w:rsidR="0038670A" w:rsidRPr="008A5C25" w:rsidRDefault="0038670A" w:rsidP="00052949">
            <w:pPr>
              <w:rPr>
                <w:lang w:val="uk-UA"/>
              </w:rPr>
            </w:pPr>
          </w:p>
          <w:p w14:paraId="1F326C32" w14:textId="77777777" w:rsidR="008202B1" w:rsidRPr="008A5C25" w:rsidRDefault="008202B1" w:rsidP="00052949">
            <w:pPr>
              <w:rPr>
                <w:lang w:val="uk-UA"/>
              </w:rPr>
            </w:pPr>
          </w:p>
          <w:p w14:paraId="6C6D75BB" w14:textId="77777777" w:rsidR="008202B1" w:rsidRPr="008A5C25" w:rsidRDefault="008202B1" w:rsidP="00052949">
            <w:pPr>
              <w:rPr>
                <w:lang w:val="uk-UA"/>
              </w:rPr>
            </w:pPr>
          </w:p>
          <w:p w14:paraId="3E4A7049" w14:textId="77777777" w:rsidR="008202B1" w:rsidRPr="008A5C25" w:rsidRDefault="008202B1" w:rsidP="00052949">
            <w:pPr>
              <w:pStyle w:val="CommentText"/>
              <w:rPr>
                <w:lang w:val="uk-UA"/>
              </w:rPr>
            </w:pPr>
          </w:p>
        </w:tc>
      </w:tr>
    </w:tbl>
    <w:p w14:paraId="645C1571" w14:textId="77777777" w:rsidR="0038670A" w:rsidRPr="008A5C25" w:rsidRDefault="0038670A" w:rsidP="0038670A">
      <w:pPr>
        <w:spacing w:after="0"/>
        <w:rPr>
          <w:b/>
          <w:lang w:val="uk-UA"/>
        </w:rPr>
      </w:pPr>
    </w:p>
    <w:p w14:paraId="3BAF7D39" w14:textId="77777777" w:rsidR="00360532" w:rsidRPr="008A5C25" w:rsidRDefault="00360532" w:rsidP="00360532">
      <w:pPr>
        <w:spacing w:after="0"/>
        <w:rPr>
          <w:b/>
          <w:lang w:val="uk-UA"/>
        </w:rPr>
      </w:pPr>
    </w:p>
    <w:tbl>
      <w:tblPr>
        <w:tblStyle w:val="TableGrid"/>
        <w:tblW w:w="0" w:type="auto"/>
        <w:tblInd w:w="85" w:type="dxa"/>
        <w:tblLook w:val="04A0" w:firstRow="1" w:lastRow="0" w:firstColumn="1" w:lastColumn="0" w:noHBand="0" w:noVBand="1"/>
      </w:tblPr>
      <w:tblGrid>
        <w:gridCol w:w="617"/>
        <w:gridCol w:w="9598"/>
      </w:tblGrid>
      <w:tr w:rsidR="00360532" w:rsidRPr="00A85DE5" w14:paraId="5529415E" w14:textId="77777777" w:rsidTr="004B6F18">
        <w:tc>
          <w:tcPr>
            <w:tcW w:w="617" w:type="dxa"/>
          </w:tcPr>
          <w:p w14:paraId="5663C022" w14:textId="77777777" w:rsidR="00360532" w:rsidRPr="008A5C25" w:rsidRDefault="00B567C6" w:rsidP="004B6F18">
            <w:pPr>
              <w:rPr>
                <w:rFonts w:ascii="Calibri" w:eastAsia="Times New Roman" w:hAnsi="Calibri" w:cs="Times New Roman"/>
                <w:b/>
                <w:sz w:val="36"/>
                <w:szCs w:val="36"/>
                <w:lang w:val="uk-UA"/>
              </w:rPr>
            </w:pPr>
            <w:r w:rsidRPr="008A5C25">
              <w:rPr>
                <w:rFonts w:ascii="Calibri" w:eastAsia="Times New Roman" w:hAnsi="Calibri" w:cs="Times New Roman"/>
                <w:b/>
                <w:bCs/>
                <w:sz w:val="36"/>
                <w:szCs w:val="36"/>
                <w:lang w:val="uk-UA"/>
              </w:rPr>
              <w:t>9.</w:t>
            </w:r>
          </w:p>
        </w:tc>
        <w:tc>
          <w:tcPr>
            <w:tcW w:w="9598" w:type="dxa"/>
          </w:tcPr>
          <w:p w14:paraId="4BCEBCAE" w14:textId="77777777" w:rsidR="00360532" w:rsidRPr="008A5C25" w:rsidRDefault="00360532" w:rsidP="006E3D20">
            <w:pPr>
              <w:rPr>
                <w:lang w:val="uk-UA"/>
              </w:rPr>
            </w:pPr>
            <w:r w:rsidRPr="008A5C25">
              <w:rPr>
                <w:b/>
                <w:bCs/>
                <w:lang w:val="uk-UA"/>
              </w:rPr>
              <w:t xml:space="preserve">Бачення та подальший розвиток. </w:t>
            </w:r>
            <w:r w:rsidRPr="008A5C25">
              <w:rPr>
                <w:lang w:val="uk-UA"/>
              </w:rPr>
              <w:t>Де ви бачите свою організацію через 5 років? Через 10 років? Що має зробити ваша організація, щоб добитись цього?</w:t>
            </w:r>
          </w:p>
        </w:tc>
      </w:tr>
      <w:tr w:rsidR="00360532" w:rsidRPr="00A85DE5" w14:paraId="522AAC82" w14:textId="77777777" w:rsidTr="004B6F18">
        <w:trPr>
          <w:trHeight w:val="2550"/>
        </w:trPr>
        <w:tc>
          <w:tcPr>
            <w:tcW w:w="10215" w:type="dxa"/>
            <w:gridSpan w:val="2"/>
          </w:tcPr>
          <w:p w14:paraId="2ABD8B0A" w14:textId="77777777" w:rsidR="00360532" w:rsidRPr="008A5C25" w:rsidRDefault="00360532" w:rsidP="004B6F18">
            <w:pPr>
              <w:rPr>
                <w:lang w:val="uk-UA"/>
              </w:rPr>
            </w:pPr>
          </w:p>
          <w:p w14:paraId="448BDAF2" w14:textId="77777777" w:rsidR="00360532" w:rsidRPr="008A5C25" w:rsidRDefault="00360532" w:rsidP="004B6F18">
            <w:pPr>
              <w:rPr>
                <w:lang w:val="uk-UA"/>
              </w:rPr>
            </w:pPr>
          </w:p>
          <w:p w14:paraId="445B475C" w14:textId="77777777" w:rsidR="00360532" w:rsidRPr="008A5C25" w:rsidRDefault="00360532" w:rsidP="004B6F18">
            <w:pPr>
              <w:rPr>
                <w:lang w:val="uk-UA"/>
              </w:rPr>
            </w:pPr>
          </w:p>
          <w:p w14:paraId="7CCD7F44" w14:textId="77777777" w:rsidR="00360532" w:rsidRPr="008A5C25" w:rsidRDefault="00360532" w:rsidP="004B6F18">
            <w:pPr>
              <w:rPr>
                <w:lang w:val="uk-UA"/>
              </w:rPr>
            </w:pPr>
          </w:p>
          <w:p w14:paraId="729854A7" w14:textId="77777777" w:rsidR="00360532" w:rsidRPr="008A5C25" w:rsidRDefault="00360532" w:rsidP="004B6F18">
            <w:pPr>
              <w:rPr>
                <w:lang w:val="uk-UA"/>
              </w:rPr>
            </w:pPr>
          </w:p>
          <w:p w14:paraId="58F47BBC" w14:textId="77777777" w:rsidR="00360532" w:rsidRPr="008A5C25" w:rsidRDefault="00360532" w:rsidP="004B6F18">
            <w:pPr>
              <w:rPr>
                <w:lang w:val="uk-UA"/>
              </w:rPr>
            </w:pPr>
          </w:p>
          <w:p w14:paraId="363BB8E2" w14:textId="77777777" w:rsidR="00360532" w:rsidRPr="008A5C25" w:rsidRDefault="00360532" w:rsidP="004B6F18">
            <w:pPr>
              <w:rPr>
                <w:lang w:val="uk-UA"/>
              </w:rPr>
            </w:pPr>
          </w:p>
          <w:p w14:paraId="2C308AEC" w14:textId="77777777" w:rsidR="00360532" w:rsidRPr="008A5C25" w:rsidRDefault="00360532" w:rsidP="004B6F18">
            <w:pPr>
              <w:rPr>
                <w:lang w:val="uk-UA"/>
              </w:rPr>
            </w:pPr>
          </w:p>
          <w:p w14:paraId="5D4E4AE3" w14:textId="77777777" w:rsidR="00360532" w:rsidRPr="008A5C25" w:rsidRDefault="00360532" w:rsidP="004B6F18">
            <w:pPr>
              <w:rPr>
                <w:lang w:val="uk-UA"/>
              </w:rPr>
            </w:pPr>
          </w:p>
          <w:p w14:paraId="1F9BC76D" w14:textId="77777777" w:rsidR="00360532" w:rsidRPr="008A5C25" w:rsidRDefault="00360532" w:rsidP="004B6F18">
            <w:pPr>
              <w:rPr>
                <w:lang w:val="uk-UA"/>
              </w:rPr>
            </w:pPr>
          </w:p>
          <w:p w14:paraId="363E55B9" w14:textId="77777777" w:rsidR="00360532" w:rsidRPr="008A5C25" w:rsidRDefault="00360532" w:rsidP="004B6F18">
            <w:pPr>
              <w:rPr>
                <w:lang w:val="uk-UA"/>
              </w:rPr>
            </w:pPr>
          </w:p>
          <w:p w14:paraId="106B6BBB" w14:textId="77777777" w:rsidR="00360532" w:rsidRPr="008A5C25" w:rsidRDefault="00360532" w:rsidP="004B6F18">
            <w:pPr>
              <w:rPr>
                <w:lang w:val="uk-UA"/>
              </w:rPr>
            </w:pPr>
          </w:p>
          <w:p w14:paraId="0410B064" w14:textId="77777777" w:rsidR="00360532" w:rsidRPr="008A5C25" w:rsidRDefault="00360532" w:rsidP="004B6F18">
            <w:pPr>
              <w:rPr>
                <w:lang w:val="uk-UA"/>
              </w:rPr>
            </w:pPr>
          </w:p>
          <w:p w14:paraId="0F4B9C6F" w14:textId="77777777" w:rsidR="00360532" w:rsidRPr="008A5C25" w:rsidRDefault="00360532" w:rsidP="004B6F18">
            <w:pPr>
              <w:rPr>
                <w:lang w:val="uk-UA"/>
              </w:rPr>
            </w:pPr>
          </w:p>
          <w:p w14:paraId="62BD1953" w14:textId="77777777" w:rsidR="00360532" w:rsidRPr="008A5C25" w:rsidRDefault="00360532" w:rsidP="004B6F18">
            <w:pPr>
              <w:rPr>
                <w:lang w:val="uk-UA"/>
              </w:rPr>
            </w:pPr>
          </w:p>
          <w:p w14:paraId="0B817E8A" w14:textId="77777777" w:rsidR="00360532" w:rsidRPr="008A5C25" w:rsidRDefault="00360532" w:rsidP="004B6F18">
            <w:pPr>
              <w:rPr>
                <w:lang w:val="uk-UA"/>
              </w:rPr>
            </w:pPr>
          </w:p>
          <w:p w14:paraId="01E03181" w14:textId="77777777" w:rsidR="00360532" w:rsidRPr="008A5C25" w:rsidRDefault="00360532" w:rsidP="004B6F18">
            <w:pPr>
              <w:rPr>
                <w:lang w:val="uk-UA"/>
              </w:rPr>
            </w:pPr>
          </w:p>
          <w:p w14:paraId="10D7CC47" w14:textId="77777777" w:rsidR="00360532" w:rsidRPr="008A5C25" w:rsidRDefault="00360532" w:rsidP="004B6F18">
            <w:pPr>
              <w:rPr>
                <w:lang w:val="uk-UA"/>
              </w:rPr>
            </w:pPr>
          </w:p>
          <w:p w14:paraId="41C46BEE" w14:textId="77777777" w:rsidR="00360532" w:rsidRPr="008A5C25" w:rsidRDefault="00360532" w:rsidP="004B6F18">
            <w:pPr>
              <w:rPr>
                <w:lang w:val="uk-UA"/>
              </w:rPr>
            </w:pPr>
          </w:p>
          <w:p w14:paraId="276D536B" w14:textId="77777777" w:rsidR="00360532" w:rsidRPr="008A5C25" w:rsidRDefault="00360532" w:rsidP="004B6F18">
            <w:pPr>
              <w:rPr>
                <w:lang w:val="uk-UA"/>
              </w:rPr>
            </w:pPr>
          </w:p>
          <w:p w14:paraId="2825EE10" w14:textId="77777777" w:rsidR="00360532" w:rsidRPr="008A5C25" w:rsidRDefault="00360532" w:rsidP="004B6F18">
            <w:pPr>
              <w:pStyle w:val="CommentText"/>
              <w:rPr>
                <w:lang w:val="uk-UA"/>
              </w:rPr>
            </w:pPr>
          </w:p>
        </w:tc>
      </w:tr>
    </w:tbl>
    <w:p w14:paraId="4A28E91E" w14:textId="77777777" w:rsidR="00360532" w:rsidRPr="008A5C25" w:rsidRDefault="00360532" w:rsidP="00360532">
      <w:pPr>
        <w:spacing w:after="0"/>
        <w:rPr>
          <w:b/>
          <w:lang w:val="uk-UA"/>
        </w:rPr>
      </w:pPr>
    </w:p>
    <w:p w14:paraId="1E840156" w14:textId="77777777" w:rsidR="00360532" w:rsidRPr="008A5C25" w:rsidRDefault="00360532" w:rsidP="0038670A">
      <w:pPr>
        <w:spacing w:after="0"/>
        <w:rPr>
          <w:b/>
          <w:lang w:val="uk-UA"/>
        </w:rPr>
      </w:pPr>
    </w:p>
    <w:p w14:paraId="49340720" w14:textId="77777777" w:rsidR="00360532" w:rsidRPr="008A5C25" w:rsidRDefault="00360532" w:rsidP="0038670A">
      <w:pPr>
        <w:spacing w:after="0"/>
        <w:rPr>
          <w:b/>
          <w:lang w:val="uk-UA"/>
        </w:rPr>
      </w:pPr>
    </w:p>
    <w:tbl>
      <w:tblPr>
        <w:tblStyle w:val="TableGrid"/>
        <w:tblW w:w="0" w:type="auto"/>
        <w:tblInd w:w="85" w:type="dxa"/>
        <w:tblLook w:val="04A0" w:firstRow="1" w:lastRow="0" w:firstColumn="1" w:lastColumn="0" w:noHBand="0" w:noVBand="1"/>
      </w:tblPr>
      <w:tblGrid>
        <w:gridCol w:w="678"/>
        <w:gridCol w:w="9598"/>
      </w:tblGrid>
      <w:tr w:rsidR="0038670A" w:rsidRPr="00A85DE5" w14:paraId="2844E696" w14:textId="77777777" w:rsidTr="00052949">
        <w:tc>
          <w:tcPr>
            <w:tcW w:w="617" w:type="dxa"/>
          </w:tcPr>
          <w:p w14:paraId="6C022A05" w14:textId="77777777" w:rsidR="0038670A" w:rsidRPr="008A5C25" w:rsidRDefault="00B567C6" w:rsidP="00052949">
            <w:pPr>
              <w:rPr>
                <w:rFonts w:ascii="Calibri" w:eastAsia="Times New Roman" w:hAnsi="Calibri" w:cs="Times New Roman"/>
                <w:b/>
                <w:sz w:val="36"/>
                <w:szCs w:val="36"/>
                <w:lang w:val="uk-UA"/>
              </w:rPr>
            </w:pPr>
            <w:r w:rsidRPr="008A5C25">
              <w:rPr>
                <w:rFonts w:ascii="Calibri" w:eastAsia="Times New Roman" w:hAnsi="Calibri" w:cs="Times New Roman"/>
                <w:b/>
                <w:bCs/>
                <w:sz w:val="36"/>
                <w:szCs w:val="36"/>
                <w:lang w:val="uk-UA"/>
              </w:rPr>
              <w:t>10.</w:t>
            </w:r>
          </w:p>
        </w:tc>
        <w:tc>
          <w:tcPr>
            <w:tcW w:w="9598" w:type="dxa"/>
          </w:tcPr>
          <w:p w14:paraId="2A12E207" w14:textId="77777777" w:rsidR="00DB6C4F" w:rsidRPr="008A5C25" w:rsidRDefault="0038670A" w:rsidP="00052949">
            <w:pPr>
              <w:rPr>
                <w:b/>
                <w:lang w:val="uk-UA"/>
              </w:rPr>
            </w:pPr>
            <w:r w:rsidRPr="008A5C25">
              <w:rPr>
                <w:b/>
                <w:bCs/>
                <w:lang w:val="uk-UA"/>
              </w:rPr>
              <w:t xml:space="preserve">Досвід і знання у сфері місцевого самоврядування.  </w:t>
            </w:r>
          </w:p>
          <w:p w14:paraId="3175E2B6" w14:textId="77777777" w:rsidR="006E3D20" w:rsidRPr="008A5C25" w:rsidRDefault="006E3D20" w:rsidP="00DB6C4F">
            <w:pPr>
              <w:pStyle w:val="ListParagraph"/>
              <w:numPr>
                <w:ilvl w:val="0"/>
                <w:numId w:val="17"/>
              </w:numPr>
              <w:rPr>
                <w:lang w:val="uk-UA"/>
              </w:rPr>
            </w:pPr>
            <w:r w:rsidRPr="008A5C25">
              <w:rPr>
                <w:b/>
                <w:bCs/>
                <w:lang w:val="uk-UA"/>
              </w:rPr>
              <w:t xml:space="preserve">Який досвід ви маєте у сфері управління фінансами та бюджетного планування на рівні органів місцевого самоврядування? </w:t>
            </w:r>
            <w:r w:rsidRPr="008A5C25">
              <w:rPr>
                <w:lang w:val="uk-UA"/>
              </w:rPr>
              <w:t>Опишіть дві своїх найбільш вдалих ініціативи, реалізованих протягом останніх 5 років, у сфері управління фінансами та бюджетного планування на рівні місцевої влади.</w:t>
            </w:r>
          </w:p>
          <w:p w14:paraId="1287347D" w14:textId="77777777" w:rsidR="000E0825" w:rsidRPr="008A5C25" w:rsidRDefault="000E0825" w:rsidP="00DB6C4F">
            <w:pPr>
              <w:pStyle w:val="ListParagraph"/>
              <w:numPr>
                <w:ilvl w:val="0"/>
                <w:numId w:val="17"/>
              </w:numPr>
              <w:rPr>
                <w:lang w:val="uk-UA"/>
              </w:rPr>
            </w:pPr>
            <w:r w:rsidRPr="008A5C25">
              <w:rPr>
                <w:b/>
                <w:bCs/>
                <w:lang w:val="uk-UA"/>
              </w:rPr>
              <w:t>Що органи місцевого самоврядування роблять у сфері управління фінансами та бюджетного планування якнайкраще?</w:t>
            </w:r>
          </w:p>
          <w:p w14:paraId="67F5671D" w14:textId="77777777" w:rsidR="000E0825" w:rsidRPr="008A5C25" w:rsidRDefault="000E0825" w:rsidP="00DB6C4F">
            <w:pPr>
              <w:pStyle w:val="ListParagraph"/>
              <w:numPr>
                <w:ilvl w:val="0"/>
                <w:numId w:val="17"/>
              </w:numPr>
              <w:rPr>
                <w:b/>
                <w:lang w:val="uk-UA"/>
              </w:rPr>
            </w:pPr>
            <w:r w:rsidRPr="008A5C25">
              <w:rPr>
                <w:b/>
                <w:bCs/>
                <w:lang w:val="uk-UA"/>
              </w:rPr>
              <w:t>Які найсуттєвіші вади у сфері управління фінансами та бюджетного планування мають усунути орган</w:t>
            </w:r>
            <w:r w:rsidR="004B6F18">
              <w:rPr>
                <w:b/>
                <w:bCs/>
                <w:lang w:val="uk-UA"/>
              </w:rPr>
              <w:t>и</w:t>
            </w:r>
            <w:r w:rsidRPr="008A5C25">
              <w:rPr>
                <w:b/>
                <w:bCs/>
                <w:lang w:val="uk-UA"/>
              </w:rPr>
              <w:t xml:space="preserve"> місцевого самоврядування? Чому?</w:t>
            </w:r>
          </w:p>
          <w:p w14:paraId="4C81BD38" w14:textId="77777777" w:rsidR="0038670A" w:rsidRPr="008A5C25" w:rsidRDefault="001E06B5" w:rsidP="000E0825">
            <w:pPr>
              <w:pStyle w:val="ListParagraph"/>
              <w:numPr>
                <w:ilvl w:val="0"/>
                <w:numId w:val="17"/>
              </w:numPr>
              <w:rPr>
                <w:b/>
                <w:lang w:val="uk-UA"/>
              </w:rPr>
            </w:pPr>
            <w:r w:rsidRPr="008A5C25">
              <w:rPr>
                <w:b/>
                <w:bCs/>
                <w:lang w:val="uk-UA"/>
              </w:rPr>
              <w:t xml:space="preserve">Які інші види ініціатив у сфері місцевого самоврядування ви реалізовували в минулому?  </w:t>
            </w:r>
            <w:r w:rsidRPr="008A5C25">
              <w:rPr>
                <w:lang w:val="uk-UA"/>
              </w:rPr>
              <w:t>Опишіть свою найбільш вдалу ініціативу за останні два роки й наведіть приклад досягнутих результатів.</w:t>
            </w:r>
          </w:p>
        </w:tc>
      </w:tr>
      <w:tr w:rsidR="0038670A" w:rsidRPr="00A85DE5" w14:paraId="5CDACA00" w14:textId="77777777" w:rsidTr="00052949">
        <w:trPr>
          <w:trHeight w:val="2550"/>
        </w:trPr>
        <w:tc>
          <w:tcPr>
            <w:tcW w:w="10215" w:type="dxa"/>
            <w:gridSpan w:val="2"/>
          </w:tcPr>
          <w:p w14:paraId="764EC8C7" w14:textId="77777777" w:rsidR="0038670A" w:rsidRPr="008A5C25" w:rsidRDefault="0038670A" w:rsidP="00052949">
            <w:pPr>
              <w:rPr>
                <w:lang w:val="uk-UA"/>
              </w:rPr>
            </w:pPr>
          </w:p>
          <w:p w14:paraId="477974A7" w14:textId="77777777" w:rsidR="0038670A" w:rsidRPr="008A5C25" w:rsidRDefault="0038670A" w:rsidP="00052949">
            <w:pPr>
              <w:rPr>
                <w:lang w:val="uk-UA"/>
              </w:rPr>
            </w:pPr>
          </w:p>
          <w:p w14:paraId="197CF5F9" w14:textId="77777777" w:rsidR="0038670A" w:rsidRPr="008A5C25" w:rsidRDefault="0038670A" w:rsidP="00052949">
            <w:pPr>
              <w:rPr>
                <w:lang w:val="uk-UA"/>
              </w:rPr>
            </w:pPr>
          </w:p>
          <w:p w14:paraId="69F519FC" w14:textId="77777777" w:rsidR="0038670A" w:rsidRPr="008A5C25" w:rsidRDefault="0038670A" w:rsidP="00052949">
            <w:pPr>
              <w:rPr>
                <w:lang w:val="uk-UA"/>
              </w:rPr>
            </w:pPr>
          </w:p>
          <w:p w14:paraId="7AF2D227" w14:textId="77777777" w:rsidR="0038670A" w:rsidRPr="008A5C25" w:rsidRDefault="0038670A" w:rsidP="00052949">
            <w:pPr>
              <w:rPr>
                <w:lang w:val="uk-UA"/>
              </w:rPr>
            </w:pPr>
          </w:p>
          <w:p w14:paraId="50751ACD" w14:textId="77777777" w:rsidR="0038670A" w:rsidRPr="008A5C25" w:rsidRDefault="0038670A" w:rsidP="00052949">
            <w:pPr>
              <w:rPr>
                <w:lang w:val="uk-UA"/>
              </w:rPr>
            </w:pPr>
          </w:p>
          <w:p w14:paraId="37921565" w14:textId="77777777" w:rsidR="0038670A" w:rsidRPr="008A5C25" w:rsidRDefault="0038670A" w:rsidP="00052949">
            <w:pPr>
              <w:rPr>
                <w:lang w:val="uk-UA"/>
              </w:rPr>
            </w:pPr>
          </w:p>
          <w:p w14:paraId="7A4BA53F" w14:textId="77777777" w:rsidR="0038670A" w:rsidRPr="008A5C25" w:rsidRDefault="0038670A" w:rsidP="00052949">
            <w:pPr>
              <w:rPr>
                <w:lang w:val="uk-UA"/>
              </w:rPr>
            </w:pPr>
          </w:p>
          <w:p w14:paraId="430F4EC2" w14:textId="77777777" w:rsidR="0038670A" w:rsidRPr="008A5C25" w:rsidRDefault="0038670A" w:rsidP="00052949">
            <w:pPr>
              <w:rPr>
                <w:lang w:val="uk-UA"/>
              </w:rPr>
            </w:pPr>
          </w:p>
          <w:p w14:paraId="3D4D3F78" w14:textId="77777777" w:rsidR="0038670A" w:rsidRPr="008A5C25" w:rsidRDefault="0038670A" w:rsidP="00052949">
            <w:pPr>
              <w:rPr>
                <w:lang w:val="uk-UA"/>
              </w:rPr>
            </w:pPr>
          </w:p>
          <w:p w14:paraId="5788B403" w14:textId="77777777" w:rsidR="0038670A" w:rsidRPr="008A5C25" w:rsidRDefault="0038670A" w:rsidP="00052949">
            <w:pPr>
              <w:rPr>
                <w:lang w:val="uk-UA"/>
              </w:rPr>
            </w:pPr>
          </w:p>
          <w:p w14:paraId="326EB3A1" w14:textId="77777777" w:rsidR="0038670A" w:rsidRPr="008A5C25" w:rsidRDefault="0038670A" w:rsidP="00052949">
            <w:pPr>
              <w:rPr>
                <w:lang w:val="uk-UA"/>
              </w:rPr>
            </w:pPr>
          </w:p>
          <w:p w14:paraId="5BEDE77A" w14:textId="77777777" w:rsidR="0038670A" w:rsidRPr="008A5C25" w:rsidRDefault="0038670A" w:rsidP="00052949">
            <w:pPr>
              <w:rPr>
                <w:lang w:val="uk-UA"/>
              </w:rPr>
            </w:pPr>
          </w:p>
          <w:p w14:paraId="50D611CE" w14:textId="77777777" w:rsidR="0038670A" w:rsidRPr="008A5C25" w:rsidRDefault="0038670A" w:rsidP="00052949">
            <w:pPr>
              <w:rPr>
                <w:lang w:val="uk-UA"/>
              </w:rPr>
            </w:pPr>
          </w:p>
          <w:p w14:paraId="3F75E78C" w14:textId="77777777" w:rsidR="0038670A" w:rsidRPr="008A5C25" w:rsidRDefault="0038670A" w:rsidP="00052949">
            <w:pPr>
              <w:rPr>
                <w:lang w:val="uk-UA"/>
              </w:rPr>
            </w:pPr>
          </w:p>
          <w:p w14:paraId="2940CC4A" w14:textId="77777777" w:rsidR="0038670A" w:rsidRPr="008A5C25" w:rsidRDefault="0038670A" w:rsidP="00052949">
            <w:pPr>
              <w:rPr>
                <w:lang w:val="uk-UA"/>
              </w:rPr>
            </w:pPr>
          </w:p>
          <w:p w14:paraId="35E9F1F9" w14:textId="77777777" w:rsidR="0038670A" w:rsidRPr="008A5C25" w:rsidRDefault="0038670A" w:rsidP="00052949">
            <w:pPr>
              <w:rPr>
                <w:lang w:val="uk-UA"/>
              </w:rPr>
            </w:pPr>
          </w:p>
          <w:p w14:paraId="6AF4B50C" w14:textId="77777777" w:rsidR="0038670A" w:rsidRPr="008A5C25" w:rsidRDefault="0038670A" w:rsidP="00052949">
            <w:pPr>
              <w:rPr>
                <w:lang w:val="uk-UA"/>
              </w:rPr>
            </w:pPr>
          </w:p>
          <w:p w14:paraId="48D27429" w14:textId="77777777" w:rsidR="0038670A" w:rsidRPr="008A5C25" w:rsidRDefault="0038670A" w:rsidP="00052949">
            <w:pPr>
              <w:rPr>
                <w:lang w:val="uk-UA"/>
              </w:rPr>
            </w:pPr>
          </w:p>
          <w:p w14:paraId="4CBF2AD3" w14:textId="77777777" w:rsidR="0038670A" w:rsidRPr="008A5C25" w:rsidRDefault="0038670A" w:rsidP="00052949">
            <w:pPr>
              <w:pStyle w:val="CommentText"/>
              <w:rPr>
                <w:lang w:val="uk-UA"/>
              </w:rPr>
            </w:pPr>
          </w:p>
        </w:tc>
      </w:tr>
    </w:tbl>
    <w:p w14:paraId="50844AAD" w14:textId="77777777" w:rsidR="00CD0E18" w:rsidRPr="008A5C25" w:rsidRDefault="00CD0E18" w:rsidP="00CD0E18">
      <w:pPr>
        <w:rPr>
          <w:lang w:val="uk-UA"/>
        </w:rPr>
      </w:pPr>
    </w:p>
    <w:tbl>
      <w:tblPr>
        <w:tblStyle w:val="TableGrid"/>
        <w:tblW w:w="0" w:type="auto"/>
        <w:tblInd w:w="85" w:type="dxa"/>
        <w:tblLook w:val="04A0" w:firstRow="1" w:lastRow="0" w:firstColumn="1" w:lastColumn="0" w:noHBand="0" w:noVBand="1"/>
      </w:tblPr>
      <w:tblGrid>
        <w:gridCol w:w="678"/>
        <w:gridCol w:w="9537"/>
      </w:tblGrid>
      <w:tr w:rsidR="00DB6C4F" w:rsidRPr="00A85DE5" w14:paraId="2ABD6706" w14:textId="77777777" w:rsidTr="004B6F18">
        <w:tc>
          <w:tcPr>
            <w:tcW w:w="678" w:type="dxa"/>
          </w:tcPr>
          <w:p w14:paraId="7E319F2B" w14:textId="77777777" w:rsidR="00DB6C4F" w:rsidRPr="008A5C25" w:rsidRDefault="000E0825" w:rsidP="004B6F18">
            <w:pPr>
              <w:rPr>
                <w:rFonts w:ascii="Calibri" w:eastAsia="Times New Roman" w:hAnsi="Calibri" w:cs="Times New Roman"/>
                <w:b/>
                <w:sz w:val="36"/>
                <w:szCs w:val="36"/>
                <w:lang w:val="uk-UA"/>
              </w:rPr>
            </w:pPr>
            <w:r w:rsidRPr="008A5C25">
              <w:rPr>
                <w:rFonts w:ascii="Calibri" w:eastAsia="Times New Roman" w:hAnsi="Calibri" w:cs="Times New Roman"/>
                <w:b/>
                <w:bCs/>
                <w:sz w:val="36"/>
                <w:szCs w:val="36"/>
                <w:lang w:val="uk-UA"/>
              </w:rPr>
              <w:t>11.</w:t>
            </w:r>
          </w:p>
        </w:tc>
        <w:tc>
          <w:tcPr>
            <w:tcW w:w="9537" w:type="dxa"/>
          </w:tcPr>
          <w:p w14:paraId="50B42A08" w14:textId="1BAA827B" w:rsidR="00DB6C4F" w:rsidRPr="008A5C25" w:rsidRDefault="00DB6C4F" w:rsidP="004B6F18">
            <w:pPr>
              <w:rPr>
                <w:rFonts w:ascii="Calibri" w:eastAsia="Times New Roman" w:hAnsi="Calibri" w:cs="Times New Roman"/>
                <w:b/>
                <w:sz w:val="24"/>
                <w:lang w:val="uk-UA"/>
              </w:rPr>
            </w:pPr>
            <w:r w:rsidRPr="008A5C25">
              <w:rPr>
                <w:rFonts w:ascii="Calibri" w:hAnsi="Calibri"/>
                <w:b/>
                <w:bCs/>
                <w:sz w:val="24"/>
                <w:lang w:val="uk-UA"/>
              </w:rPr>
              <w:t>Партнерство.</w:t>
            </w:r>
            <w:r w:rsidRPr="008A5C25">
              <w:rPr>
                <w:rFonts w:ascii="Calibri" w:hAnsi="Calibri"/>
                <w:sz w:val="24"/>
                <w:lang w:val="uk-UA"/>
              </w:rPr>
              <w:t xml:space="preserve"> </w:t>
            </w:r>
            <w:r w:rsidRPr="008A5C25">
              <w:rPr>
                <w:rFonts w:ascii="Calibri" w:hAnsi="Calibri"/>
                <w:b/>
                <w:bCs/>
                <w:sz w:val="24"/>
                <w:lang w:val="uk-UA"/>
              </w:rPr>
              <w:t xml:space="preserve">На які партнерства ви можете </w:t>
            </w:r>
            <w:r w:rsidR="004B6F18">
              <w:rPr>
                <w:rFonts w:ascii="Calibri" w:hAnsi="Calibri"/>
                <w:b/>
                <w:bCs/>
                <w:sz w:val="24"/>
                <w:lang w:val="uk-UA"/>
              </w:rPr>
              <w:t>розраховувати</w:t>
            </w:r>
            <w:r w:rsidR="004B6F18" w:rsidRPr="008A5C25">
              <w:rPr>
                <w:rFonts w:ascii="Calibri" w:hAnsi="Calibri"/>
                <w:b/>
                <w:bCs/>
                <w:sz w:val="24"/>
                <w:lang w:val="uk-UA"/>
              </w:rPr>
              <w:t xml:space="preserve"> </w:t>
            </w:r>
            <w:r w:rsidRPr="008A5C25">
              <w:rPr>
                <w:rFonts w:ascii="Calibri" w:hAnsi="Calibri"/>
                <w:b/>
                <w:bCs/>
                <w:sz w:val="24"/>
                <w:lang w:val="uk-UA"/>
              </w:rPr>
              <w:t xml:space="preserve">у місцевих ОТГ? </w:t>
            </w:r>
            <w:r w:rsidR="004B6F18">
              <w:rPr>
                <w:b/>
                <w:bCs/>
                <w:lang w:val="uk-UA"/>
              </w:rPr>
              <w:t>Вашими потенційними партнерами</w:t>
            </w:r>
            <w:r w:rsidR="004B6F18" w:rsidRPr="008A5C25">
              <w:rPr>
                <w:b/>
                <w:bCs/>
                <w:lang w:val="uk-UA"/>
              </w:rPr>
              <w:t xml:space="preserve"> </w:t>
            </w:r>
            <w:r w:rsidRPr="008A5C25">
              <w:rPr>
                <w:b/>
                <w:bCs/>
                <w:lang w:val="uk-UA"/>
              </w:rPr>
              <w:t>можуть бути організації громадянського суспільства, місцеві громадські організації, засоби масової інформації, місцеві підприємства тощо.</w:t>
            </w:r>
            <w:r w:rsidRPr="008A5C25">
              <w:rPr>
                <w:lang w:val="uk-UA"/>
              </w:rPr>
              <w:t xml:space="preserve"> Наведіть </w:t>
            </w:r>
            <w:r w:rsidR="004B6F18">
              <w:rPr>
                <w:lang w:val="uk-UA"/>
              </w:rPr>
              <w:t>список організацій-</w:t>
            </w:r>
            <w:r w:rsidRPr="008A5C25">
              <w:rPr>
                <w:lang w:val="uk-UA"/>
              </w:rPr>
              <w:t>партнерів і зазначте характер свого партнерства з ними (Меморандум про взаєморозуміння, спільно розроблені матеріали, організовані спільними зусиллями заходи або реалізовані проекти).  У своїй відповіді приділіть основну увагу тим партнерства</w:t>
            </w:r>
            <w:r w:rsidR="004B6F18">
              <w:rPr>
                <w:lang w:val="uk-UA"/>
              </w:rPr>
              <w:t>м</w:t>
            </w:r>
            <w:r w:rsidRPr="008A5C25">
              <w:rPr>
                <w:lang w:val="uk-UA"/>
              </w:rPr>
              <w:t xml:space="preserve">, які є найбільш актуальними для програми «ДОБРЕ».  Наведіть копії документів, що підтверджують ключові партнерства.  Повний список партнерів можна навести в окремому додатку.  </w:t>
            </w:r>
          </w:p>
        </w:tc>
      </w:tr>
      <w:tr w:rsidR="00DB6C4F" w:rsidRPr="00A85DE5" w14:paraId="27E1FEB9" w14:textId="77777777" w:rsidTr="004B6F18">
        <w:trPr>
          <w:trHeight w:val="2550"/>
        </w:trPr>
        <w:tc>
          <w:tcPr>
            <w:tcW w:w="10215" w:type="dxa"/>
            <w:gridSpan w:val="2"/>
          </w:tcPr>
          <w:p w14:paraId="3F261D28" w14:textId="77777777" w:rsidR="00DB6C4F" w:rsidRPr="008A5C25" w:rsidRDefault="00DB6C4F" w:rsidP="004B6F18">
            <w:pPr>
              <w:rPr>
                <w:lang w:val="uk-UA"/>
              </w:rPr>
            </w:pPr>
          </w:p>
          <w:p w14:paraId="3439686A" w14:textId="77777777" w:rsidR="00DB6C4F" w:rsidRPr="008A5C25" w:rsidRDefault="00DB6C4F" w:rsidP="004B6F18">
            <w:pPr>
              <w:rPr>
                <w:lang w:val="uk-UA"/>
              </w:rPr>
            </w:pPr>
          </w:p>
          <w:p w14:paraId="19677F08" w14:textId="77777777" w:rsidR="00DB6C4F" w:rsidRPr="008A5C25" w:rsidRDefault="00DB6C4F" w:rsidP="004B6F18">
            <w:pPr>
              <w:pStyle w:val="CommentText"/>
              <w:rPr>
                <w:lang w:val="uk-UA"/>
              </w:rPr>
            </w:pPr>
          </w:p>
          <w:p w14:paraId="32810530" w14:textId="77777777" w:rsidR="00DB6C4F" w:rsidRPr="008A5C25" w:rsidRDefault="00DB6C4F" w:rsidP="004B6F18">
            <w:pPr>
              <w:pStyle w:val="CommentText"/>
              <w:rPr>
                <w:lang w:val="uk-UA"/>
              </w:rPr>
            </w:pPr>
          </w:p>
          <w:p w14:paraId="1AB0CD85" w14:textId="77777777" w:rsidR="00DB6C4F" w:rsidRPr="008A5C25" w:rsidRDefault="00DB6C4F" w:rsidP="004B6F18">
            <w:pPr>
              <w:pStyle w:val="CommentText"/>
              <w:rPr>
                <w:lang w:val="uk-UA"/>
              </w:rPr>
            </w:pPr>
          </w:p>
          <w:p w14:paraId="0BC91AF2" w14:textId="77777777" w:rsidR="00DB6C4F" w:rsidRPr="008A5C25" w:rsidRDefault="00DB6C4F" w:rsidP="004B6F18">
            <w:pPr>
              <w:pStyle w:val="CommentText"/>
              <w:rPr>
                <w:lang w:val="uk-UA"/>
              </w:rPr>
            </w:pPr>
          </w:p>
          <w:p w14:paraId="3D1B6F29" w14:textId="77777777" w:rsidR="00DB6C4F" w:rsidRPr="008A5C25" w:rsidRDefault="00DB6C4F" w:rsidP="004B6F18">
            <w:pPr>
              <w:pStyle w:val="CommentText"/>
              <w:rPr>
                <w:lang w:val="uk-UA"/>
              </w:rPr>
            </w:pPr>
          </w:p>
          <w:p w14:paraId="6084490A" w14:textId="77777777" w:rsidR="00DB6C4F" w:rsidRPr="008A5C25" w:rsidRDefault="00DB6C4F" w:rsidP="004B6F18">
            <w:pPr>
              <w:pStyle w:val="CommentText"/>
              <w:rPr>
                <w:lang w:val="uk-UA"/>
              </w:rPr>
            </w:pPr>
          </w:p>
          <w:p w14:paraId="4DF2F9F8" w14:textId="77777777" w:rsidR="00DB6C4F" w:rsidRPr="008A5C25" w:rsidRDefault="00DB6C4F" w:rsidP="004B6F18">
            <w:pPr>
              <w:pStyle w:val="CommentText"/>
              <w:rPr>
                <w:lang w:val="uk-UA"/>
              </w:rPr>
            </w:pPr>
          </w:p>
          <w:p w14:paraId="7D6C8A2A" w14:textId="77777777" w:rsidR="00DB6C4F" w:rsidRPr="008A5C25" w:rsidRDefault="00DB6C4F" w:rsidP="004B6F18">
            <w:pPr>
              <w:pStyle w:val="CommentText"/>
              <w:rPr>
                <w:lang w:val="uk-UA"/>
              </w:rPr>
            </w:pPr>
          </w:p>
          <w:p w14:paraId="47FD5CC0" w14:textId="77777777" w:rsidR="00DB6C4F" w:rsidRPr="008A5C25" w:rsidRDefault="00DB6C4F" w:rsidP="004B6F18">
            <w:pPr>
              <w:pStyle w:val="CommentText"/>
              <w:rPr>
                <w:lang w:val="uk-UA"/>
              </w:rPr>
            </w:pPr>
          </w:p>
          <w:p w14:paraId="5DDC1661" w14:textId="77777777" w:rsidR="00DB6C4F" w:rsidRPr="008A5C25" w:rsidRDefault="00DB6C4F" w:rsidP="004B6F18">
            <w:pPr>
              <w:pStyle w:val="CommentText"/>
              <w:rPr>
                <w:lang w:val="uk-UA"/>
              </w:rPr>
            </w:pPr>
          </w:p>
          <w:p w14:paraId="5F535EE7" w14:textId="77777777" w:rsidR="00DB6C4F" w:rsidRPr="008A5C25" w:rsidRDefault="00DB6C4F" w:rsidP="004B6F18">
            <w:pPr>
              <w:pStyle w:val="CommentText"/>
              <w:rPr>
                <w:lang w:val="uk-UA"/>
              </w:rPr>
            </w:pPr>
          </w:p>
          <w:p w14:paraId="1C6CB1B1" w14:textId="77777777" w:rsidR="00DB6C4F" w:rsidRPr="008A5C25" w:rsidRDefault="00DB6C4F" w:rsidP="004B6F18">
            <w:pPr>
              <w:pStyle w:val="CommentText"/>
              <w:rPr>
                <w:lang w:val="uk-UA"/>
              </w:rPr>
            </w:pPr>
          </w:p>
          <w:p w14:paraId="10E98AC0" w14:textId="77777777" w:rsidR="00DB6C4F" w:rsidRPr="008A5C25" w:rsidRDefault="00DB6C4F" w:rsidP="004B6F18">
            <w:pPr>
              <w:pStyle w:val="CommentText"/>
              <w:rPr>
                <w:lang w:val="uk-UA"/>
              </w:rPr>
            </w:pPr>
          </w:p>
          <w:p w14:paraId="6A7CAB1C" w14:textId="77777777" w:rsidR="00DB6C4F" w:rsidRPr="008A5C25" w:rsidRDefault="00DB6C4F" w:rsidP="004B6F18">
            <w:pPr>
              <w:pStyle w:val="CommentText"/>
              <w:rPr>
                <w:lang w:val="uk-UA"/>
              </w:rPr>
            </w:pPr>
          </w:p>
          <w:p w14:paraId="4BBD3653" w14:textId="77777777" w:rsidR="00DB6C4F" w:rsidRPr="008A5C25" w:rsidRDefault="00DB6C4F" w:rsidP="004B6F18">
            <w:pPr>
              <w:pStyle w:val="CommentText"/>
              <w:rPr>
                <w:lang w:val="uk-UA"/>
              </w:rPr>
            </w:pPr>
          </w:p>
          <w:p w14:paraId="34D9F03C" w14:textId="77777777" w:rsidR="00DB6C4F" w:rsidRPr="008A5C25" w:rsidRDefault="00DB6C4F" w:rsidP="004B6F18">
            <w:pPr>
              <w:pStyle w:val="CommentText"/>
              <w:rPr>
                <w:lang w:val="uk-UA"/>
              </w:rPr>
            </w:pPr>
          </w:p>
        </w:tc>
      </w:tr>
    </w:tbl>
    <w:p w14:paraId="23F5B947" w14:textId="77777777" w:rsidR="000913E8" w:rsidRPr="008A5C25" w:rsidRDefault="000913E8" w:rsidP="000913E8">
      <w:pPr>
        <w:rPr>
          <w:lang w:val="uk-UA"/>
        </w:rPr>
      </w:pPr>
    </w:p>
    <w:p w14:paraId="24D1A9DE" w14:textId="775C65E6" w:rsidR="00E10639" w:rsidRPr="008A5C25" w:rsidRDefault="000E0825" w:rsidP="00E10639">
      <w:pPr>
        <w:spacing w:after="0"/>
        <w:rPr>
          <w:b/>
          <w:lang w:val="uk-UA"/>
        </w:rPr>
      </w:pPr>
      <w:r w:rsidRPr="008A5C25">
        <w:rPr>
          <w:b/>
          <w:bCs/>
          <w:lang w:val="uk-UA"/>
        </w:rPr>
        <w:t xml:space="preserve">12. База даних експертів і професійних </w:t>
      </w:r>
      <w:r w:rsidR="004B6F18">
        <w:rPr>
          <w:b/>
          <w:bCs/>
          <w:lang w:val="uk-UA"/>
        </w:rPr>
        <w:t>тренерів</w:t>
      </w:r>
    </w:p>
    <w:p w14:paraId="1A6E71A8" w14:textId="77777777" w:rsidR="00E10639" w:rsidRPr="008A5C25" w:rsidRDefault="00E10639" w:rsidP="00E10639">
      <w:pPr>
        <w:spacing w:after="0"/>
        <w:rPr>
          <w:b/>
          <w:lang w:val="uk-UA"/>
        </w:rPr>
      </w:pPr>
    </w:p>
    <w:p w14:paraId="1A0B02DD" w14:textId="2EBE11C1" w:rsidR="00E10639" w:rsidRPr="008A5C25" w:rsidRDefault="00E10639" w:rsidP="00E10639">
      <w:pPr>
        <w:spacing w:after="0"/>
        <w:rPr>
          <w:i/>
          <w:lang w:val="uk-UA"/>
        </w:rPr>
      </w:pPr>
      <w:r w:rsidRPr="008A5C25">
        <w:rPr>
          <w:i/>
          <w:iCs/>
          <w:lang w:val="uk-UA"/>
        </w:rPr>
        <w:t xml:space="preserve">Подайте список експертів та </w:t>
      </w:r>
      <w:r w:rsidR="004B6F18">
        <w:rPr>
          <w:i/>
          <w:iCs/>
          <w:lang w:val="uk-UA"/>
        </w:rPr>
        <w:t>тренерів</w:t>
      </w:r>
      <w:r w:rsidRPr="008A5C25">
        <w:rPr>
          <w:i/>
          <w:iCs/>
          <w:lang w:val="uk-UA"/>
        </w:rPr>
        <w:t>, яких ваша організація залучала в минулому та залучатиме до надання послуг, яких потребують ОТГ. (Якщо необхідно, додайте більше рядків).</w:t>
      </w:r>
    </w:p>
    <w:p w14:paraId="3379A10B" w14:textId="77777777" w:rsidR="00E10639" w:rsidRPr="008A5C25" w:rsidRDefault="00E10639" w:rsidP="00E10639">
      <w:pPr>
        <w:spacing w:after="0"/>
        <w:rPr>
          <w:lang w:val="uk-UA"/>
        </w:rPr>
      </w:pPr>
    </w:p>
    <w:tbl>
      <w:tblPr>
        <w:tblStyle w:val="TableGrid"/>
        <w:tblW w:w="10435" w:type="dxa"/>
        <w:tblLayout w:type="fixed"/>
        <w:tblLook w:val="04A0" w:firstRow="1" w:lastRow="0" w:firstColumn="1" w:lastColumn="0" w:noHBand="0" w:noVBand="1"/>
      </w:tblPr>
      <w:tblGrid>
        <w:gridCol w:w="445"/>
        <w:gridCol w:w="2520"/>
        <w:gridCol w:w="3330"/>
        <w:gridCol w:w="1620"/>
        <w:gridCol w:w="1350"/>
        <w:gridCol w:w="1170"/>
      </w:tblGrid>
      <w:tr w:rsidR="00E10639" w:rsidRPr="008A5C25" w14:paraId="164220A6" w14:textId="77777777" w:rsidTr="00052949">
        <w:tc>
          <w:tcPr>
            <w:tcW w:w="445" w:type="dxa"/>
          </w:tcPr>
          <w:p w14:paraId="5C23E4C8" w14:textId="77777777" w:rsidR="00E10639" w:rsidRPr="008A5C25" w:rsidRDefault="00E10639" w:rsidP="00052949">
            <w:pPr>
              <w:rPr>
                <w:lang w:val="uk-UA"/>
              </w:rPr>
            </w:pPr>
          </w:p>
        </w:tc>
        <w:tc>
          <w:tcPr>
            <w:tcW w:w="2520" w:type="dxa"/>
          </w:tcPr>
          <w:p w14:paraId="680CB8ED" w14:textId="4CBBF3DA" w:rsidR="00E10639" w:rsidRPr="008A5C25" w:rsidRDefault="00E10639" w:rsidP="004B6F18">
            <w:pPr>
              <w:rPr>
                <w:lang w:val="uk-UA"/>
              </w:rPr>
            </w:pPr>
            <w:r w:rsidRPr="008A5C25">
              <w:rPr>
                <w:lang w:val="uk-UA"/>
              </w:rPr>
              <w:t xml:space="preserve">ЕКСПЕРТ або </w:t>
            </w:r>
            <w:r w:rsidR="004B6F18">
              <w:rPr>
                <w:lang w:val="uk-UA"/>
              </w:rPr>
              <w:t>ТРЕНЕР</w:t>
            </w:r>
          </w:p>
        </w:tc>
        <w:tc>
          <w:tcPr>
            <w:tcW w:w="3330" w:type="dxa"/>
          </w:tcPr>
          <w:p w14:paraId="4B1F47FE" w14:textId="77777777" w:rsidR="00E10639" w:rsidRPr="008A5C25" w:rsidRDefault="00E10639" w:rsidP="00052949">
            <w:pPr>
              <w:rPr>
                <w:lang w:val="uk-UA"/>
              </w:rPr>
            </w:pPr>
            <w:r w:rsidRPr="008A5C25">
              <w:rPr>
                <w:lang w:val="uk-UA"/>
              </w:rPr>
              <w:t>Тематичний напрямок навчання або допомоги</w:t>
            </w:r>
          </w:p>
        </w:tc>
        <w:tc>
          <w:tcPr>
            <w:tcW w:w="1620" w:type="dxa"/>
          </w:tcPr>
          <w:p w14:paraId="0A19CAB2" w14:textId="77777777" w:rsidR="00E10639" w:rsidRPr="008A5C25" w:rsidRDefault="00E10639" w:rsidP="00052949">
            <w:pPr>
              <w:rPr>
                <w:lang w:val="uk-UA"/>
              </w:rPr>
            </w:pPr>
            <w:r w:rsidRPr="008A5C25">
              <w:rPr>
                <w:lang w:val="uk-UA"/>
              </w:rPr>
              <w:t>Скільки разів залучався?</w:t>
            </w:r>
          </w:p>
          <w:p w14:paraId="1A81C5F7" w14:textId="77777777" w:rsidR="00E10639" w:rsidRPr="008A5C25" w:rsidRDefault="00E10639" w:rsidP="00052949">
            <w:pPr>
              <w:rPr>
                <w:lang w:val="uk-UA"/>
              </w:rPr>
            </w:pPr>
            <w:r w:rsidRPr="008A5C25">
              <w:rPr>
                <w:lang w:val="uk-UA"/>
              </w:rPr>
              <w:t>Коли залучався востаннє? (мм.рр)</w:t>
            </w:r>
          </w:p>
        </w:tc>
        <w:tc>
          <w:tcPr>
            <w:tcW w:w="1350" w:type="dxa"/>
          </w:tcPr>
          <w:p w14:paraId="7F944A27" w14:textId="77777777" w:rsidR="00E10639" w:rsidRPr="008A5C25" w:rsidRDefault="00E10639" w:rsidP="00052949">
            <w:pPr>
              <w:rPr>
                <w:lang w:val="uk-UA"/>
              </w:rPr>
            </w:pPr>
            <w:r w:rsidRPr="008A5C25">
              <w:rPr>
                <w:lang w:val="uk-UA"/>
              </w:rPr>
              <w:t>Штатний працівник чи консультант?</w:t>
            </w:r>
          </w:p>
        </w:tc>
        <w:tc>
          <w:tcPr>
            <w:tcW w:w="1170" w:type="dxa"/>
          </w:tcPr>
          <w:p w14:paraId="76EDA78F" w14:textId="77777777" w:rsidR="00E10639" w:rsidRPr="008A5C25" w:rsidRDefault="00E10639" w:rsidP="00052949">
            <w:pPr>
              <w:rPr>
                <w:lang w:val="uk-UA"/>
              </w:rPr>
            </w:pPr>
            <w:r w:rsidRPr="008A5C25">
              <w:rPr>
                <w:lang w:val="uk-UA"/>
              </w:rPr>
              <w:t>Чи долучено біографічну довідку (CV)? (ТАК/НІ)</w:t>
            </w:r>
          </w:p>
        </w:tc>
      </w:tr>
      <w:tr w:rsidR="00E10639" w:rsidRPr="008A5C25" w14:paraId="6CA034F0" w14:textId="77777777" w:rsidTr="00052949">
        <w:tc>
          <w:tcPr>
            <w:tcW w:w="445" w:type="dxa"/>
          </w:tcPr>
          <w:p w14:paraId="01EB31FC" w14:textId="77777777" w:rsidR="00E10639" w:rsidRPr="008A5C25" w:rsidRDefault="00E10639" w:rsidP="00052949">
            <w:pPr>
              <w:rPr>
                <w:lang w:val="uk-UA"/>
              </w:rPr>
            </w:pPr>
            <w:r w:rsidRPr="008A5C25">
              <w:rPr>
                <w:lang w:val="uk-UA"/>
              </w:rPr>
              <w:lastRenderedPageBreak/>
              <w:t>1</w:t>
            </w:r>
          </w:p>
        </w:tc>
        <w:tc>
          <w:tcPr>
            <w:tcW w:w="2520" w:type="dxa"/>
          </w:tcPr>
          <w:p w14:paraId="36E9546F" w14:textId="77777777" w:rsidR="00E10639" w:rsidRPr="008A5C25" w:rsidRDefault="00E10639" w:rsidP="00052949">
            <w:pPr>
              <w:rPr>
                <w:lang w:val="uk-UA"/>
              </w:rPr>
            </w:pPr>
          </w:p>
          <w:p w14:paraId="3058EF88" w14:textId="77777777" w:rsidR="00E10639" w:rsidRPr="008A5C25" w:rsidRDefault="00E10639" w:rsidP="00052949">
            <w:pPr>
              <w:rPr>
                <w:lang w:val="uk-UA"/>
              </w:rPr>
            </w:pPr>
          </w:p>
        </w:tc>
        <w:tc>
          <w:tcPr>
            <w:tcW w:w="3330" w:type="dxa"/>
          </w:tcPr>
          <w:p w14:paraId="5EEA10A4" w14:textId="77777777" w:rsidR="00E10639" w:rsidRPr="008A5C25" w:rsidRDefault="00E10639" w:rsidP="00052949">
            <w:pPr>
              <w:rPr>
                <w:lang w:val="uk-UA"/>
              </w:rPr>
            </w:pPr>
          </w:p>
        </w:tc>
        <w:tc>
          <w:tcPr>
            <w:tcW w:w="1620" w:type="dxa"/>
          </w:tcPr>
          <w:p w14:paraId="548D546B" w14:textId="77777777" w:rsidR="00E10639" w:rsidRPr="008A5C25" w:rsidRDefault="00E10639" w:rsidP="00052949">
            <w:pPr>
              <w:rPr>
                <w:lang w:val="uk-UA"/>
              </w:rPr>
            </w:pPr>
          </w:p>
        </w:tc>
        <w:tc>
          <w:tcPr>
            <w:tcW w:w="1350" w:type="dxa"/>
          </w:tcPr>
          <w:p w14:paraId="4CEC7BD7" w14:textId="77777777" w:rsidR="00E10639" w:rsidRPr="008A5C25" w:rsidRDefault="00E10639" w:rsidP="00052949">
            <w:pPr>
              <w:rPr>
                <w:lang w:val="uk-UA"/>
              </w:rPr>
            </w:pPr>
          </w:p>
        </w:tc>
        <w:tc>
          <w:tcPr>
            <w:tcW w:w="1170" w:type="dxa"/>
          </w:tcPr>
          <w:p w14:paraId="2757C152" w14:textId="77777777" w:rsidR="00E10639" w:rsidRPr="008A5C25" w:rsidRDefault="00E10639" w:rsidP="00052949">
            <w:pPr>
              <w:rPr>
                <w:lang w:val="uk-UA"/>
              </w:rPr>
            </w:pPr>
          </w:p>
        </w:tc>
      </w:tr>
      <w:tr w:rsidR="00E10639" w:rsidRPr="008A5C25" w14:paraId="0D2E09BB" w14:textId="77777777" w:rsidTr="00052949">
        <w:tc>
          <w:tcPr>
            <w:tcW w:w="445" w:type="dxa"/>
          </w:tcPr>
          <w:p w14:paraId="591BC655" w14:textId="77777777" w:rsidR="00E10639" w:rsidRPr="008A5C25" w:rsidRDefault="00E10639" w:rsidP="00052949">
            <w:pPr>
              <w:rPr>
                <w:lang w:val="uk-UA"/>
              </w:rPr>
            </w:pPr>
            <w:r w:rsidRPr="008A5C25">
              <w:rPr>
                <w:lang w:val="uk-UA"/>
              </w:rPr>
              <w:t>2</w:t>
            </w:r>
          </w:p>
        </w:tc>
        <w:tc>
          <w:tcPr>
            <w:tcW w:w="2520" w:type="dxa"/>
          </w:tcPr>
          <w:p w14:paraId="1994A17E" w14:textId="77777777" w:rsidR="00E10639" w:rsidRPr="008A5C25" w:rsidRDefault="00E10639" w:rsidP="00052949">
            <w:pPr>
              <w:rPr>
                <w:lang w:val="uk-UA"/>
              </w:rPr>
            </w:pPr>
          </w:p>
          <w:p w14:paraId="760426DA" w14:textId="77777777" w:rsidR="00E10639" w:rsidRPr="008A5C25" w:rsidRDefault="00E10639" w:rsidP="00052949">
            <w:pPr>
              <w:rPr>
                <w:lang w:val="uk-UA"/>
              </w:rPr>
            </w:pPr>
          </w:p>
        </w:tc>
        <w:tc>
          <w:tcPr>
            <w:tcW w:w="3330" w:type="dxa"/>
          </w:tcPr>
          <w:p w14:paraId="18536F5C" w14:textId="77777777" w:rsidR="00E10639" w:rsidRPr="008A5C25" w:rsidRDefault="00E10639" w:rsidP="00052949">
            <w:pPr>
              <w:rPr>
                <w:lang w:val="uk-UA"/>
              </w:rPr>
            </w:pPr>
          </w:p>
        </w:tc>
        <w:tc>
          <w:tcPr>
            <w:tcW w:w="1620" w:type="dxa"/>
          </w:tcPr>
          <w:p w14:paraId="53E3E121" w14:textId="77777777" w:rsidR="00E10639" w:rsidRPr="008A5C25" w:rsidRDefault="00E10639" w:rsidP="00052949">
            <w:pPr>
              <w:rPr>
                <w:lang w:val="uk-UA"/>
              </w:rPr>
            </w:pPr>
          </w:p>
        </w:tc>
        <w:tc>
          <w:tcPr>
            <w:tcW w:w="1350" w:type="dxa"/>
          </w:tcPr>
          <w:p w14:paraId="68409E7B" w14:textId="77777777" w:rsidR="00E10639" w:rsidRPr="008A5C25" w:rsidRDefault="00E10639" w:rsidP="00052949">
            <w:pPr>
              <w:rPr>
                <w:lang w:val="uk-UA"/>
              </w:rPr>
            </w:pPr>
          </w:p>
        </w:tc>
        <w:tc>
          <w:tcPr>
            <w:tcW w:w="1170" w:type="dxa"/>
          </w:tcPr>
          <w:p w14:paraId="120CB951" w14:textId="77777777" w:rsidR="00E10639" w:rsidRPr="008A5C25" w:rsidRDefault="00E10639" w:rsidP="00052949">
            <w:pPr>
              <w:rPr>
                <w:lang w:val="uk-UA"/>
              </w:rPr>
            </w:pPr>
          </w:p>
        </w:tc>
      </w:tr>
      <w:tr w:rsidR="00E10639" w:rsidRPr="008A5C25" w14:paraId="6BD42090" w14:textId="77777777" w:rsidTr="00052949">
        <w:tc>
          <w:tcPr>
            <w:tcW w:w="445" w:type="dxa"/>
          </w:tcPr>
          <w:p w14:paraId="3A381257" w14:textId="77777777" w:rsidR="00E10639" w:rsidRPr="008A5C25" w:rsidRDefault="00E10639" w:rsidP="00052949">
            <w:pPr>
              <w:rPr>
                <w:lang w:val="uk-UA"/>
              </w:rPr>
            </w:pPr>
            <w:r w:rsidRPr="008A5C25">
              <w:rPr>
                <w:lang w:val="uk-UA"/>
              </w:rPr>
              <w:t>3</w:t>
            </w:r>
          </w:p>
        </w:tc>
        <w:tc>
          <w:tcPr>
            <w:tcW w:w="2520" w:type="dxa"/>
          </w:tcPr>
          <w:p w14:paraId="1424716B" w14:textId="77777777" w:rsidR="00E10639" w:rsidRPr="008A5C25" w:rsidRDefault="00E10639" w:rsidP="00052949">
            <w:pPr>
              <w:rPr>
                <w:lang w:val="uk-UA"/>
              </w:rPr>
            </w:pPr>
          </w:p>
          <w:p w14:paraId="551FD93B" w14:textId="77777777" w:rsidR="00E10639" w:rsidRPr="008A5C25" w:rsidRDefault="00E10639" w:rsidP="00052949">
            <w:pPr>
              <w:rPr>
                <w:lang w:val="uk-UA"/>
              </w:rPr>
            </w:pPr>
          </w:p>
        </w:tc>
        <w:tc>
          <w:tcPr>
            <w:tcW w:w="3330" w:type="dxa"/>
          </w:tcPr>
          <w:p w14:paraId="41DD9196" w14:textId="77777777" w:rsidR="00E10639" w:rsidRPr="008A5C25" w:rsidRDefault="00E10639" w:rsidP="00052949">
            <w:pPr>
              <w:rPr>
                <w:lang w:val="uk-UA"/>
              </w:rPr>
            </w:pPr>
          </w:p>
        </w:tc>
        <w:tc>
          <w:tcPr>
            <w:tcW w:w="1620" w:type="dxa"/>
          </w:tcPr>
          <w:p w14:paraId="6C270992" w14:textId="77777777" w:rsidR="00E10639" w:rsidRPr="008A5C25" w:rsidRDefault="00E10639" w:rsidP="00052949">
            <w:pPr>
              <w:rPr>
                <w:lang w:val="uk-UA"/>
              </w:rPr>
            </w:pPr>
          </w:p>
        </w:tc>
        <w:tc>
          <w:tcPr>
            <w:tcW w:w="1350" w:type="dxa"/>
          </w:tcPr>
          <w:p w14:paraId="30A71D53" w14:textId="77777777" w:rsidR="00E10639" w:rsidRPr="008A5C25" w:rsidRDefault="00E10639" w:rsidP="00052949">
            <w:pPr>
              <w:rPr>
                <w:lang w:val="uk-UA"/>
              </w:rPr>
            </w:pPr>
          </w:p>
        </w:tc>
        <w:tc>
          <w:tcPr>
            <w:tcW w:w="1170" w:type="dxa"/>
          </w:tcPr>
          <w:p w14:paraId="161CD997" w14:textId="77777777" w:rsidR="00E10639" w:rsidRPr="008A5C25" w:rsidRDefault="00E10639" w:rsidP="00052949">
            <w:pPr>
              <w:rPr>
                <w:lang w:val="uk-UA"/>
              </w:rPr>
            </w:pPr>
          </w:p>
        </w:tc>
      </w:tr>
      <w:tr w:rsidR="00E10639" w:rsidRPr="008A5C25" w14:paraId="438534B1" w14:textId="77777777" w:rsidTr="00052949">
        <w:tc>
          <w:tcPr>
            <w:tcW w:w="445" w:type="dxa"/>
          </w:tcPr>
          <w:p w14:paraId="43F222AF" w14:textId="77777777" w:rsidR="00E10639" w:rsidRPr="008A5C25" w:rsidRDefault="00E10639" w:rsidP="00052949">
            <w:pPr>
              <w:rPr>
                <w:lang w:val="uk-UA"/>
              </w:rPr>
            </w:pPr>
            <w:r w:rsidRPr="008A5C25">
              <w:rPr>
                <w:lang w:val="uk-UA"/>
              </w:rPr>
              <w:t>4</w:t>
            </w:r>
          </w:p>
        </w:tc>
        <w:tc>
          <w:tcPr>
            <w:tcW w:w="2520" w:type="dxa"/>
          </w:tcPr>
          <w:p w14:paraId="3B295C7B" w14:textId="77777777" w:rsidR="00E10639" w:rsidRPr="008A5C25" w:rsidRDefault="00E10639" w:rsidP="00052949">
            <w:pPr>
              <w:rPr>
                <w:lang w:val="uk-UA"/>
              </w:rPr>
            </w:pPr>
          </w:p>
          <w:p w14:paraId="3CCDAA68" w14:textId="77777777" w:rsidR="00E10639" w:rsidRPr="008A5C25" w:rsidRDefault="00E10639" w:rsidP="00052949">
            <w:pPr>
              <w:rPr>
                <w:lang w:val="uk-UA"/>
              </w:rPr>
            </w:pPr>
          </w:p>
        </w:tc>
        <w:tc>
          <w:tcPr>
            <w:tcW w:w="3330" w:type="dxa"/>
          </w:tcPr>
          <w:p w14:paraId="390F3BD0" w14:textId="77777777" w:rsidR="00E10639" w:rsidRPr="008A5C25" w:rsidRDefault="00E10639" w:rsidP="00052949">
            <w:pPr>
              <w:rPr>
                <w:lang w:val="uk-UA"/>
              </w:rPr>
            </w:pPr>
          </w:p>
        </w:tc>
        <w:tc>
          <w:tcPr>
            <w:tcW w:w="1620" w:type="dxa"/>
          </w:tcPr>
          <w:p w14:paraId="187660D9" w14:textId="77777777" w:rsidR="00E10639" w:rsidRPr="008A5C25" w:rsidRDefault="00E10639" w:rsidP="00052949">
            <w:pPr>
              <w:rPr>
                <w:lang w:val="uk-UA"/>
              </w:rPr>
            </w:pPr>
          </w:p>
        </w:tc>
        <w:tc>
          <w:tcPr>
            <w:tcW w:w="1350" w:type="dxa"/>
          </w:tcPr>
          <w:p w14:paraId="106E26D9" w14:textId="77777777" w:rsidR="00E10639" w:rsidRPr="008A5C25" w:rsidRDefault="00E10639" w:rsidP="00052949">
            <w:pPr>
              <w:rPr>
                <w:lang w:val="uk-UA"/>
              </w:rPr>
            </w:pPr>
          </w:p>
        </w:tc>
        <w:tc>
          <w:tcPr>
            <w:tcW w:w="1170" w:type="dxa"/>
          </w:tcPr>
          <w:p w14:paraId="6CD50748" w14:textId="77777777" w:rsidR="00E10639" w:rsidRPr="008A5C25" w:rsidRDefault="00E10639" w:rsidP="00052949">
            <w:pPr>
              <w:rPr>
                <w:lang w:val="uk-UA"/>
              </w:rPr>
            </w:pPr>
          </w:p>
        </w:tc>
      </w:tr>
      <w:tr w:rsidR="00E10639" w:rsidRPr="008A5C25" w14:paraId="096037BA" w14:textId="77777777" w:rsidTr="00052949">
        <w:tc>
          <w:tcPr>
            <w:tcW w:w="445" w:type="dxa"/>
          </w:tcPr>
          <w:p w14:paraId="6843348D" w14:textId="77777777" w:rsidR="00E10639" w:rsidRPr="008A5C25" w:rsidRDefault="00E10639" w:rsidP="00052949">
            <w:pPr>
              <w:rPr>
                <w:lang w:val="uk-UA"/>
              </w:rPr>
            </w:pPr>
            <w:r w:rsidRPr="008A5C25">
              <w:rPr>
                <w:lang w:val="uk-UA"/>
              </w:rPr>
              <w:t>5</w:t>
            </w:r>
          </w:p>
        </w:tc>
        <w:tc>
          <w:tcPr>
            <w:tcW w:w="2520" w:type="dxa"/>
          </w:tcPr>
          <w:p w14:paraId="754405A6" w14:textId="77777777" w:rsidR="00E10639" w:rsidRPr="008A5C25" w:rsidRDefault="00E10639" w:rsidP="00052949">
            <w:pPr>
              <w:rPr>
                <w:lang w:val="uk-UA"/>
              </w:rPr>
            </w:pPr>
          </w:p>
          <w:p w14:paraId="4D9997E2" w14:textId="77777777" w:rsidR="00E10639" w:rsidRPr="008A5C25" w:rsidRDefault="00E10639" w:rsidP="00052949">
            <w:pPr>
              <w:rPr>
                <w:lang w:val="uk-UA"/>
              </w:rPr>
            </w:pPr>
          </w:p>
        </w:tc>
        <w:tc>
          <w:tcPr>
            <w:tcW w:w="3330" w:type="dxa"/>
          </w:tcPr>
          <w:p w14:paraId="18648635" w14:textId="77777777" w:rsidR="00E10639" w:rsidRPr="008A5C25" w:rsidRDefault="00E10639" w:rsidP="00052949">
            <w:pPr>
              <w:rPr>
                <w:lang w:val="uk-UA"/>
              </w:rPr>
            </w:pPr>
          </w:p>
        </w:tc>
        <w:tc>
          <w:tcPr>
            <w:tcW w:w="1620" w:type="dxa"/>
          </w:tcPr>
          <w:p w14:paraId="637D4F35" w14:textId="77777777" w:rsidR="00E10639" w:rsidRPr="008A5C25" w:rsidRDefault="00E10639" w:rsidP="00052949">
            <w:pPr>
              <w:rPr>
                <w:lang w:val="uk-UA"/>
              </w:rPr>
            </w:pPr>
          </w:p>
        </w:tc>
        <w:tc>
          <w:tcPr>
            <w:tcW w:w="1350" w:type="dxa"/>
          </w:tcPr>
          <w:p w14:paraId="595487AF" w14:textId="77777777" w:rsidR="00E10639" w:rsidRPr="008A5C25" w:rsidRDefault="00E10639" w:rsidP="00052949">
            <w:pPr>
              <w:rPr>
                <w:lang w:val="uk-UA"/>
              </w:rPr>
            </w:pPr>
          </w:p>
        </w:tc>
        <w:tc>
          <w:tcPr>
            <w:tcW w:w="1170" w:type="dxa"/>
          </w:tcPr>
          <w:p w14:paraId="1AE61FD7" w14:textId="77777777" w:rsidR="00E10639" w:rsidRPr="008A5C25" w:rsidRDefault="00E10639" w:rsidP="00052949">
            <w:pPr>
              <w:rPr>
                <w:lang w:val="uk-UA"/>
              </w:rPr>
            </w:pPr>
          </w:p>
        </w:tc>
      </w:tr>
      <w:tr w:rsidR="00E10639" w:rsidRPr="008A5C25" w14:paraId="6129FA34" w14:textId="77777777" w:rsidTr="00052949">
        <w:tc>
          <w:tcPr>
            <w:tcW w:w="445" w:type="dxa"/>
          </w:tcPr>
          <w:p w14:paraId="4B468C06" w14:textId="77777777" w:rsidR="00E10639" w:rsidRPr="008A5C25" w:rsidRDefault="00E10639" w:rsidP="00052949">
            <w:pPr>
              <w:rPr>
                <w:lang w:val="uk-UA"/>
              </w:rPr>
            </w:pPr>
            <w:r w:rsidRPr="008A5C25">
              <w:rPr>
                <w:lang w:val="uk-UA"/>
              </w:rPr>
              <w:t xml:space="preserve">6 </w:t>
            </w:r>
          </w:p>
        </w:tc>
        <w:tc>
          <w:tcPr>
            <w:tcW w:w="2520" w:type="dxa"/>
          </w:tcPr>
          <w:p w14:paraId="6C769785" w14:textId="77777777" w:rsidR="00E10639" w:rsidRPr="008A5C25" w:rsidRDefault="00E10639" w:rsidP="00052949">
            <w:pPr>
              <w:rPr>
                <w:lang w:val="uk-UA"/>
              </w:rPr>
            </w:pPr>
          </w:p>
          <w:p w14:paraId="1C9FC540" w14:textId="77777777" w:rsidR="00E10639" w:rsidRPr="008A5C25" w:rsidRDefault="00E10639" w:rsidP="00052949">
            <w:pPr>
              <w:rPr>
                <w:lang w:val="uk-UA"/>
              </w:rPr>
            </w:pPr>
          </w:p>
        </w:tc>
        <w:tc>
          <w:tcPr>
            <w:tcW w:w="3330" w:type="dxa"/>
          </w:tcPr>
          <w:p w14:paraId="385EEC83" w14:textId="77777777" w:rsidR="00E10639" w:rsidRPr="008A5C25" w:rsidRDefault="00E10639" w:rsidP="00052949">
            <w:pPr>
              <w:rPr>
                <w:lang w:val="uk-UA"/>
              </w:rPr>
            </w:pPr>
          </w:p>
        </w:tc>
        <w:tc>
          <w:tcPr>
            <w:tcW w:w="1620" w:type="dxa"/>
          </w:tcPr>
          <w:p w14:paraId="2CA42346" w14:textId="77777777" w:rsidR="00E10639" w:rsidRPr="008A5C25" w:rsidRDefault="00E10639" w:rsidP="00052949">
            <w:pPr>
              <w:rPr>
                <w:lang w:val="uk-UA"/>
              </w:rPr>
            </w:pPr>
          </w:p>
        </w:tc>
        <w:tc>
          <w:tcPr>
            <w:tcW w:w="1350" w:type="dxa"/>
          </w:tcPr>
          <w:p w14:paraId="2FEA0B6C" w14:textId="77777777" w:rsidR="00E10639" w:rsidRPr="008A5C25" w:rsidRDefault="00E10639" w:rsidP="00052949">
            <w:pPr>
              <w:rPr>
                <w:lang w:val="uk-UA"/>
              </w:rPr>
            </w:pPr>
          </w:p>
        </w:tc>
        <w:tc>
          <w:tcPr>
            <w:tcW w:w="1170" w:type="dxa"/>
          </w:tcPr>
          <w:p w14:paraId="40C503A7" w14:textId="77777777" w:rsidR="00E10639" w:rsidRPr="008A5C25" w:rsidRDefault="00E10639" w:rsidP="00052949">
            <w:pPr>
              <w:rPr>
                <w:lang w:val="uk-UA"/>
              </w:rPr>
            </w:pPr>
          </w:p>
        </w:tc>
      </w:tr>
    </w:tbl>
    <w:p w14:paraId="2270833F" w14:textId="77777777" w:rsidR="00E10639" w:rsidRPr="008A5C25" w:rsidRDefault="00E10639" w:rsidP="000913E8">
      <w:pPr>
        <w:rPr>
          <w:lang w:val="uk-UA"/>
        </w:rPr>
      </w:pPr>
    </w:p>
    <w:tbl>
      <w:tblPr>
        <w:tblStyle w:val="TableGrid"/>
        <w:tblW w:w="0" w:type="auto"/>
        <w:tblInd w:w="-5" w:type="dxa"/>
        <w:tblLook w:val="04A0" w:firstRow="1" w:lastRow="0" w:firstColumn="1" w:lastColumn="0" w:noHBand="0" w:noVBand="1"/>
      </w:tblPr>
      <w:tblGrid>
        <w:gridCol w:w="768"/>
        <w:gridCol w:w="9537"/>
      </w:tblGrid>
      <w:tr w:rsidR="000913E8" w:rsidRPr="008A5C25" w14:paraId="260AF71E" w14:textId="77777777" w:rsidTr="00DB6C4F">
        <w:tc>
          <w:tcPr>
            <w:tcW w:w="768" w:type="dxa"/>
          </w:tcPr>
          <w:p w14:paraId="5167C002" w14:textId="77777777" w:rsidR="000913E8" w:rsidRPr="008A5C25" w:rsidRDefault="000E0825" w:rsidP="00052949">
            <w:pPr>
              <w:rPr>
                <w:rFonts w:ascii="Calibri" w:eastAsia="Times New Roman" w:hAnsi="Calibri" w:cs="Times New Roman"/>
                <w:b/>
                <w:sz w:val="36"/>
                <w:szCs w:val="36"/>
                <w:lang w:val="uk-UA"/>
              </w:rPr>
            </w:pPr>
            <w:r w:rsidRPr="008A5C25">
              <w:rPr>
                <w:rFonts w:ascii="Calibri" w:eastAsia="Times New Roman" w:hAnsi="Calibri" w:cs="Times New Roman"/>
                <w:b/>
                <w:bCs/>
                <w:sz w:val="36"/>
                <w:szCs w:val="36"/>
                <w:lang w:val="uk-UA"/>
              </w:rPr>
              <w:t>13.</w:t>
            </w:r>
          </w:p>
        </w:tc>
        <w:tc>
          <w:tcPr>
            <w:tcW w:w="9537" w:type="dxa"/>
          </w:tcPr>
          <w:p w14:paraId="143DE871" w14:textId="02575CCE" w:rsidR="000913E8" w:rsidRPr="008A5C25" w:rsidRDefault="004B6F18" w:rsidP="004B6F18">
            <w:pPr>
              <w:rPr>
                <w:lang w:val="uk-UA"/>
              </w:rPr>
            </w:pPr>
            <w:r>
              <w:rPr>
                <w:b/>
                <w:bCs/>
                <w:lang w:val="uk-UA"/>
              </w:rPr>
              <w:t>Організаційні с</w:t>
            </w:r>
            <w:r w:rsidR="000913E8" w:rsidRPr="008A5C25">
              <w:rPr>
                <w:b/>
                <w:bCs/>
                <w:lang w:val="uk-UA"/>
              </w:rPr>
              <w:t xml:space="preserve">проможності з </w:t>
            </w:r>
            <w:r>
              <w:rPr>
                <w:b/>
                <w:bCs/>
                <w:lang w:val="uk-UA"/>
              </w:rPr>
              <w:t>тренерства</w:t>
            </w:r>
            <w:r w:rsidRPr="008A5C25">
              <w:rPr>
                <w:b/>
                <w:bCs/>
                <w:lang w:val="uk-UA"/>
              </w:rPr>
              <w:t xml:space="preserve"> </w:t>
            </w:r>
            <w:r w:rsidR="000913E8" w:rsidRPr="008A5C25">
              <w:rPr>
                <w:b/>
                <w:bCs/>
                <w:lang w:val="uk-UA"/>
              </w:rPr>
              <w:t xml:space="preserve">та наставництва.  Ви маєте досвід здійснення заходів із </w:t>
            </w:r>
            <w:r>
              <w:rPr>
                <w:b/>
                <w:bCs/>
                <w:lang w:val="uk-UA"/>
              </w:rPr>
              <w:t>підвищення організаційних</w:t>
            </w:r>
            <w:r w:rsidRPr="008A5C25">
              <w:rPr>
                <w:b/>
                <w:bCs/>
                <w:lang w:val="uk-UA"/>
              </w:rPr>
              <w:t xml:space="preserve"> </w:t>
            </w:r>
            <w:r w:rsidR="000913E8" w:rsidRPr="008A5C25">
              <w:rPr>
                <w:b/>
                <w:bCs/>
                <w:lang w:val="uk-UA"/>
              </w:rPr>
              <w:t>спроможностей посадових осіб органів місцевого самоврядування? Якщо так, наведіть приклади робіт, які ви виконували: з яким органом місцевого самоврядування та з якими посадовими особами ви працювали?  Яким був рівень їхніх спроможностей на початку співпраці з вами?  Які проблеми або прогалини ви допомогли розв'язати чи усунути?  Яких результатів ви досягли?</w:t>
            </w:r>
            <w:r w:rsidR="000913E8" w:rsidRPr="008A5C25">
              <w:rPr>
                <w:lang w:val="uk-UA"/>
              </w:rPr>
              <w:t xml:space="preserve">  Наведіть найбільш недавній або найуспішніший приклад.</w:t>
            </w:r>
          </w:p>
        </w:tc>
      </w:tr>
      <w:tr w:rsidR="000913E8" w:rsidRPr="008A5C25" w14:paraId="76A68CD9" w14:textId="77777777" w:rsidTr="00DB6C4F">
        <w:trPr>
          <w:trHeight w:val="2550"/>
        </w:trPr>
        <w:tc>
          <w:tcPr>
            <w:tcW w:w="10305" w:type="dxa"/>
            <w:gridSpan w:val="2"/>
          </w:tcPr>
          <w:p w14:paraId="0DB6F8FE" w14:textId="77777777" w:rsidR="000913E8" w:rsidRPr="008A5C25" w:rsidRDefault="000913E8" w:rsidP="00052949">
            <w:pPr>
              <w:rPr>
                <w:lang w:val="uk-UA"/>
              </w:rPr>
            </w:pPr>
          </w:p>
          <w:p w14:paraId="3F7AD980" w14:textId="77777777" w:rsidR="000913E8" w:rsidRPr="008A5C25" w:rsidRDefault="000913E8" w:rsidP="00052949">
            <w:pPr>
              <w:rPr>
                <w:lang w:val="uk-UA"/>
              </w:rPr>
            </w:pPr>
          </w:p>
          <w:p w14:paraId="66F6EA4D" w14:textId="77777777" w:rsidR="000913E8" w:rsidRPr="008A5C25" w:rsidRDefault="000913E8" w:rsidP="00052949">
            <w:pPr>
              <w:rPr>
                <w:lang w:val="uk-UA"/>
              </w:rPr>
            </w:pPr>
          </w:p>
          <w:p w14:paraId="29876DE8" w14:textId="77777777" w:rsidR="000913E8" w:rsidRPr="008A5C25" w:rsidRDefault="000913E8" w:rsidP="00052949">
            <w:pPr>
              <w:rPr>
                <w:lang w:val="uk-UA"/>
              </w:rPr>
            </w:pPr>
          </w:p>
          <w:p w14:paraId="4B902044" w14:textId="77777777" w:rsidR="000913E8" w:rsidRPr="008A5C25" w:rsidRDefault="000913E8" w:rsidP="00052949">
            <w:pPr>
              <w:rPr>
                <w:lang w:val="uk-UA"/>
              </w:rPr>
            </w:pPr>
          </w:p>
          <w:p w14:paraId="7332B960" w14:textId="77777777" w:rsidR="000913E8" w:rsidRPr="008A5C25" w:rsidRDefault="000913E8" w:rsidP="00052949">
            <w:pPr>
              <w:rPr>
                <w:lang w:val="uk-UA"/>
              </w:rPr>
            </w:pPr>
          </w:p>
          <w:p w14:paraId="7BFE8E8F" w14:textId="77777777" w:rsidR="000913E8" w:rsidRPr="008A5C25" w:rsidRDefault="000913E8" w:rsidP="00052949">
            <w:pPr>
              <w:rPr>
                <w:lang w:val="uk-UA"/>
              </w:rPr>
            </w:pPr>
          </w:p>
          <w:p w14:paraId="6FAFF95C" w14:textId="77777777" w:rsidR="000913E8" w:rsidRPr="008A5C25" w:rsidRDefault="000913E8" w:rsidP="00052949">
            <w:pPr>
              <w:rPr>
                <w:lang w:val="uk-UA"/>
              </w:rPr>
            </w:pPr>
          </w:p>
          <w:p w14:paraId="4CFE308A" w14:textId="77777777" w:rsidR="000913E8" w:rsidRPr="008A5C25" w:rsidRDefault="000913E8" w:rsidP="00052949">
            <w:pPr>
              <w:rPr>
                <w:lang w:val="uk-UA"/>
              </w:rPr>
            </w:pPr>
          </w:p>
          <w:p w14:paraId="4E98EA2F" w14:textId="77777777" w:rsidR="000913E8" w:rsidRPr="008A5C25" w:rsidRDefault="000913E8" w:rsidP="00052949">
            <w:pPr>
              <w:rPr>
                <w:lang w:val="uk-UA"/>
              </w:rPr>
            </w:pPr>
          </w:p>
          <w:p w14:paraId="5B5CF4EC" w14:textId="77777777" w:rsidR="000913E8" w:rsidRPr="008A5C25" w:rsidRDefault="000913E8" w:rsidP="00052949">
            <w:pPr>
              <w:rPr>
                <w:lang w:val="uk-UA"/>
              </w:rPr>
            </w:pPr>
          </w:p>
          <w:p w14:paraId="182CF880" w14:textId="77777777" w:rsidR="000913E8" w:rsidRPr="008A5C25" w:rsidRDefault="000913E8" w:rsidP="00052949">
            <w:pPr>
              <w:rPr>
                <w:lang w:val="uk-UA"/>
              </w:rPr>
            </w:pPr>
          </w:p>
          <w:p w14:paraId="1045F628" w14:textId="77777777" w:rsidR="000913E8" w:rsidRPr="008A5C25" w:rsidRDefault="000913E8" w:rsidP="00052949">
            <w:pPr>
              <w:rPr>
                <w:lang w:val="uk-UA"/>
              </w:rPr>
            </w:pPr>
          </w:p>
          <w:p w14:paraId="67012416" w14:textId="77777777" w:rsidR="000913E8" w:rsidRPr="008A5C25" w:rsidRDefault="000913E8" w:rsidP="00052949">
            <w:pPr>
              <w:rPr>
                <w:lang w:val="uk-UA"/>
              </w:rPr>
            </w:pPr>
          </w:p>
          <w:p w14:paraId="31D24BBE" w14:textId="77777777" w:rsidR="000913E8" w:rsidRPr="008A5C25" w:rsidRDefault="000913E8" w:rsidP="00052949">
            <w:pPr>
              <w:rPr>
                <w:lang w:val="uk-UA"/>
              </w:rPr>
            </w:pPr>
          </w:p>
          <w:p w14:paraId="6BB07324" w14:textId="77777777" w:rsidR="000913E8" w:rsidRPr="008A5C25" w:rsidRDefault="000913E8" w:rsidP="00052949">
            <w:pPr>
              <w:rPr>
                <w:lang w:val="uk-UA"/>
              </w:rPr>
            </w:pPr>
          </w:p>
          <w:p w14:paraId="6B3E11FA" w14:textId="77777777" w:rsidR="000913E8" w:rsidRPr="008A5C25" w:rsidRDefault="000913E8" w:rsidP="00052949">
            <w:pPr>
              <w:rPr>
                <w:lang w:val="uk-UA"/>
              </w:rPr>
            </w:pPr>
          </w:p>
          <w:p w14:paraId="4744A539" w14:textId="77777777" w:rsidR="000913E8" w:rsidRPr="008A5C25" w:rsidRDefault="000913E8" w:rsidP="00052949">
            <w:pPr>
              <w:rPr>
                <w:lang w:val="uk-UA"/>
              </w:rPr>
            </w:pPr>
          </w:p>
          <w:p w14:paraId="2F8349DC" w14:textId="77777777" w:rsidR="000913E8" w:rsidRPr="008A5C25" w:rsidRDefault="000913E8" w:rsidP="00052949">
            <w:pPr>
              <w:rPr>
                <w:lang w:val="uk-UA"/>
              </w:rPr>
            </w:pPr>
          </w:p>
          <w:p w14:paraId="5AB541B4" w14:textId="77777777" w:rsidR="000913E8" w:rsidRPr="008A5C25" w:rsidRDefault="000913E8" w:rsidP="00052949">
            <w:pPr>
              <w:pStyle w:val="CommentText"/>
              <w:rPr>
                <w:lang w:val="uk-UA"/>
              </w:rPr>
            </w:pPr>
          </w:p>
        </w:tc>
      </w:tr>
    </w:tbl>
    <w:p w14:paraId="6E7667B3" w14:textId="77777777" w:rsidR="00320EFC" w:rsidRPr="008A5C25" w:rsidRDefault="00320EFC" w:rsidP="00320EFC">
      <w:pPr>
        <w:spacing w:after="0"/>
        <w:rPr>
          <w:b/>
          <w:lang w:val="uk-UA"/>
        </w:rPr>
      </w:pPr>
    </w:p>
    <w:p w14:paraId="4F753C6E" w14:textId="77777777" w:rsidR="008E19E2" w:rsidRPr="008A5C25" w:rsidRDefault="008E19E2" w:rsidP="00EC5F63">
      <w:pPr>
        <w:spacing w:after="0"/>
        <w:rPr>
          <w:b/>
          <w:lang w:val="uk-UA"/>
        </w:rPr>
      </w:pPr>
    </w:p>
    <w:tbl>
      <w:tblPr>
        <w:tblStyle w:val="TableGrid"/>
        <w:tblW w:w="0" w:type="auto"/>
        <w:tblInd w:w="85" w:type="dxa"/>
        <w:tblLook w:val="04A0" w:firstRow="1" w:lastRow="0" w:firstColumn="1" w:lastColumn="0" w:noHBand="0" w:noVBand="1"/>
      </w:tblPr>
      <w:tblGrid>
        <w:gridCol w:w="678"/>
        <w:gridCol w:w="9537"/>
      </w:tblGrid>
      <w:tr w:rsidR="00B535A3" w:rsidRPr="00A85DE5" w14:paraId="29D56FC7" w14:textId="77777777" w:rsidTr="004B6F18">
        <w:tc>
          <w:tcPr>
            <w:tcW w:w="678" w:type="dxa"/>
          </w:tcPr>
          <w:p w14:paraId="5F9C3248" w14:textId="77777777" w:rsidR="00B535A3" w:rsidRPr="008A5C25" w:rsidRDefault="00B535A3" w:rsidP="004B6F18">
            <w:pPr>
              <w:rPr>
                <w:rFonts w:ascii="Calibri" w:eastAsia="Times New Roman" w:hAnsi="Calibri" w:cs="Times New Roman"/>
                <w:b/>
                <w:sz w:val="36"/>
                <w:szCs w:val="36"/>
                <w:lang w:val="uk-UA"/>
              </w:rPr>
            </w:pPr>
            <w:r w:rsidRPr="008A5C25">
              <w:rPr>
                <w:rFonts w:ascii="Calibri" w:eastAsia="Times New Roman" w:hAnsi="Calibri" w:cs="Times New Roman"/>
                <w:b/>
                <w:bCs/>
                <w:sz w:val="36"/>
                <w:szCs w:val="36"/>
                <w:lang w:val="uk-UA"/>
              </w:rPr>
              <w:t>14.</w:t>
            </w:r>
          </w:p>
        </w:tc>
        <w:tc>
          <w:tcPr>
            <w:tcW w:w="9537" w:type="dxa"/>
          </w:tcPr>
          <w:p w14:paraId="0641EAB2" w14:textId="3B85DAAB" w:rsidR="00B535A3" w:rsidRPr="008A5C25" w:rsidRDefault="00B535A3" w:rsidP="004B6F18">
            <w:pPr>
              <w:rPr>
                <w:rFonts w:ascii="Calibri" w:eastAsia="Times New Roman" w:hAnsi="Calibri" w:cs="Times New Roman"/>
                <w:b/>
                <w:sz w:val="24"/>
                <w:lang w:val="uk-UA"/>
              </w:rPr>
            </w:pPr>
            <w:r w:rsidRPr="008A5C25">
              <w:rPr>
                <w:rFonts w:ascii="Calibri" w:hAnsi="Calibri"/>
                <w:b/>
                <w:bCs/>
                <w:sz w:val="24"/>
                <w:lang w:val="uk-UA"/>
              </w:rPr>
              <w:t>Який досвід має ваша організація у сфері оцін</w:t>
            </w:r>
            <w:r w:rsidR="004B6F18">
              <w:rPr>
                <w:rFonts w:ascii="Calibri" w:hAnsi="Calibri"/>
                <w:b/>
                <w:bCs/>
                <w:sz w:val="24"/>
                <w:lang w:val="uk-UA"/>
              </w:rPr>
              <w:t>ювання</w:t>
            </w:r>
            <w:r w:rsidRPr="008A5C25">
              <w:rPr>
                <w:rFonts w:ascii="Calibri" w:hAnsi="Calibri"/>
                <w:b/>
                <w:bCs/>
                <w:sz w:val="24"/>
                <w:lang w:val="uk-UA"/>
              </w:rPr>
              <w:t xml:space="preserve"> та досліджень?</w:t>
            </w:r>
            <w:r w:rsidRPr="008A5C25">
              <w:rPr>
                <w:rFonts w:ascii="Calibri" w:hAnsi="Calibri"/>
                <w:sz w:val="24"/>
                <w:lang w:val="uk-UA"/>
              </w:rPr>
              <w:t xml:space="preserve"> </w:t>
            </w:r>
            <w:r w:rsidRPr="008A5C25">
              <w:rPr>
                <w:i/>
                <w:iCs/>
                <w:lang w:val="uk-UA"/>
              </w:rPr>
              <w:t xml:space="preserve">Наведіть інформацію про діяльність із </w:t>
            </w:r>
            <w:r w:rsidR="004B6F18">
              <w:rPr>
                <w:i/>
                <w:iCs/>
                <w:lang w:val="uk-UA"/>
              </w:rPr>
              <w:t>моніторингу та оцінку</w:t>
            </w:r>
            <w:r w:rsidRPr="008A5C25">
              <w:rPr>
                <w:i/>
                <w:iCs/>
                <w:lang w:val="uk-UA"/>
              </w:rPr>
              <w:t xml:space="preserve">, які стосувались систем місцевого самоврядування, практики діяльності та </w:t>
            </w:r>
            <w:r w:rsidR="004B6F18">
              <w:rPr>
                <w:i/>
                <w:iCs/>
                <w:lang w:val="uk-UA"/>
              </w:rPr>
              <w:t xml:space="preserve">організаційної </w:t>
            </w:r>
            <w:r w:rsidRPr="008A5C25">
              <w:rPr>
                <w:i/>
                <w:iCs/>
                <w:lang w:val="uk-UA"/>
              </w:rPr>
              <w:t>спроможност</w:t>
            </w:r>
            <w:r w:rsidR="004B6F18">
              <w:rPr>
                <w:i/>
                <w:iCs/>
                <w:lang w:val="uk-UA"/>
              </w:rPr>
              <w:t>і</w:t>
            </w:r>
            <w:r w:rsidRPr="008A5C25">
              <w:rPr>
                <w:i/>
                <w:iCs/>
                <w:lang w:val="uk-UA"/>
              </w:rPr>
              <w:t>.</w:t>
            </w:r>
            <w:r w:rsidRPr="008A5C25">
              <w:rPr>
                <w:lang w:val="uk-UA"/>
              </w:rPr>
              <w:t xml:space="preserve"> </w:t>
            </w:r>
            <w:r w:rsidRPr="008A5C25">
              <w:rPr>
                <w:i/>
                <w:iCs/>
                <w:lang w:val="uk-UA"/>
              </w:rPr>
              <w:t xml:space="preserve">Можна також надати інформацію про </w:t>
            </w:r>
            <w:r w:rsidR="004B6F18">
              <w:rPr>
                <w:i/>
                <w:iCs/>
                <w:lang w:val="uk-UA"/>
              </w:rPr>
              <w:t>моніторинг та оцінку</w:t>
            </w:r>
            <w:r w:rsidRPr="008A5C25">
              <w:rPr>
                <w:i/>
                <w:iCs/>
                <w:lang w:val="uk-UA"/>
              </w:rPr>
              <w:t xml:space="preserve">, виконані в інших організаціях, але в цьому разі поясніть, яким чином це стосується планованої роботи в громаді та як цей досвід вам допоможе. </w:t>
            </w:r>
          </w:p>
        </w:tc>
      </w:tr>
      <w:tr w:rsidR="00B535A3" w:rsidRPr="00A85DE5" w14:paraId="050F1CEB" w14:textId="77777777" w:rsidTr="004B6F18">
        <w:trPr>
          <w:trHeight w:val="2550"/>
        </w:trPr>
        <w:tc>
          <w:tcPr>
            <w:tcW w:w="10215" w:type="dxa"/>
            <w:gridSpan w:val="2"/>
          </w:tcPr>
          <w:p w14:paraId="7C2DF936" w14:textId="77777777" w:rsidR="00B535A3" w:rsidRPr="008A5C25" w:rsidRDefault="00B535A3" w:rsidP="004B6F18">
            <w:pPr>
              <w:rPr>
                <w:i/>
                <w:lang w:val="uk-UA"/>
              </w:rPr>
            </w:pPr>
          </w:p>
          <w:p w14:paraId="0ABE773E" w14:textId="77777777" w:rsidR="00B535A3" w:rsidRPr="008A5C25" w:rsidRDefault="00B535A3" w:rsidP="004B6F18">
            <w:pPr>
              <w:rPr>
                <w:i/>
                <w:lang w:val="uk-UA"/>
              </w:rPr>
            </w:pPr>
          </w:p>
          <w:p w14:paraId="47F14B48" w14:textId="77777777" w:rsidR="00B535A3" w:rsidRPr="008A5C25" w:rsidRDefault="00B535A3" w:rsidP="004B6F18">
            <w:pPr>
              <w:rPr>
                <w:i/>
                <w:lang w:val="uk-UA"/>
              </w:rPr>
            </w:pPr>
          </w:p>
          <w:p w14:paraId="0EE1E71F" w14:textId="77777777" w:rsidR="00B535A3" w:rsidRPr="008A5C25" w:rsidRDefault="00B535A3" w:rsidP="004B6F18">
            <w:pPr>
              <w:rPr>
                <w:i/>
                <w:lang w:val="uk-UA"/>
              </w:rPr>
            </w:pPr>
          </w:p>
          <w:p w14:paraId="0B6C3B33" w14:textId="77777777" w:rsidR="00B535A3" w:rsidRPr="008A5C25" w:rsidRDefault="00B535A3" w:rsidP="004B6F18">
            <w:pPr>
              <w:rPr>
                <w:i/>
                <w:lang w:val="uk-UA"/>
              </w:rPr>
            </w:pPr>
          </w:p>
          <w:p w14:paraId="5227CA13" w14:textId="77777777" w:rsidR="00B535A3" w:rsidRPr="008A5C25" w:rsidRDefault="00B535A3" w:rsidP="004B6F18">
            <w:pPr>
              <w:rPr>
                <w:i/>
                <w:lang w:val="uk-UA"/>
              </w:rPr>
            </w:pPr>
          </w:p>
          <w:p w14:paraId="5B801DBB" w14:textId="77777777" w:rsidR="00B535A3" w:rsidRPr="008A5C25" w:rsidRDefault="00B535A3" w:rsidP="004B6F18">
            <w:pPr>
              <w:rPr>
                <w:i/>
                <w:lang w:val="uk-UA"/>
              </w:rPr>
            </w:pPr>
          </w:p>
          <w:p w14:paraId="5D017F2D" w14:textId="77777777" w:rsidR="00B535A3" w:rsidRPr="008A5C25" w:rsidRDefault="00B535A3" w:rsidP="004B6F18">
            <w:pPr>
              <w:rPr>
                <w:i/>
                <w:lang w:val="uk-UA"/>
              </w:rPr>
            </w:pPr>
          </w:p>
          <w:p w14:paraId="1D78BEEF" w14:textId="77777777" w:rsidR="00B535A3" w:rsidRPr="008A5C25" w:rsidRDefault="00B535A3" w:rsidP="004B6F18">
            <w:pPr>
              <w:rPr>
                <w:i/>
                <w:lang w:val="uk-UA"/>
              </w:rPr>
            </w:pPr>
          </w:p>
          <w:p w14:paraId="3C41ABA5" w14:textId="77777777" w:rsidR="00B535A3" w:rsidRPr="008A5C25" w:rsidRDefault="00B535A3" w:rsidP="004B6F18">
            <w:pPr>
              <w:rPr>
                <w:lang w:val="uk-UA"/>
              </w:rPr>
            </w:pPr>
          </w:p>
          <w:p w14:paraId="3E62A418" w14:textId="77777777" w:rsidR="00B535A3" w:rsidRPr="008A5C25" w:rsidRDefault="00B535A3" w:rsidP="004B6F18">
            <w:pPr>
              <w:rPr>
                <w:lang w:val="uk-UA"/>
              </w:rPr>
            </w:pPr>
          </w:p>
          <w:p w14:paraId="693E0DAC" w14:textId="77777777" w:rsidR="00B535A3" w:rsidRPr="008A5C25" w:rsidRDefault="00B535A3" w:rsidP="004B6F18">
            <w:pPr>
              <w:rPr>
                <w:lang w:val="uk-UA"/>
              </w:rPr>
            </w:pPr>
          </w:p>
          <w:p w14:paraId="0C9F8157" w14:textId="77777777" w:rsidR="00B535A3" w:rsidRPr="008A5C25" w:rsidRDefault="00B535A3" w:rsidP="004B6F18">
            <w:pPr>
              <w:rPr>
                <w:lang w:val="uk-UA"/>
              </w:rPr>
            </w:pPr>
          </w:p>
          <w:p w14:paraId="5E3191C3" w14:textId="77777777" w:rsidR="00B535A3" w:rsidRPr="008A5C25" w:rsidRDefault="00B535A3" w:rsidP="004B6F18">
            <w:pPr>
              <w:rPr>
                <w:lang w:val="uk-UA"/>
              </w:rPr>
            </w:pPr>
          </w:p>
          <w:p w14:paraId="2EB1D7A8" w14:textId="77777777" w:rsidR="00B535A3" w:rsidRPr="008A5C25" w:rsidRDefault="00B535A3" w:rsidP="004B6F18">
            <w:pPr>
              <w:rPr>
                <w:lang w:val="uk-UA"/>
              </w:rPr>
            </w:pPr>
          </w:p>
          <w:p w14:paraId="77AB1E7F" w14:textId="77777777" w:rsidR="00B535A3" w:rsidRPr="008A5C25" w:rsidRDefault="00B535A3" w:rsidP="004B6F18">
            <w:pPr>
              <w:rPr>
                <w:lang w:val="uk-UA"/>
              </w:rPr>
            </w:pPr>
          </w:p>
          <w:p w14:paraId="7ABDDF80" w14:textId="77777777" w:rsidR="00B535A3" w:rsidRPr="008A5C25" w:rsidRDefault="00B535A3" w:rsidP="004B6F18">
            <w:pPr>
              <w:rPr>
                <w:lang w:val="uk-UA"/>
              </w:rPr>
            </w:pPr>
          </w:p>
          <w:p w14:paraId="61342AF5" w14:textId="77777777" w:rsidR="00B535A3" w:rsidRPr="008A5C25" w:rsidRDefault="00B535A3" w:rsidP="004B6F18">
            <w:pPr>
              <w:rPr>
                <w:lang w:val="uk-UA"/>
              </w:rPr>
            </w:pPr>
          </w:p>
          <w:p w14:paraId="2960E3C7" w14:textId="77777777" w:rsidR="00B535A3" w:rsidRPr="008A5C25" w:rsidRDefault="00B535A3" w:rsidP="004B6F18">
            <w:pPr>
              <w:pStyle w:val="CommentText"/>
              <w:rPr>
                <w:lang w:val="uk-UA"/>
              </w:rPr>
            </w:pPr>
          </w:p>
        </w:tc>
      </w:tr>
    </w:tbl>
    <w:p w14:paraId="2FD50BC2" w14:textId="77777777" w:rsidR="00B535A3" w:rsidRPr="008A5C25" w:rsidRDefault="00B535A3" w:rsidP="00EC5F63">
      <w:pPr>
        <w:spacing w:after="0"/>
        <w:rPr>
          <w:b/>
          <w:lang w:val="uk-UA"/>
        </w:rPr>
      </w:pPr>
    </w:p>
    <w:p w14:paraId="1B30E7A6" w14:textId="77777777" w:rsidR="00B24AE7" w:rsidRPr="008A5C25" w:rsidRDefault="008D0C73" w:rsidP="00B535A3">
      <w:pPr>
        <w:pStyle w:val="ListParagraph"/>
        <w:numPr>
          <w:ilvl w:val="0"/>
          <w:numId w:val="23"/>
        </w:numPr>
        <w:spacing w:after="0"/>
        <w:rPr>
          <w:b/>
          <w:lang w:val="uk-UA"/>
        </w:rPr>
      </w:pPr>
      <w:r w:rsidRPr="008A5C25">
        <w:rPr>
          <w:b/>
          <w:bCs/>
          <w:lang w:val="uk-UA"/>
        </w:rPr>
        <w:t>Характер і обсяг програм організації в минулому та зараз</w:t>
      </w:r>
    </w:p>
    <w:p w14:paraId="3E337A6F" w14:textId="5FBEE9F9" w:rsidR="002C606E" w:rsidRPr="008A5C25" w:rsidRDefault="004B6F18">
      <w:pPr>
        <w:rPr>
          <w:i/>
          <w:lang w:val="uk-UA"/>
        </w:rPr>
      </w:pPr>
      <w:r>
        <w:rPr>
          <w:i/>
          <w:iCs/>
          <w:lang w:val="uk-UA"/>
        </w:rPr>
        <w:t>Надайте</w:t>
      </w:r>
      <w:r w:rsidR="007D21C5" w:rsidRPr="008A5C25">
        <w:rPr>
          <w:i/>
          <w:iCs/>
          <w:lang w:val="uk-UA"/>
        </w:rPr>
        <w:t xml:space="preserve"> інформацію про програми, реалізовані вашою організацією за останні п'ять років. Якщо ви не одержували офіційних грантів або інших коштів від міжнародних організацій або вітчизняних донорів, наведіть інформацію про свої основні ініціативи або напрямки діяльності, і зазначте, яким чином здійснюється їх фінансування (у т.ч., шляхом волонтерства). (Якщо необхідно, додайте рядки).</w:t>
      </w:r>
    </w:p>
    <w:tbl>
      <w:tblPr>
        <w:tblStyle w:val="TableGrid"/>
        <w:tblW w:w="0" w:type="auto"/>
        <w:tblLook w:val="04A0" w:firstRow="1" w:lastRow="0" w:firstColumn="1" w:lastColumn="0" w:noHBand="0" w:noVBand="1"/>
      </w:tblPr>
      <w:tblGrid>
        <w:gridCol w:w="445"/>
        <w:gridCol w:w="4410"/>
        <w:gridCol w:w="1710"/>
        <w:gridCol w:w="2250"/>
        <w:gridCol w:w="1350"/>
      </w:tblGrid>
      <w:tr w:rsidR="008B3F64" w:rsidRPr="008A5C25" w14:paraId="45E23015" w14:textId="77777777" w:rsidTr="008B3F64">
        <w:tc>
          <w:tcPr>
            <w:tcW w:w="445" w:type="dxa"/>
          </w:tcPr>
          <w:p w14:paraId="57ECD7D4" w14:textId="77777777" w:rsidR="008B3F64" w:rsidRPr="008A5C25" w:rsidRDefault="008B3F64">
            <w:pPr>
              <w:rPr>
                <w:lang w:val="uk-UA"/>
              </w:rPr>
            </w:pPr>
          </w:p>
        </w:tc>
        <w:tc>
          <w:tcPr>
            <w:tcW w:w="4410" w:type="dxa"/>
          </w:tcPr>
          <w:p w14:paraId="3420C23F" w14:textId="77777777" w:rsidR="008B3F64" w:rsidRPr="008A5C25" w:rsidRDefault="008B3F64">
            <w:pPr>
              <w:rPr>
                <w:lang w:val="uk-UA"/>
              </w:rPr>
            </w:pPr>
            <w:r w:rsidRPr="008A5C25">
              <w:rPr>
                <w:lang w:val="uk-UA"/>
              </w:rPr>
              <w:t xml:space="preserve">НАЗВА ПРОЕКТУ та </w:t>
            </w:r>
          </w:p>
          <w:p w14:paraId="67C8C9BE" w14:textId="77777777" w:rsidR="008B3F64" w:rsidRPr="008A5C25" w:rsidRDefault="008B3F64">
            <w:pPr>
              <w:rPr>
                <w:lang w:val="uk-UA"/>
              </w:rPr>
            </w:pPr>
            <w:r w:rsidRPr="008A5C25">
              <w:rPr>
                <w:lang w:val="uk-UA"/>
              </w:rPr>
              <w:t xml:space="preserve">його опис </w:t>
            </w:r>
            <w:r w:rsidRPr="008A5C25">
              <w:rPr>
                <w:u w:val="single"/>
                <w:lang w:val="uk-UA"/>
              </w:rPr>
              <w:t>ОДНИМ РЕЧЕННЯМ</w:t>
            </w:r>
          </w:p>
        </w:tc>
        <w:tc>
          <w:tcPr>
            <w:tcW w:w="1710" w:type="dxa"/>
          </w:tcPr>
          <w:p w14:paraId="1CF07C94" w14:textId="77777777" w:rsidR="008B3F64" w:rsidRPr="008A5C25" w:rsidRDefault="008B3F64">
            <w:pPr>
              <w:rPr>
                <w:lang w:val="uk-UA"/>
              </w:rPr>
            </w:pPr>
            <w:r w:rsidRPr="008A5C25">
              <w:rPr>
                <w:lang w:val="uk-UA"/>
              </w:rPr>
              <w:t xml:space="preserve">ТРИВАЛІСТЬ </w:t>
            </w:r>
          </w:p>
          <w:p w14:paraId="50E80B96" w14:textId="77777777" w:rsidR="008B3F64" w:rsidRPr="008A5C25" w:rsidRDefault="008B3F64" w:rsidP="008B3F64">
            <w:pPr>
              <w:rPr>
                <w:lang w:val="uk-UA"/>
              </w:rPr>
            </w:pPr>
            <w:r w:rsidRPr="008A5C25">
              <w:rPr>
                <w:lang w:val="uk-UA"/>
              </w:rPr>
              <w:t xml:space="preserve">(мм.рр — мм.рр) </w:t>
            </w:r>
          </w:p>
        </w:tc>
        <w:tc>
          <w:tcPr>
            <w:tcW w:w="2250" w:type="dxa"/>
          </w:tcPr>
          <w:p w14:paraId="711160D1" w14:textId="77777777" w:rsidR="008B3F64" w:rsidRPr="008A5C25" w:rsidRDefault="008B3F64">
            <w:pPr>
              <w:rPr>
                <w:lang w:val="uk-UA"/>
              </w:rPr>
            </w:pPr>
            <w:r w:rsidRPr="008A5C25">
              <w:rPr>
                <w:lang w:val="uk-UA"/>
              </w:rPr>
              <w:t>ДОНОР</w:t>
            </w:r>
          </w:p>
        </w:tc>
        <w:tc>
          <w:tcPr>
            <w:tcW w:w="1350" w:type="dxa"/>
          </w:tcPr>
          <w:p w14:paraId="42BC1E46" w14:textId="77777777" w:rsidR="008B3F64" w:rsidRPr="008A5C25" w:rsidRDefault="008B3F64">
            <w:pPr>
              <w:rPr>
                <w:lang w:val="uk-UA"/>
              </w:rPr>
            </w:pPr>
            <w:r w:rsidRPr="008A5C25">
              <w:rPr>
                <w:lang w:val="uk-UA"/>
              </w:rPr>
              <w:t>СУМА</w:t>
            </w:r>
          </w:p>
        </w:tc>
      </w:tr>
      <w:tr w:rsidR="008B3F64" w:rsidRPr="008A5C25" w14:paraId="3070D89B" w14:textId="77777777" w:rsidTr="008B3F64">
        <w:tc>
          <w:tcPr>
            <w:tcW w:w="445" w:type="dxa"/>
          </w:tcPr>
          <w:p w14:paraId="115B6881" w14:textId="77777777" w:rsidR="008B3F64" w:rsidRPr="008A5C25" w:rsidRDefault="008B3F64">
            <w:pPr>
              <w:rPr>
                <w:lang w:val="uk-UA"/>
              </w:rPr>
            </w:pPr>
            <w:r w:rsidRPr="008A5C25">
              <w:rPr>
                <w:lang w:val="uk-UA"/>
              </w:rPr>
              <w:t>1</w:t>
            </w:r>
          </w:p>
        </w:tc>
        <w:tc>
          <w:tcPr>
            <w:tcW w:w="4410" w:type="dxa"/>
          </w:tcPr>
          <w:p w14:paraId="7AC4CC4A" w14:textId="77777777" w:rsidR="008B3F64" w:rsidRPr="008A5C25" w:rsidRDefault="008B3F64">
            <w:pPr>
              <w:rPr>
                <w:lang w:val="uk-UA"/>
              </w:rPr>
            </w:pPr>
          </w:p>
          <w:p w14:paraId="6ADE3242" w14:textId="77777777" w:rsidR="008B3F64" w:rsidRPr="008A5C25" w:rsidRDefault="008B3F64">
            <w:pPr>
              <w:rPr>
                <w:lang w:val="uk-UA"/>
              </w:rPr>
            </w:pPr>
          </w:p>
          <w:p w14:paraId="693B0616" w14:textId="77777777" w:rsidR="008B3F64" w:rsidRPr="008A5C25" w:rsidRDefault="008B3F64">
            <w:pPr>
              <w:rPr>
                <w:lang w:val="uk-UA"/>
              </w:rPr>
            </w:pPr>
          </w:p>
        </w:tc>
        <w:tc>
          <w:tcPr>
            <w:tcW w:w="1710" w:type="dxa"/>
          </w:tcPr>
          <w:p w14:paraId="18655A6D" w14:textId="77777777" w:rsidR="008B3F64" w:rsidRPr="008A5C25" w:rsidRDefault="008B3F64">
            <w:pPr>
              <w:rPr>
                <w:lang w:val="uk-UA"/>
              </w:rPr>
            </w:pPr>
          </w:p>
        </w:tc>
        <w:tc>
          <w:tcPr>
            <w:tcW w:w="2250" w:type="dxa"/>
          </w:tcPr>
          <w:p w14:paraId="034AD8AD" w14:textId="77777777" w:rsidR="008B3F64" w:rsidRPr="008A5C25" w:rsidRDefault="008B3F64">
            <w:pPr>
              <w:rPr>
                <w:lang w:val="uk-UA"/>
              </w:rPr>
            </w:pPr>
          </w:p>
        </w:tc>
        <w:tc>
          <w:tcPr>
            <w:tcW w:w="1350" w:type="dxa"/>
          </w:tcPr>
          <w:p w14:paraId="6967067D" w14:textId="77777777" w:rsidR="008B3F64" w:rsidRPr="008A5C25" w:rsidRDefault="008B3F64">
            <w:pPr>
              <w:rPr>
                <w:lang w:val="uk-UA"/>
              </w:rPr>
            </w:pPr>
          </w:p>
        </w:tc>
      </w:tr>
      <w:tr w:rsidR="008B3F64" w:rsidRPr="008A5C25" w14:paraId="1697C619" w14:textId="77777777" w:rsidTr="008B3F64">
        <w:tc>
          <w:tcPr>
            <w:tcW w:w="445" w:type="dxa"/>
          </w:tcPr>
          <w:p w14:paraId="74329210" w14:textId="77777777" w:rsidR="008B3F64" w:rsidRPr="008A5C25" w:rsidRDefault="008B3F64">
            <w:pPr>
              <w:rPr>
                <w:lang w:val="uk-UA"/>
              </w:rPr>
            </w:pPr>
            <w:r w:rsidRPr="008A5C25">
              <w:rPr>
                <w:lang w:val="uk-UA"/>
              </w:rPr>
              <w:t>2</w:t>
            </w:r>
          </w:p>
        </w:tc>
        <w:tc>
          <w:tcPr>
            <w:tcW w:w="4410" w:type="dxa"/>
          </w:tcPr>
          <w:p w14:paraId="531A7542" w14:textId="77777777" w:rsidR="008B3F64" w:rsidRPr="008A5C25" w:rsidRDefault="008B3F64">
            <w:pPr>
              <w:rPr>
                <w:lang w:val="uk-UA"/>
              </w:rPr>
            </w:pPr>
          </w:p>
          <w:p w14:paraId="39115226" w14:textId="77777777" w:rsidR="008B3F64" w:rsidRPr="008A5C25" w:rsidRDefault="008B3F64">
            <w:pPr>
              <w:rPr>
                <w:lang w:val="uk-UA"/>
              </w:rPr>
            </w:pPr>
          </w:p>
          <w:p w14:paraId="6889483B" w14:textId="77777777" w:rsidR="008B3F64" w:rsidRPr="008A5C25" w:rsidRDefault="008B3F64">
            <w:pPr>
              <w:rPr>
                <w:lang w:val="uk-UA"/>
              </w:rPr>
            </w:pPr>
          </w:p>
        </w:tc>
        <w:tc>
          <w:tcPr>
            <w:tcW w:w="1710" w:type="dxa"/>
          </w:tcPr>
          <w:p w14:paraId="75A4E3C2" w14:textId="77777777" w:rsidR="008B3F64" w:rsidRPr="008A5C25" w:rsidRDefault="008B3F64">
            <w:pPr>
              <w:rPr>
                <w:lang w:val="uk-UA"/>
              </w:rPr>
            </w:pPr>
          </w:p>
        </w:tc>
        <w:tc>
          <w:tcPr>
            <w:tcW w:w="2250" w:type="dxa"/>
          </w:tcPr>
          <w:p w14:paraId="51C291FF" w14:textId="77777777" w:rsidR="008B3F64" w:rsidRPr="008A5C25" w:rsidRDefault="008B3F64">
            <w:pPr>
              <w:rPr>
                <w:lang w:val="uk-UA"/>
              </w:rPr>
            </w:pPr>
          </w:p>
        </w:tc>
        <w:tc>
          <w:tcPr>
            <w:tcW w:w="1350" w:type="dxa"/>
          </w:tcPr>
          <w:p w14:paraId="3067BBAE" w14:textId="77777777" w:rsidR="008B3F64" w:rsidRPr="008A5C25" w:rsidRDefault="008B3F64">
            <w:pPr>
              <w:rPr>
                <w:lang w:val="uk-UA"/>
              </w:rPr>
            </w:pPr>
          </w:p>
        </w:tc>
      </w:tr>
      <w:tr w:rsidR="008B3F64" w:rsidRPr="008A5C25" w14:paraId="76691DD5" w14:textId="77777777" w:rsidTr="008B3F64">
        <w:tc>
          <w:tcPr>
            <w:tcW w:w="445" w:type="dxa"/>
          </w:tcPr>
          <w:p w14:paraId="57977649" w14:textId="77777777" w:rsidR="008B3F64" w:rsidRPr="008A5C25" w:rsidRDefault="008B3F64">
            <w:pPr>
              <w:rPr>
                <w:lang w:val="uk-UA"/>
              </w:rPr>
            </w:pPr>
            <w:r w:rsidRPr="008A5C25">
              <w:rPr>
                <w:lang w:val="uk-UA"/>
              </w:rPr>
              <w:t>3</w:t>
            </w:r>
          </w:p>
        </w:tc>
        <w:tc>
          <w:tcPr>
            <w:tcW w:w="4410" w:type="dxa"/>
          </w:tcPr>
          <w:p w14:paraId="68A1BA1D" w14:textId="77777777" w:rsidR="008B3F64" w:rsidRPr="008A5C25" w:rsidRDefault="008B3F64">
            <w:pPr>
              <w:rPr>
                <w:lang w:val="uk-UA"/>
              </w:rPr>
            </w:pPr>
          </w:p>
          <w:p w14:paraId="1F6DE472" w14:textId="77777777" w:rsidR="008B3F64" w:rsidRPr="008A5C25" w:rsidRDefault="008B3F64">
            <w:pPr>
              <w:rPr>
                <w:lang w:val="uk-UA"/>
              </w:rPr>
            </w:pPr>
          </w:p>
          <w:p w14:paraId="55E1B132" w14:textId="77777777" w:rsidR="008B3F64" w:rsidRPr="008A5C25" w:rsidRDefault="008B3F64">
            <w:pPr>
              <w:rPr>
                <w:lang w:val="uk-UA"/>
              </w:rPr>
            </w:pPr>
          </w:p>
        </w:tc>
        <w:tc>
          <w:tcPr>
            <w:tcW w:w="1710" w:type="dxa"/>
          </w:tcPr>
          <w:p w14:paraId="4E57A574" w14:textId="77777777" w:rsidR="008B3F64" w:rsidRPr="008A5C25" w:rsidRDefault="008B3F64">
            <w:pPr>
              <w:rPr>
                <w:lang w:val="uk-UA"/>
              </w:rPr>
            </w:pPr>
          </w:p>
        </w:tc>
        <w:tc>
          <w:tcPr>
            <w:tcW w:w="2250" w:type="dxa"/>
          </w:tcPr>
          <w:p w14:paraId="13732843" w14:textId="77777777" w:rsidR="008B3F64" w:rsidRPr="008A5C25" w:rsidRDefault="008B3F64">
            <w:pPr>
              <w:rPr>
                <w:lang w:val="uk-UA"/>
              </w:rPr>
            </w:pPr>
          </w:p>
        </w:tc>
        <w:tc>
          <w:tcPr>
            <w:tcW w:w="1350" w:type="dxa"/>
          </w:tcPr>
          <w:p w14:paraId="43DC5301" w14:textId="77777777" w:rsidR="008B3F64" w:rsidRPr="008A5C25" w:rsidRDefault="008B3F64">
            <w:pPr>
              <w:rPr>
                <w:lang w:val="uk-UA"/>
              </w:rPr>
            </w:pPr>
          </w:p>
        </w:tc>
      </w:tr>
      <w:tr w:rsidR="008B3F64" w:rsidRPr="008A5C25" w14:paraId="255927C2" w14:textId="77777777" w:rsidTr="008B3F64">
        <w:tc>
          <w:tcPr>
            <w:tcW w:w="445" w:type="dxa"/>
          </w:tcPr>
          <w:p w14:paraId="39AA77BB" w14:textId="77777777" w:rsidR="008B3F64" w:rsidRPr="008A5C25" w:rsidRDefault="008B3F64">
            <w:pPr>
              <w:rPr>
                <w:lang w:val="uk-UA"/>
              </w:rPr>
            </w:pPr>
            <w:r w:rsidRPr="008A5C25">
              <w:rPr>
                <w:lang w:val="uk-UA"/>
              </w:rPr>
              <w:t>4</w:t>
            </w:r>
          </w:p>
        </w:tc>
        <w:tc>
          <w:tcPr>
            <w:tcW w:w="4410" w:type="dxa"/>
          </w:tcPr>
          <w:p w14:paraId="5BC00471" w14:textId="77777777" w:rsidR="008B3F64" w:rsidRPr="008A5C25" w:rsidRDefault="008B3F64">
            <w:pPr>
              <w:rPr>
                <w:lang w:val="uk-UA"/>
              </w:rPr>
            </w:pPr>
          </w:p>
          <w:p w14:paraId="70775623" w14:textId="77777777" w:rsidR="008B3F64" w:rsidRPr="008A5C25" w:rsidRDefault="008B3F64">
            <w:pPr>
              <w:rPr>
                <w:lang w:val="uk-UA"/>
              </w:rPr>
            </w:pPr>
          </w:p>
          <w:p w14:paraId="2D307CEB" w14:textId="77777777" w:rsidR="008B3F64" w:rsidRPr="008A5C25" w:rsidRDefault="008B3F64">
            <w:pPr>
              <w:rPr>
                <w:lang w:val="uk-UA"/>
              </w:rPr>
            </w:pPr>
          </w:p>
        </w:tc>
        <w:tc>
          <w:tcPr>
            <w:tcW w:w="1710" w:type="dxa"/>
          </w:tcPr>
          <w:p w14:paraId="3835151E" w14:textId="77777777" w:rsidR="008B3F64" w:rsidRPr="008A5C25" w:rsidRDefault="008B3F64">
            <w:pPr>
              <w:rPr>
                <w:lang w:val="uk-UA"/>
              </w:rPr>
            </w:pPr>
          </w:p>
        </w:tc>
        <w:tc>
          <w:tcPr>
            <w:tcW w:w="2250" w:type="dxa"/>
          </w:tcPr>
          <w:p w14:paraId="67780041" w14:textId="77777777" w:rsidR="008B3F64" w:rsidRPr="008A5C25" w:rsidRDefault="008B3F64">
            <w:pPr>
              <w:rPr>
                <w:lang w:val="uk-UA"/>
              </w:rPr>
            </w:pPr>
          </w:p>
        </w:tc>
        <w:tc>
          <w:tcPr>
            <w:tcW w:w="1350" w:type="dxa"/>
          </w:tcPr>
          <w:p w14:paraId="01AEAE16" w14:textId="77777777" w:rsidR="008B3F64" w:rsidRPr="008A5C25" w:rsidRDefault="008B3F64">
            <w:pPr>
              <w:rPr>
                <w:lang w:val="uk-UA"/>
              </w:rPr>
            </w:pPr>
          </w:p>
        </w:tc>
      </w:tr>
      <w:tr w:rsidR="008B3F64" w:rsidRPr="008A5C25" w14:paraId="7E77AF2D" w14:textId="77777777" w:rsidTr="008B3F64">
        <w:tc>
          <w:tcPr>
            <w:tcW w:w="445" w:type="dxa"/>
          </w:tcPr>
          <w:p w14:paraId="685705EF" w14:textId="77777777" w:rsidR="008B3F64" w:rsidRPr="008A5C25" w:rsidRDefault="008B3F64">
            <w:pPr>
              <w:rPr>
                <w:lang w:val="uk-UA"/>
              </w:rPr>
            </w:pPr>
            <w:r w:rsidRPr="008A5C25">
              <w:rPr>
                <w:lang w:val="uk-UA"/>
              </w:rPr>
              <w:t>5</w:t>
            </w:r>
          </w:p>
        </w:tc>
        <w:tc>
          <w:tcPr>
            <w:tcW w:w="4410" w:type="dxa"/>
          </w:tcPr>
          <w:p w14:paraId="6D8B851A" w14:textId="77777777" w:rsidR="008B3F64" w:rsidRPr="008A5C25" w:rsidRDefault="008B3F64">
            <w:pPr>
              <w:rPr>
                <w:lang w:val="uk-UA"/>
              </w:rPr>
            </w:pPr>
          </w:p>
          <w:p w14:paraId="1C7E2A23" w14:textId="77777777" w:rsidR="008B3F64" w:rsidRPr="008A5C25" w:rsidRDefault="008B3F64">
            <w:pPr>
              <w:rPr>
                <w:lang w:val="uk-UA"/>
              </w:rPr>
            </w:pPr>
          </w:p>
          <w:p w14:paraId="2F234593" w14:textId="77777777" w:rsidR="008B3F64" w:rsidRPr="008A5C25" w:rsidRDefault="008B3F64">
            <w:pPr>
              <w:rPr>
                <w:lang w:val="uk-UA"/>
              </w:rPr>
            </w:pPr>
          </w:p>
        </w:tc>
        <w:tc>
          <w:tcPr>
            <w:tcW w:w="1710" w:type="dxa"/>
          </w:tcPr>
          <w:p w14:paraId="7730EF77" w14:textId="77777777" w:rsidR="008B3F64" w:rsidRPr="008A5C25" w:rsidRDefault="008B3F64">
            <w:pPr>
              <w:rPr>
                <w:lang w:val="uk-UA"/>
              </w:rPr>
            </w:pPr>
          </w:p>
        </w:tc>
        <w:tc>
          <w:tcPr>
            <w:tcW w:w="2250" w:type="dxa"/>
          </w:tcPr>
          <w:p w14:paraId="2B5FAAFB" w14:textId="77777777" w:rsidR="008B3F64" w:rsidRPr="008A5C25" w:rsidRDefault="008B3F64">
            <w:pPr>
              <w:rPr>
                <w:lang w:val="uk-UA"/>
              </w:rPr>
            </w:pPr>
          </w:p>
        </w:tc>
        <w:tc>
          <w:tcPr>
            <w:tcW w:w="1350" w:type="dxa"/>
          </w:tcPr>
          <w:p w14:paraId="102F37AD" w14:textId="77777777" w:rsidR="008B3F64" w:rsidRPr="008A5C25" w:rsidRDefault="008B3F64">
            <w:pPr>
              <w:rPr>
                <w:lang w:val="uk-UA"/>
              </w:rPr>
            </w:pPr>
          </w:p>
        </w:tc>
      </w:tr>
    </w:tbl>
    <w:p w14:paraId="50884E8D" w14:textId="77777777" w:rsidR="00EA77DB" w:rsidRPr="008A5C25" w:rsidRDefault="00EA77DB">
      <w:pPr>
        <w:rPr>
          <w:lang w:val="uk-UA"/>
        </w:rPr>
      </w:pPr>
    </w:p>
    <w:p w14:paraId="183A6525" w14:textId="3A22D6A4" w:rsidR="00DB6C4F" w:rsidRPr="008A5C25" w:rsidRDefault="00DB6C4F" w:rsidP="00DB6C4F">
      <w:pPr>
        <w:rPr>
          <w:lang w:val="uk-UA"/>
        </w:rPr>
      </w:pPr>
      <w:r w:rsidRPr="008A5C25">
        <w:rPr>
          <w:lang w:val="uk-UA"/>
        </w:rPr>
        <w:t xml:space="preserve">Наступний розділ присвячений </w:t>
      </w:r>
      <w:r w:rsidR="004B6F18">
        <w:rPr>
          <w:lang w:val="uk-UA"/>
        </w:rPr>
        <w:t>досвіду організації</w:t>
      </w:r>
      <w:r w:rsidRPr="008A5C25">
        <w:rPr>
          <w:lang w:val="uk-UA"/>
        </w:rPr>
        <w:t xml:space="preserve"> у сфері децентралізації та вашому баченню реформ з децентралізації.  Відповідайте на питання коротко (не більш ніж на півсторінки) та поділіться своїми думками щодо реформи та підходами до її реалізації у своєму регіоні.</w:t>
      </w:r>
    </w:p>
    <w:tbl>
      <w:tblPr>
        <w:tblStyle w:val="TableGrid"/>
        <w:tblW w:w="0" w:type="auto"/>
        <w:tblInd w:w="85" w:type="dxa"/>
        <w:tblLook w:val="04A0" w:firstRow="1" w:lastRow="0" w:firstColumn="1" w:lastColumn="0" w:noHBand="0" w:noVBand="1"/>
      </w:tblPr>
      <w:tblGrid>
        <w:gridCol w:w="678"/>
        <w:gridCol w:w="9537"/>
      </w:tblGrid>
      <w:tr w:rsidR="00DB6C4F" w:rsidRPr="00A85DE5" w14:paraId="62B94741" w14:textId="77777777" w:rsidTr="004B6F18">
        <w:tc>
          <w:tcPr>
            <w:tcW w:w="678" w:type="dxa"/>
          </w:tcPr>
          <w:p w14:paraId="134701D4" w14:textId="77777777" w:rsidR="00DB6C4F" w:rsidRPr="008A5C25" w:rsidRDefault="00B535A3" w:rsidP="004B6F18">
            <w:pPr>
              <w:rPr>
                <w:rFonts w:ascii="Calibri" w:eastAsia="Times New Roman" w:hAnsi="Calibri" w:cs="Times New Roman"/>
                <w:b/>
                <w:sz w:val="36"/>
                <w:szCs w:val="36"/>
                <w:lang w:val="uk-UA"/>
              </w:rPr>
            </w:pPr>
            <w:r w:rsidRPr="008A5C25">
              <w:rPr>
                <w:rFonts w:ascii="Calibri" w:eastAsia="Times New Roman" w:hAnsi="Calibri" w:cs="Times New Roman"/>
                <w:b/>
                <w:bCs/>
                <w:sz w:val="36"/>
                <w:szCs w:val="36"/>
                <w:lang w:val="uk-UA"/>
              </w:rPr>
              <w:lastRenderedPageBreak/>
              <w:t>16.</w:t>
            </w:r>
          </w:p>
        </w:tc>
        <w:tc>
          <w:tcPr>
            <w:tcW w:w="9537" w:type="dxa"/>
          </w:tcPr>
          <w:p w14:paraId="261DDD23" w14:textId="77777777" w:rsidR="00DB6C4F" w:rsidRPr="008A5C25" w:rsidRDefault="00DB6C4F" w:rsidP="00B535A3">
            <w:pPr>
              <w:rPr>
                <w:rFonts w:ascii="Calibri" w:eastAsia="Times New Roman" w:hAnsi="Calibri" w:cs="Times New Roman"/>
                <w:b/>
                <w:sz w:val="24"/>
                <w:lang w:val="uk-UA"/>
              </w:rPr>
            </w:pPr>
            <w:r w:rsidRPr="008A5C25">
              <w:rPr>
                <w:b/>
                <w:bCs/>
                <w:lang w:val="uk-UA"/>
              </w:rPr>
              <w:t xml:space="preserve">Досвід у сфері децентралізації. Ви маєте досвід у сфері децентралізації та управління фінансами й бюджетного планування? </w:t>
            </w:r>
            <w:r w:rsidRPr="008A5C25">
              <w:rPr>
                <w:lang w:val="uk-UA"/>
              </w:rPr>
              <w:t>Опишіть, якого роду діяльність ви здійснювали, й наведіть список територіальних громад, із якими ви працювали.</w:t>
            </w:r>
          </w:p>
        </w:tc>
      </w:tr>
      <w:tr w:rsidR="00DB6C4F" w:rsidRPr="00A85DE5" w14:paraId="49C7CD93" w14:textId="77777777" w:rsidTr="004B6F18">
        <w:trPr>
          <w:trHeight w:val="2550"/>
        </w:trPr>
        <w:tc>
          <w:tcPr>
            <w:tcW w:w="10215" w:type="dxa"/>
            <w:gridSpan w:val="2"/>
          </w:tcPr>
          <w:p w14:paraId="78EF63A6" w14:textId="77777777" w:rsidR="00DB6C4F" w:rsidRPr="008A5C25" w:rsidRDefault="00DB6C4F" w:rsidP="004B6F18">
            <w:pPr>
              <w:rPr>
                <w:lang w:val="uk-UA"/>
              </w:rPr>
            </w:pPr>
          </w:p>
          <w:p w14:paraId="12CECBBF" w14:textId="77777777" w:rsidR="00DB6C4F" w:rsidRPr="008A5C25" w:rsidRDefault="00DB6C4F" w:rsidP="004B6F18">
            <w:pPr>
              <w:rPr>
                <w:lang w:val="uk-UA"/>
              </w:rPr>
            </w:pPr>
          </w:p>
          <w:p w14:paraId="226B1C5B" w14:textId="77777777" w:rsidR="00DB6C4F" w:rsidRPr="008A5C25" w:rsidRDefault="00DB6C4F" w:rsidP="004B6F18">
            <w:pPr>
              <w:pStyle w:val="CommentText"/>
              <w:rPr>
                <w:lang w:val="uk-UA"/>
              </w:rPr>
            </w:pPr>
          </w:p>
          <w:p w14:paraId="022B8ADB" w14:textId="77777777" w:rsidR="00DB6C4F" w:rsidRPr="008A5C25" w:rsidRDefault="00DB6C4F" w:rsidP="004B6F18">
            <w:pPr>
              <w:pStyle w:val="CommentText"/>
              <w:rPr>
                <w:lang w:val="uk-UA"/>
              </w:rPr>
            </w:pPr>
          </w:p>
          <w:p w14:paraId="5B7AA516" w14:textId="77777777" w:rsidR="00DB6C4F" w:rsidRPr="008A5C25" w:rsidRDefault="00DB6C4F" w:rsidP="004B6F18">
            <w:pPr>
              <w:pStyle w:val="CommentText"/>
              <w:rPr>
                <w:lang w:val="uk-UA"/>
              </w:rPr>
            </w:pPr>
          </w:p>
          <w:p w14:paraId="0B1C194F" w14:textId="77777777" w:rsidR="00DB6C4F" w:rsidRPr="008A5C25" w:rsidRDefault="00DB6C4F" w:rsidP="004B6F18">
            <w:pPr>
              <w:pStyle w:val="CommentText"/>
              <w:rPr>
                <w:lang w:val="uk-UA"/>
              </w:rPr>
            </w:pPr>
          </w:p>
          <w:p w14:paraId="5003ADC9" w14:textId="77777777" w:rsidR="00DB6C4F" w:rsidRPr="008A5C25" w:rsidRDefault="00DB6C4F" w:rsidP="004B6F18">
            <w:pPr>
              <w:pStyle w:val="CommentText"/>
              <w:rPr>
                <w:lang w:val="uk-UA"/>
              </w:rPr>
            </w:pPr>
          </w:p>
          <w:p w14:paraId="382ED9CD" w14:textId="77777777" w:rsidR="00DB6C4F" w:rsidRPr="008A5C25" w:rsidRDefault="00DB6C4F" w:rsidP="004B6F18">
            <w:pPr>
              <w:pStyle w:val="CommentText"/>
              <w:rPr>
                <w:lang w:val="uk-UA"/>
              </w:rPr>
            </w:pPr>
          </w:p>
          <w:p w14:paraId="786668E2" w14:textId="77777777" w:rsidR="00DB6C4F" w:rsidRPr="008A5C25" w:rsidRDefault="00DB6C4F" w:rsidP="004B6F18">
            <w:pPr>
              <w:pStyle w:val="CommentText"/>
              <w:rPr>
                <w:lang w:val="uk-UA"/>
              </w:rPr>
            </w:pPr>
          </w:p>
          <w:p w14:paraId="0BD29706" w14:textId="77777777" w:rsidR="00DB6C4F" w:rsidRPr="008A5C25" w:rsidRDefault="00DB6C4F" w:rsidP="004B6F18">
            <w:pPr>
              <w:pStyle w:val="CommentText"/>
              <w:rPr>
                <w:lang w:val="uk-UA"/>
              </w:rPr>
            </w:pPr>
          </w:p>
          <w:p w14:paraId="28F86A78" w14:textId="77777777" w:rsidR="00DB6C4F" w:rsidRPr="008A5C25" w:rsidRDefault="00DB6C4F" w:rsidP="004B6F18">
            <w:pPr>
              <w:pStyle w:val="CommentText"/>
              <w:rPr>
                <w:lang w:val="uk-UA"/>
              </w:rPr>
            </w:pPr>
          </w:p>
          <w:p w14:paraId="5D19344A" w14:textId="77777777" w:rsidR="00DB6C4F" w:rsidRPr="008A5C25" w:rsidRDefault="00DB6C4F" w:rsidP="004B6F18">
            <w:pPr>
              <w:pStyle w:val="CommentText"/>
              <w:rPr>
                <w:lang w:val="uk-UA"/>
              </w:rPr>
            </w:pPr>
          </w:p>
          <w:p w14:paraId="2AF7EBA7" w14:textId="77777777" w:rsidR="00DB6C4F" w:rsidRPr="008A5C25" w:rsidRDefault="00DB6C4F" w:rsidP="004B6F18">
            <w:pPr>
              <w:pStyle w:val="CommentText"/>
              <w:rPr>
                <w:lang w:val="uk-UA"/>
              </w:rPr>
            </w:pPr>
          </w:p>
          <w:p w14:paraId="0418274F" w14:textId="77777777" w:rsidR="00DB6C4F" w:rsidRPr="008A5C25" w:rsidRDefault="00DB6C4F" w:rsidP="004B6F18">
            <w:pPr>
              <w:pStyle w:val="CommentText"/>
              <w:rPr>
                <w:lang w:val="uk-UA"/>
              </w:rPr>
            </w:pPr>
          </w:p>
          <w:p w14:paraId="2DA8B9AC" w14:textId="77777777" w:rsidR="00DB6C4F" w:rsidRPr="008A5C25" w:rsidRDefault="00DB6C4F" w:rsidP="004B6F18">
            <w:pPr>
              <w:pStyle w:val="CommentText"/>
              <w:rPr>
                <w:lang w:val="uk-UA"/>
              </w:rPr>
            </w:pPr>
          </w:p>
          <w:p w14:paraId="3CE7C943" w14:textId="77777777" w:rsidR="00DB6C4F" w:rsidRPr="008A5C25" w:rsidRDefault="00DB6C4F" w:rsidP="004B6F18">
            <w:pPr>
              <w:pStyle w:val="CommentText"/>
              <w:rPr>
                <w:lang w:val="uk-UA"/>
              </w:rPr>
            </w:pPr>
          </w:p>
          <w:p w14:paraId="2320D7A6" w14:textId="77777777" w:rsidR="00DB6C4F" w:rsidRPr="008A5C25" w:rsidRDefault="00DB6C4F" w:rsidP="004B6F18">
            <w:pPr>
              <w:pStyle w:val="CommentText"/>
              <w:rPr>
                <w:lang w:val="uk-UA"/>
              </w:rPr>
            </w:pPr>
          </w:p>
          <w:p w14:paraId="3DFDB9A5" w14:textId="77777777" w:rsidR="00DB6C4F" w:rsidRPr="008A5C25" w:rsidRDefault="00DB6C4F" w:rsidP="004B6F18">
            <w:pPr>
              <w:pStyle w:val="CommentText"/>
              <w:rPr>
                <w:lang w:val="uk-UA"/>
              </w:rPr>
            </w:pPr>
          </w:p>
        </w:tc>
      </w:tr>
    </w:tbl>
    <w:p w14:paraId="11266A0E" w14:textId="77777777" w:rsidR="00DB6C4F" w:rsidRPr="008A5C25" w:rsidRDefault="00DB6C4F" w:rsidP="00DB6C4F">
      <w:pPr>
        <w:rPr>
          <w:lang w:val="uk-UA"/>
        </w:rPr>
      </w:pPr>
    </w:p>
    <w:tbl>
      <w:tblPr>
        <w:tblStyle w:val="TableGrid"/>
        <w:tblW w:w="10440" w:type="dxa"/>
        <w:tblInd w:w="-5" w:type="dxa"/>
        <w:tblLook w:val="04A0" w:firstRow="1" w:lastRow="0" w:firstColumn="1" w:lastColumn="0" w:noHBand="0" w:noVBand="1"/>
      </w:tblPr>
      <w:tblGrid>
        <w:gridCol w:w="678"/>
        <w:gridCol w:w="9762"/>
      </w:tblGrid>
      <w:tr w:rsidR="00DB6C4F" w:rsidRPr="008A5C25" w14:paraId="236D8999" w14:textId="77777777" w:rsidTr="00455056">
        <w:tc>
          <w:tcPr>
            <w:tcW w:w="678" w:type="dxa"/>
          </w:tcPr>
          <w:p w14:paraId="09BF52E9" w14:textId="77777777" w:rsidR="00DB6C4F" w:rsidRPr="008A5C25" w:rsidRDefault="00B535A3" w:rsidP="004B6F18">
            <w:pPr>
              <w:rPr>
                <w:rFonts w:ascii="Calibri" w:eastAsia="Times New Roman" w:hAnsi="Calibri" w:cs="Times New Roman"/>
                <w:b/>
                <w:sz w:val="36"/>
                <w:szCs w:val="36"/>
                <w:lang w:val="uk-UA"/>
              </w:rPr>
            </w:pPr>
            <w:r w:rsidRPr="008A5C25">
              <w:rPr>
                <w:rFonts w:ascii="Calibri" w:eastAsia="Times New Roman" w:hAnsi="Calibri" w:cs="Times New Roman"/>
                <w:b/>
                <w:bCs/>
                <w:sz w:val="36"/>
                <w:szCs w:val="36"/>
                <w:lang w:val="uk-UA"/>
              </w:rPr>
              <w:t>17.</w:t>
            </w:r>
          </w:p>
        </w:tc>
        <w:tc>
          <w:tcPr>
            <w:tcW w:w="9762" w:type="dxa"/>
          </w:tcPr>
          <w:p w14:paraId="0BDC747D" w14:textId="77777777" w:rsidR="00DB6C4F" w:rsidRPr="008A5C25" w:rsidRDefault="00DB6C4F" w:rsidP="00B535A3">
            <w:pPr>
              <w:rPr>
                <w:lang w:val="uk-UA"/>
              </w:rPr>
            </w:pPr>
            <w:r w:rsidRPr="008A5C25">
              <w:rPr>
                <w:b/>
                <w:bCs/>
                <w:lang w:val="uk-UA"/>
              </w:rPr>
              <w:t xml:space="preserve">Перспективи децентралізації.  </w:t>
            </w:r>
            <w:r w:rsidRPr="008A5C25">
              <w:rPr>
                <w:b/>
                <w:bCs/>
                <w:i/>
                <w:iCs/>
                <w:lang w:val="uk-UA"/>
              </w:rPr>
              <w:t xml:space="preserve">Яким є ваше бачення децентралізації та її впливу на управління фінансами й бюджетне планування на місцевому рівні? Якими є основні проблеми реформування у сфері управління фінансами та бюджетного планування?  Які пріоритетні завдання можуть бути вирішені?  У який спосіб, на вашу думку, можна вдосконалити управління фінансами та бюджетне планування в органах місцевого самоврядування? </w:t>
            </w:r>
            <w:r w:rsidRPr="008A5C25">
              <w:rPr>
                <w:i/>
                <w:iCs/>
                <w:lang w:val="uk-UA"/>
              </w:rPr>
              <w:t>Наведіть не більш ніж три приклади.</w:t>
            </w:r>
          </w:p>
        </w:tc>
      </w:tr>
      <w:tr w:rsidR="00DB6C4F" w:rsidRPr="008A5C25" w14:paraId="4D8FDF32" w14:textId="77777777" w:rsidTr="00455056">
        <w:trPr>
          <w:trHeight w:val="2550"/>
        </w:trPr>
        <w:tc>
          <w:tcPr>
            <w:tcW w:w="10440" w:type="dxa"/>
            <w:gridSpan w:val="2"/>
          </w:tcPr>
          <w:p w14:paraId="3C44702C" w14:textId="77777777" w:rsidR="00DB6C4F" w:rsidRPr="008A5C25" w:rsidRDefault="00DB6C4F" w:rsidP="004B6F18">
            <w:pPr>
              <w:rPr>
                <w:lang w:val="uk-UA"/>
              </w:rPr>
            </w:pPr>
          </w:p>
          <w:p w14:paraId="28902DAA" w14:textId="77777777" w:rsidR="00DB6C4F" w:rsidRPr="008A5C25" w:rsidRDefault="00DB6C4F" w:rsidP="004B6F18">
            <w:pPr>
              <w:rPr>
                <w:lang w:val="uk-UA"/>
              </w:rPr>
            </w:pPr>
          </w:p>
          <w:p w14:paraId="3E3498E4" w14:textId="77777777" w:rsidR="00DB6C4F" w:rsidRPr="008A5C25" w:rsidRDefault="00DB6C4F" w:rsidP="004B6F18">
            <w:pPr>
              <w:rPr>
                <w:lang w:val="uk-UA"/>
              </w:rPr>
            </w:pPr>
          </w:p>
          <w:p w14:paraId="02DA3D45" w14:textId="77777777" w:rsidR="00DB6C4F" w:rsidRPr="008A5C25" w:rsidRDefault="00DB6C4F" w:rsidP="004B6F18">
            <w:pPr>
              <w:rPr>
                <w:lang w:val="uk-UA"/>
              </w:rPr>
            </w:pPr>
          </w:p>
          <w:p w14:paraId="096D3CC3" w14:textId="77777777" w:rsidR="00DB6C4F" w:rsidRPr="008A5C25" w:rsidRDefault="00DB6C4F" w:rsidP="004B6F18">
            <w:pPr>
              <w:rPr>
                <w:lang w:val="uk-UA"/>
              </w:rPr>
            </w:pPr>
          </w:p>
          <w:p w14:paraId="3EC0BD43" w14:textId="77777777" w:rsidR="00DB6C4F" w:rsidRPr="008A5C25" w:rsidRDefault="00DB6C4F" w:rsidP="004B6F18">
            <w:pPr>
              <w:rPr>
                <w:lang w:val="uk-UA"/>
              </w:rPr>
            </w:pPr>
          </w:p>
          <w:p w14:paraId="03299B8F" w14:textId="77777777" w:rsidR="00DB6C4F" w:rsidRPr="008A5C25" w:rsidRDefault="00DB6C4F" w:rsidP="004B6F18">
            <w:pPr>
              <w:rPr>
                <w:lang w:val="uk-UA"/>
              </w:rPr>
            </w:pPr>
          </w:p>
          <w:p w14:paraId="6E417A8A" w14:textId="77777777" w:rsidR="00DB6C4F" w:rsidRPr="008A5C25" w:rsidRDefault="00DB6C4F" w:rsidP="004B6F18">
            <w:pPr>
              <w:rPr>
                <w:lang w:val="uk-UA"/>
              </w:rPr>
            </w:pPr>
          </w:p>
          <w:p w14:paraId="6106E5D0" w14:textId="77777777" w:rsidR="00DB6C4F" w:rsidRPr="008A5C25" w:rsidRDefault="00DB6C4F" w:rsidP="004B6F18">
            <w:pPr>
              <w:rPr>
                <w:lang w:val="uk-UA"/>
              </w:rPr>
            </w:pPr>
          </w:p>
          <w:p w14:paraId="60AB39B2" w14:textId="77777777" w:rsidR="00DB6C4F" w:rsidRPr="008A5C25" w:rsidRDefault="00DB6C4F" w:rsidP="004B6F18">
            <w:pPr>
              <w:rPr>
                <w:lang w:val="uk-UA"/>
              </w:rPr>
            </w:pPr>
          </w:p>
          <w:p w14:paraId="23D15967" w14:textId="77777777" w:rsidR="00DB6C4F" w:rsidRPr="008A5C25" w:rsidRDefault="00DB6C4F" w:rsidP="004B6F18">
            <w:pPr>
              <w:rPr>
                <w:lang w:val="uk-UA"/>
              </w:rPr>
            </w:pPr>
          </w:p>
          <w:p w14:paraId="315F81EF" w14:textId="77777777" w:rsidR="00DB6C4F" w:rsidRPr="008A5C25" w:rsidRDefault="00DB6C4F" w:rsidP="004B6F18">
            <w:pPr>
              <w:rPr>
                <w:lang w:val="uk-UA"/>
              </w:rPr>
            </w:pPr>
          </w:p>
          <w:p w14:paraId="38088C89" w14:textId="77777777" w:rsidR="00DB6C4F" w:rsidRPr="008A5C25" w:rsidRDefault="00DB6C4F" w:rsidP="004B6F18">
            <w:pPr>
              <w:rPr>
                <w:lang w:val="uk-UA"/>
              </w:rPr>
            </w:pPr>
          </w:p>
          <w:p w14:paraId="3B042E06" w14:textId="77777777" w:rsidR="00DB6C4F" w:rsidRPr="008A5C25" w:rsidRDefault="00DB6C4F" w:rsidP="004B6F18">
            <w:pPr>
              <w:rPr>
                <w:lang w:val="uk-UA"/>
              </w:rPr>
            </w:pPr>
          </w:p>
          <w:p w14:paraId="2A66763F" w14:textId="77777777" w:rsidR="00DB6C4F" w:rsidRPr="008A5C25" w:rsidRDefault="00DB6C4F" w:rsidP="004B6F18">
            <w:pPr>
              <w:rPr>
                <w:lang w:val="uk-UA"/>
              </w:rPr>
            </w:pPr>
          </w:p>
          <w:p w14:paraId="37D30F1A" w14:textId="77777777" w:rsidR="00DB6C4F" w:rsidRPr="008A5C25" w:rsidRDefault="00DB6C4F" w:rsidP="004B6F18">
            <w:pPr>
              <w:rPr>
                <w:lang w:val="uk-UA"/>
              </w:rPr>
            </w:pPr>
          </w:p>
          <w:p w14:paraId="36F72579" w14:textId="77777777" w:rsidR="00DB6C4F" w:rsidRPr="008A5C25" w:rsidRDefault="00DB6C4F" w:rsidP="004B6F18">
            <w:pPr>
              <w:rPr>
                <w:lang w:val="uk-UA"/>
              </w:rPr>
            </w:pPr>
          </w:p>
          <w:p w14:paraId="4265624E" w14:textId="77777777" w:rsidR="00DB6C4F" w:rsidRPr="008A5C25" w:rsidRDefault="00DB6C4F" w:rsidP="004B6F18">
            <w:pPr>
              <w:rPr>
                <w:lang w:val="uk-UA"/>
              </w:rPr>
            </w:pPr>
          </w:p>
          <w:p w14:paraId="467931E3" w14:textId="77777777" w:rsidR="00DB6C4F" w:rsidRPr="008A5C25" w:rsidRDefault="00DB6C4F" w:rsidP="004B6F18">
            <w:pPr>
              <w:rPr>
                <w:lang w:val="uk-UA"/>
              </w:rPr>
            </w:pPr>
          </w:p>
          <w:p w14:paraId="327BAC5B" w14:textId="77777777" w:rsidR="00DB6C4F" w:rsidRPr="008A5C25" w:rsidRDefault="00DB6C4F" w:rsidP="004B6F18">
            <w:pPr>
              <w:pStyle w:val="CommentText"/>
              <w:rPr>
                <w:lang w:val="uk-UA"/>
              </w:rPr>
            </w:pPr>
          </w:p>
        </w:tc>
      </w:tr>
    </w:tbl>
    <w:p w14:paraId="23726D96" w14:textId="77777777" w:rsidR="00DB6C4F" w:rsidRPr="008A5C25" w:rsidRDefault="00DB6C4F">
      <w:pPr>
        <w:rPr>
          <w:lang w:val="uk-UA"/>
        </w:rPr>
      </w:pPr>
    </w:p>
    <w:p w14:paraId="77E2E6F6" w14:textId="77777777" w:rsidR="00151DF4" w:rsidRPr="008A5C25" w:rsidRDefault="00151DF4" w:rsidP="00B535A3">
      <w:pPr>
        <w:pStyle w:val="ListParagraph"/>
        <w:numPr>
          <w:ilvl w:val="0"/>
          <w:numId w:val="24"/>
        </w:numPr>
        <w:rPr>
          <w:rFonts w:eastAsia="Times New Roman" w:cs="Times New Roman"/>
          <w:lang w:val="uk-UA"/>
        </w:rPr>
      </w:pPr>
      <w:r w:rsidRPr="008A5C25">
        <w:rPr>
          <w:b/>
          <w:bCs/>
          <w:lang w:val="uk-UA"/>
        </w:rPr>
        <w:lastRenderedPageBreak/>
        <w:t xml:space="preserve">Пропоновані напрямки діяльності. Опишіть свою методологію проведення оцінки управління фінансами. З чого ви б почали? Яким чином ви б збирали дані? Яким чином ви б аналізували дані? У який спосіб ви готували та представляли результати роботи? </w:t>
      </w:r>
      <w:r w:rsidRPr="008A5C25">
        <w:rPr>
          <w:lang w:val="uk-UA"/>
        </w:rPr>
        <w:t>Наведіть також оцінки обсягу необхідних для здійснення пропонованої діяльності зовнішніх і внутрішніх ресурсів, а також строки (тривалість).</w:t>
      </w:r>
      <w:r w:rsidRPr="008A5C25">
        <w:rPr>
          <w:b/>
          <w:bCs/>
          <w:lang w:val="uk-UA"/>
        </w:rPr>
        <w:t xml:space="preserve">  </w:t>
      </w:r>
      <w:r w:rsidRPr="008A5C25">
        <w:rPr>
          <w:lang w:val="uk-UA"/>
        </w:rPr>
        <w:t>Якщо необхідно, додайте рядки. Детальний бюджет подається як окремий документ.  Заповніть його з урахуванням пропонованих у цьому розділі напрямків діяльності.  Остаточний бюджет буде обговорено з програмою «ДОБРЕ» та затверджено до підписання угоди про надання гранту.</w:t>
      </w:r>
    </w:p>
    <w:p w14:paraId="56C3528B" w14:textId="77777777" w:rsidR="00B535A3" w:rsidRPr="008A5C25" w:rsidRDefault="00B535A3" w:rsidP="00B535A3">
      <w:pPr>
        <w:pStyle w:val="ListParagraph"/>
        <w:rPr>
          <w:b/>
          <w:lang w:val="uk-UA"/>
        </w:rPr>
      </w:pPr>
    </w:p>
    <w:tbl>
      <w:tblPr>
        <w:tblStyle w:val="TableGrid"/>
        <w:tblW w:w="10440" w:type="dxa"/>
        <w:tblInd w:w="-5" w:type="dxa"/>
        <w:tblLook w:val="04A0" w:firstRow="1" w:lastRow="0" w:firstColumn="1" w:lastColumn="0" w:noHBand="0" w:noVBand="1"/>
      </w:tblPr>
      <w:tblGrid>
        <w:gridCol w:w="10440"/>
      </w:tblGrid>
      <w:tr w:rsidR="00B535A3" w:rsidRPr="00A85DE5" w14:paraId="7AB35A39" w14:textId="77777777" w:rsidTr="00EB075D">
        <w:trPr>
          <w:trHeight w:val="1250"/>
        </w:trPr>
        <w:tc>
          <w:tcPr>
            <w:tcW w:w="10440" w:type="dxa"/>
          </w:tcPr>
          <w:p w14:paraId="1E427CFC" w14:textId="77777777" w:rsidR="00B535A3" w:rsidRPr="008A5C25" w:rsidRDefault="00B535A3" w:rsidP="004B6F18">
            <w:pPr>
              <w:rPr>
                <w:lang w:val="uk-UA"/>
              </w:rPr>
            </w:pPr>
          </w:p>
          <w:p w14:paraId="77C184E5" w14:textId="77777777" w:rsidR="00B535A3" w:rsidRPr="008A5C25" w:rsidRDefault="00B535A3" w:rsidP="004B6F18">
            <w:pPr>
              <w:rPr>
                <w:lang w:val="uk-UA"/>
              </w:rPr>
            </w:pPr>
          </w:p>
          <w:p w14:paraId="56142B9E" w14:textId="77777777" w:rsidR="00B535A3" w:rsidRPr="008A5C25" w:rsidRDefault="00B535A3" w:rsidP="004B6F18">
            <w:pPr>
              <w:rPr>
                <w:lang w:val="uk-UA"/>
              </w:rPr>
            </w:pPr>
          </w:p>
          <w:p w14:paraId="5EDA31ED" w14:textId="77777777" w:rsidR="00B535A3" w:rsidRPr="008A5C25" w:rsidRDefault="00B535A3" w:rsidP="004B6F18">
            <w:pPr>
              <w:rPr>
                <w:lang w:val="uk-UA"/>
              </w:rPr>
            </w:pPr>
          </w:p>
          <w:p w14:paraId="73BA2FA8" w14:textId="77777777" w:rsidR="00B535A3" w:rsidRPr="008A5C25" w:rsidRDefault="00B535A3" w:rsidP="004B6F18">
            <w:pPr>
              <w:rPr>
                <w:lang w:val="uk-UA"/>
              </w:rPr>
            </w:pPr>
          </w:p>
          <w:p w14:paraId="48C322B6" w14:textId="77777777" w:rsidR="00B535A3" w:rsidRPr="008A5C25" w:rsidRDefault="00B535A3" w:rsidP="004B6F18">
            <w:pPr>
              <w:rPr>
                <w:lang w:val="uk-UA"/>
              </w:rPr>
            </w:pPr>
          </w:p>
          <w:p w14:paraId="01178281" w14:textId="77777777" w:rsidR="00B535A3" w:rsidRPr="008A5C25" w:rsidRDefault="00B535A3" w:rsidP="004B6F18">
            <w:pPr>
              <w:rPr>
                <w:lang w:val="uk-UA"/>
              </w:rPr>
            </w:pPr>
          </w:p>
          <w:p w14:paraId="7DF62EEE" w14:textId="77777777" w:rsidR="00B535A3" w:rsidRPr="008A5C25" w:rsidRDefault="00B535A3" w:rsidP="004B6F18">
            <w:pPr>
              <w:rPr>
                <w:lang w:val="uk-UA"/>
              </w:rPr>
            </w:pPr>
          </w:p>
          <w:p w14:paraId="687356C6" w14:textId="77777777" w:rsidR="00B535A3" w:rsidRPr="008A5C25" w:rsidRDefault="00B535A3" w:rsidP="004B6F18">
            <w:pPr>
              <w:rPr>
                <w:lang w:val="uk-UA"/>
              </w:rPr>
            </w:pPr>
          </w:p>
          <w:p w14:paraId="2BD4C81E" w14:textId="77777777" w:rsidR="00B535A3" w:rsidRPr="008A5C25" w:rsidRDefault="00B535A3" w:rsidP="004B6F18">
            <w:pPr>
              <w:rPr>
                <w:lang w:val="uk-UA"/>
              </w:rPr>
            </w:pPr>
          </w:p>
          <w:p w14:paraId="1D0DE6BD" w14:textId="77777777" w:rsidR="00B535A3" w:rsidRPr="008A5C25" w:rsidRDefault="00B535A3" w:rsidP="004B6F18">
            <w:pPr>
              <w:rPr>
                <w:lang w:val="uk-UA"/>
              </w:rPr>
            </w:pPr>
          </w:p>
          <w:p w14:paraId="3959B135" w14:textId="77777777" w:rsidR="00B535A3" w:rsidRPr="008A5C25" w:rsidRDefault="00B535A3" w:rsidP="004B6F18">
            <w:pPr>
              <w:rPr>
                <w:lang w:val="uk-UA"/>
              </w:rPr>
            </w:pPr>
          </w:p>
          <w:p w14:paraId="40F02235" w14:textId="77777777" w:rsidR="00B535A3" w:rsidRPr="008A5C25" w:rsidRDefault="00B535A3" w:rsidP="004B6F18">
            <w:pPr>
              <w:rPr>
                <w:lang w:val="uk-UA"/>
              </w:rPr>
            </w:pPr>
          </w:p>
          <w:p w14:paraId="575D30EE" w14:textId="77777777" w:rsidR="00B535A3" w:rsidRPr="008A5C25" w:rsidRDefault="00B535A3" w:rsidP="004B6F18">
            <w:pPr>
              <w:rPr>
                <w:lang w:val="uk-UA"/>
              </w:rPr>
            </w:pPr>
          </w:p>
          <w:p w14:paraId="2D2B06F5" w14:textId="77777777" w:rsidR="00B535A3" w:rsidRPr="008A5C25" w:rsidRDefault="00B535A3" w:rsidP="004B6F18">
            <w:pPr>
              <w:rPr>
                <w:lang w:val="uk-UA"/>
              </w:rPr>
            </w:pPr>
          </w:p>
          <w:p w14:paraId="66B6BF71" w14:textId="77777777" w:rsidR="00B535A3" w:rsidRPr="008A5C25" w:rsidRDefault="00B535A3" w:rsidP="004B6F18">
            <w:pPr>
              <w:rPr>
                <w:lang w:val="uk-UA"/>
              </w:rPr>
            </w:pPr>
          </w:p>
          <w:p w14:paraId="0BDB351C" w14:textId="77777777" w:rsidR="00B535A3" w:rsidRPr="008A5C25" w:rsidRDefault="00B535A3" w:rsidP="004B6F18">
            <w:pPr>
              <w:rPr>
                <w:lang w:val="uk-UA"/>
              </w:rPr>
            </w:pPr>
          </w:p>
          <w:p w14:paraId="73912B97" w14:textId="77777777" w:rsidR="00B535A3" w:rsidRPr="008A5C25" w:rsidRDefault="00B535A3" w:rsidP="004B6F18">
            <w:pPr>
              <w:rPr>
                <w:lang w:val="uk-UA"/>
              </w:rPr>
            </w:pPr>
          </w:p>
          <w:p w14:paraId="23423771" w14:textId="77777777" w:rsidR="00B535A3" w:rsidRPr="008A5C25" w:rsidRDefault="00B535A3" w:rsidP="004B6F18">
            <w:pPr>
              <w:rPr>
                <w:lang w:val="uk-UA"/>
              </w:rPr>
            </w:pPr>
          </w:p>
          <w:p w14:paraId="3E55BFFE" w14:textId="77777777" w:rsidR="00B535A3" w:rsidRPr="008A5C25" w:rsidRDefault="00B535A3" w:rsidP="004B6F18">
            <w:pPr>
              <w:pStyle w:val="CommentText"/>
              <w:rPr>
                <w:lang w:val="uk-UA"/>
              </w:rPr>
            </w:pPr>
          </w:p>
        </w:tc>
      </w:tr>
    </w:tbl>
    <w:p w14:paraId="4D992C93" w14:textId="77777777" w:rsidR="00B535A3" w:rsidRPr="008A5C25" w:rsidRDefault="00B535A3" w:rsidP="00B535A3">
      <w:pPr>
        <w:pStyle w:val="ListParagraph"/>
        <w:rPr>
          <w:rFonts w:eastAsia="Times New Roman" w:cs="Times New Roman"/>
          <w:lang w:val="uk-UA"/>
        </w:rPr>
      </w:pPr>
    </w:p>
    <w:p w14:paraId="084FE497" w14:textId="77777777" w:rsidR="00455056" w:rsidRPr="008A5C25" w:rsidRDefault="00455056" w:rsidP="00455056">
      <w:pPr>
        <w:pStyle w:val="ListParagraph"/>
        <w:rPr>
          <w:b/>
          <w:lang w:val="uk-UA"/>
        </w:rPr>
      </w:pPr>
    </w:p>
    <w:tbl>
      <w:tblPr>
        <w:tblStyle w:val="TableGrid"/>
        <w:tblW w:w="10345" w:type="dxa"/>
        <w:tblLook w:val="04A0" w:firstRow="1" w:lastRow="0" w:firstColumn="1" w:lastColumn="0" w:noHBand="0" w:noVBand="1"/>
      </w:tblPr>
      <w:tblGrid>
        <w:gridCol w:w="2023"/>
        <w:gridCol w:w="3732"/>
        <w:gridCol w:w="1563"/>
        <w:gridCol w:w="3027"/>
      </w:tblGrid>
      <w:tr w:rsidR="00455056" w:rsidRPr="008A5C25" w14:paraId="7D647F52" w14:textId="77777777" w:rsidTr="00455056">
        <w:trPr>
          <w:trHeight w:val="806"/>
        </w:trPr>
        <w:tc>
          <w:tcPr>
            <w:tcW w:w="2060" w:type="dxa"/>
          </w:tcPr>
          <w:p w14:paraId="7C011885" w14:textId="77777777" w:rsidR="00455056" w:rsidRPr="008A5C25" w:rsidRDefault="00455056" w:rsidP="00455056">
            <w:pPr>
              <w:pStyle w:val="ListParagraph"/>
              <w:ind w:left="0"/>
              <w:jc w:val="center"/>
              <w:rPr>
                <w:rFonts w:eastAsia="Times New Roman" w:cs="Times New Roman"/>
                <w:lang w:val="uk-UA"/>
              </w:rPr>
            </w:pPr>
            <w:r w:rsidRPr="008A5C25">
              <w:rPr>
                <w:rFonts w:eastAsia="Times New Roman" w:cs="Times New Roman"/>
                <w:lang w:val="uk-UA"/>
              </w:rPr>
              <w:t>Строки</w:t>
            </w:r>
          </w:p>
          <w:p w14:paraId="511691D6" w14:textId="77777777" w:rsidR="00455056" w:rsidRPr="008A5C25" w:rsidRDefault="00455056" w:rsidP="00455056">
            <w:pPr>
              <w:pStyle w:val="ListParagraph"/>
              <w:ind w:left="0"/>
              <w:jc w:val="center"/>
              <w:rPr>
                <w:rFonts w:eastAsia="Times New Roman" w:cs="Times New Roman"/>
                <w:lang w:val="uk-UA"/>
              </w:rPr>
            </w:pPr>
            <w:r w:rsidRPr="008A5C25">
              <w:rPr>
                <w:rFonts w:eastAsia="Times New Roman" w:cs="Times New Roman"/>
                <w:lang w:val="uk-UA"/>
              </w:rPr>
              <w:t>(дата початку та дата завершення робіт)</w:t>
            </w:r>
          </w:p>
        </w:tc>
        <w:tc>
          <w:tcPr>
            <w:tcW w:w="3871" w:type="dxa"/>
          </w:tcPr>
          <w:p w14:paraId="69E5B1C1" w14:textId="77777777" w:rsidR="00455056" w:rsidRPr="008A5C25" w:rsidRDefault="00455056" w:rsidP="00455056">
            <w:pPr>
              <w:pStyle w:val="ListParagraph"/>
              <w:ind w:left="0"/>
              <w:jc w:val="center"/>
              <w:rPr>
                <w:rFonts w:eastAsia="Times New Roman" w:cs="Arial"/>
                <w:color w:val="000000"/>
                <w:lang w:val="uk-UA"/>
              </w:rPr>
            </w:pPr>
            <w:r w:rsidRPr="008A5C25">
              <w:rPr>
                <w:rFonts w:eastAsia="Times New Roman" w:cs="Arial"/>
                <w:color w:val="000000"/>
                <w:lang w:val="uk-UA"/>
              </w:rPr>
              <w:t xml:space="preserve">Захід, напрямок діяльності. </w:t>
            </w:r>
          </w:p>
          <w:p w14:paraId="2BE13259" w14:textId="77777777" w:rsidR="00455056" w:rsidRPr="008A5C25" w:rsidRDefault="00455056" w:rsidP="00455056">
            <w:pPr>
              <w:pStyle w:val="ListParagraph"/>
              <w:ind w:left="0"/>
              <w:jc w:val="center"/>
              <w:rPr>
                <w:rFonts w:eastAsia="Times New Roman" w:cs="Times New Roman"/>
                <w:lang w:val="uk-UA"/>
              </w:rPr>
            </w:pPr>
            <w:r w:rsidRPr="008A5C25">
              <w:rPr>
                <w:rFonts w:eastAsia="Times New Roman" w:cs="Arial"/>
                <w:color w:val="000000"/>
                <w:lang w:val="uk-UA"/>
              </w:rPr>
              <w:t>Що буде зроблено?</w:t>
            </w:r>
          </w:p>
        </w:tc>
        <w:tc>
          <w:tcPr>
            <w:tcW w:w="1291" w:type="dxa"/>
          </w:tcPr>
          <w:p w14:paraId="7955561F" w14:textId="77777777" w:rsidR="00455056" w:rsidRPr="008A5C25" w:rsidRDefault="00455056" w:rsidP="00455056">
            <w:pPr>
              <w:pStyle w:val="ListParagraph"/>
              <w:ind w:left="0"/>
              <w:jc w:val="center"/>
              <w:rPr>
                <w:rFonts w:eastAsia="Times New Roman" w:cs="Times New Roman"/>
                <w:lang w:val="uk-UA"/>
              </w:rPr>
            </w:pPr>
            <w:r w:rsidRPr="008A5C25">
              <w:rPr>
                <w:rFonts w:eastAsia="Times New Roman" w:cs="Times New Roman"/>
                <w:lang w:val="uk-UA"/>
              </w:rPr>
              <w:t>Відповідальна особа</w:t>
            </w:r>
          </w:p>
        </w:tc>
        <w:tc>
          <w:tcPr>
            <w:tcW w:w="3123" w:type="dxa"/>
          </w:tcPr>
          <w:p w14:paraId="59D5E2A3" w14:textId="77777777" w:rsidR="00455056" w:rsidRPr="008A5C25" w:rsidRDefault="00455056" w:rsidP="00455056">
            <w:pPr>
              <w:pStyle w:val="ListParagraph"/>
              <w:ind w:left="0"/>
              <w:jc w:val="center"/>
              <w:rPr>
                <w:rFonts w:eastAsia="Times New Roman" w:cs="Times New Roman"/>
                <w:lang w:val="uk-UA"/>
              </w:rPr>
            </w:pPr>
            <w:r w:rsidRPr="008A5C25">
              <w:rPr>
                <w:rFonts w:eastAsia="Times New Roman" w:cs="Times New Roman"/>
                <w:lang w:val="uk-UA"/>
              </w:rPr>
              <w:t>Очікуваний результат</w:t>
            </w:r>
          </w:p>
        </w:tc>
      </w:tr>
      <w:tr w:rsidR="00455056" w:rsidRPr="008A5C25" w14:paraId="780E4D92" w14:textId="77777777" w:rsidTr="00455056">
        <w:tc>
          <w:tcPr>
            <w:tcW w:w="2060" w:type="dxa"/>
          </w:tcPr>
          <w:p w14:paraId="13757383" w14:textId="77777777" w:rsidR="00455056" w:rsidRPr="008A5C25" w:rsidRDefault="00455056" w:rsidP="00455056">
            <w:pPr>
              <w:pStyle w:val="ListParagraph"/>
              <w:ind w:left="0"/>
              <w:rPr>
                <w:rFonts w:eastAsia="Times New Roman" w:cs="Times New Roman"/>
                <w:lang w:val="uk-UA"/>
              </w:rPr>
            </w:pPr>
          </w:p>
        </w:tc>
        <w:tc>
          <w:tcPr>
            <w:tcW w:w="3871" w:type="dxa"/>
          </w:tcPr>
          <w:p w14:paraId="1BDD32D9" w14:textId="77777777" w:rsidR="00455056" w:rsidRPr="008A5C25" w:rsidRDefault="00455056" w:rsidP="00455056">
            <w:pPr>
              <w:pStyle w:val="ListParagraph"/>
              <w:ind w:left="0"/>
              <w:rPr>
                <w:rFonts w:eastAsia="Times New Roman" w:cs="Times New Roman"/>
                <w:lang w:val="uk-UA"/>
              </w:rPr>
            </w:pPr>
          </w:p>
        </w:tc>
        <w:tc>
          <w:tcPr>
            <w:tcW w:w="1291" w:type="dxa"/>
          </w:tcPr>
          <w:p w14:paraId="0FF46289" w14:textId="77777777" w:rsidR="00455056" w:rsidRPr="008A5C25" w:rsidRDefault="00455056" w:rsidP="00455056">
            <w:pPr>
              <w:pStyle w:val="ListParagraph"/>
              <w:ind w:left="0"/>
              <w:rPr>
                <w:rFonts w:eastAsia="Times New Roman" w:cs="Times New Roman"/>
                <w:lang w:val="uk-UA"/>
              </w:rPr>
            </w:pPr>
          </w:p>
        </w:tc>
        <w:tc>
          <w:tcPr>
            <w:tcW w:w="3123" w:type="dxa"/>
          </w:tcPr>
          <w:p w14:paraId="2D74E1FC" w14:textId="77777777" w:rsidR="00455056" w:rsidRPr="008A5C25" w:rsidRDefault="00455056" w:rsidP="00455056">
            <w:pPr>
              <w:pStyle w:val="ListParagraph"/>
              <w:ind w:left="0"/>
              <w:rPr>
                <w:rFonts w:eastAsia="Times New Roman" w:cs="Times New Roman"/>
                <w:lang w:val="uk-UA"/>
              </w:rPr>
            </w:pPr>
          </w:p>
        </w:tc>
      </w:tr>
      <w:tr w:rsidR="00455056" w:rsidRPr="008A5C25" w14:paraId="464DF5DC" w14:textId="77777777" w:rsidTr="00455056">
        <w:tc>
          <w:tcPr>
            <w:tcW w:w="2060" w:type="dxa"/>
          </w:tcPr>
          <w:p w14:paraId="57C2CFC0" w14:textId="77777777" w:rsidR="00455056" w:rsidRPr="008A5C25" w:rsidRDefault="00455056" w:rsidP="00455056">
            <w:pPr>
              <w:pStyle w:val="ListParagraph"/>
              <w:ind w:left="0"/>
              <w:rPr>
                <w:rFonts w:eastAsia="Times New Roman" w:cs="Times New Roman"/>
                <w:lang w:val="uk-UA"/>
              </w:rPr>
            </w:pPr>
          </w:p>
        </w:tc>
        <w:tc>
          <w:tcPr>
            <w:tcW w:w="3871" w:type="dxa"/>
          </w:tcPr>
          <w:p w14:paraId="67A8E060" w14:textId="77777777" w:rsidR="00455056" w:rsidRPr="008A5C25" w:rsidRDefault="00455056" w:rsidP="00455056">
            <w:pPr>
              <w:pStyle w:val="ListParagraph"/>
              <w:ind w:left="0"/>
              <w:rPr>
                <w:rFonts w:eastAsia="Times New Roman" w:cs="Times New Roman"/>
                <w:lang w:val="uk-UA"/>
              </w:rPr>
            </w:pPr>
          </w:p>
        </w:tc>
        <w:tc>
          <w:tcPr>
            <w:tcW w:w="1291" w:type="dxa"/>
          </w:tcPr>
          <w:p w14:paraId="54B4A4BB" w14:textId="77777777" w:rsidR="00455056" w:rsidRPr="008A5C25" w:rsidRDefault="00455056" w:rsidP="00455056">
            <w:pPr>
              <w:pStyle w:val="ListParagraph"/>
              <w:ind w:left="0"/>
              <w:rPr>
                <w:rFonts w:eastAsia="Times New Roman" w:cs="Times New Roman"/>
                <w:lang w:val="uk-UA"/>
              </w:rPr>
            </w:pPr>
          </w:p>
        </w:tc>
        <w:tc>
          <w:tcPr>
            <w:tcW w:w="3123" w:type="dxa"/>
          </w:tcPr>
          <w:p w14:paraId="31207C51" w14:textId="77777777" w:rsidR="00455056" w:rsidRPr="008A5C25" w:rsidRDefault="00455056" w:rsidP="00455056">
            <w:pPr>
              <w:pStyle w:val="ListParagraph"/>
              <w:ind w:left="0"/>
              <w:rPr>
                <w:rFonts w:eastAsia="Times New Roman" w:cs="Times New Roman"/>
                <w:lang w:val="uk-UA"/>
              </w:rPr>
            </w:pPr>
          </w:p>
        </w:tc>
      </w:tr>
      <w:tr w:rsidR="00455056" w:rsidRPr="008A5C25" w14:paraId="132AC831" w14:textId="77777777" w:rsidTr="00455056">
        <w:tc>
          <w:tcPr>
            <w:tcW w:w="2060" w:type="dxa"/>
          </w:tcPr>
          <w:p w14:paraId="37DDC8DF" w14:textId="77777777" w:rsidR="00455056" w:rsidRPr="008A5C25" w:rsidRDefault="00455056" w:rsidP="00455056">
            <w:pPr>
              <w:pStyle w:val="ListParagraph"/>
              <w:ind w:left="0"/>
              <w:rPr>
                <w:rFonts w:eastAsia="Times New Roman" w:cs="Times New Roman"/>
                <w:lang w:val="uk-UA"/>
              </w:rPr>
            </w:pPr>
          </w:p>
        </w:tc>
        <w:tc>
          <w:tcPr>
            <w:tcW w:w="3871" w:type="dxa"/>
          </w:tcPr>
          <w:p w14:paraId="526FE595" w14:textId="77777777" w:rsidR="00455056" w:rsidRPr="008A5C25" w:rsidRDefault="00455056" w:rsidP="00455056">
            <w:pPr>
              <w:pStyle w:val="ListParagraph"/>
              <w:ind w:left="0"/>
              <w:rPr>
                <w:rFonts w:eastAsia="Times New Roman" w:cs="Times New Roman"/>
                <w:lang w:val="uk-UA"/>
              </w:rPr>
            </w:pPr>
          </w:p>
        </w:tc>
        <w:tc>
          <w:tcPr>
            <w:tcW w:w="1291" w:type="dxa"/>
          </w:tcPr>
          <w:p w14:paraId="29C7656A" w14:textId="77777777" w:rsidR="00455056" w:rsidRPr="008A5C25" w:rsidRDefault="00455056" w:rsidP="00455056">
            <w:pPr>
              <w:pStyle w:val="ListParagraph"/>
              <w:ind w:left="0"/>
              <w:rPr>
                <w:rFonts w:eastAsia="Times New Roman" w:cs="Times New Roman"/>
                <w:lang w:val="uk-UA"/>
              </w:rPr>
            </w:pPr>
          </w:p>
        </w:tc>
        <w:tc>
          <w:tcPr>
            <w:tcW w:w="3123" w:type="dxa"/>
          </w:tcPr>
          <w:p w14:paraId="618A56A4" w14:textId="77777777" w:rsidR="00455056" w:rsidRPr="008A5C25" w:rsidRDefault="00455056" w:rsidP="00455056">
            <w:pPr>
              <w:pStyle w:val="ListParagraph"/>
              <w:ind w:left="0"/>
              <w:rPr>
                <w:rFonts w:eastAsia="Times New Roman" w:cs="Times New Roman"/>
                <w:lang w:val="uk-UA"/>
              </w:rPr>
            </w:pPr>
          </w:p>
        </w:tc>
      </w:tr>
      <w:tr w:rsidR="00455056" w:rsidRPr="008A5C25" w14:paraId="27240107" w14:textId="77777777" w:rsidTr="00455056">
        <w:tc>
          <w:tcPr>
            <w:tcW w:w="2060" w:type="dxa"/>
          </w:tcPr>
          <w:p w14:paraId="6B4EC7E1" w14:textId="77777777" w:rsidR="00455056" w:rsidRPr="008A5C25" w:rsidRDefault="00455056" w:rsidP="00455056">
            <w:pPr>
              <w:pStyle w:val="ListParagraph"/>
              <w:ind w:left="0"/>
              <w:rPr>
                <w:rFonts w:eastAsia="Times New Roman" w:cs="Times New Roman"/>
                <w:lang w:val="uk-UA"/>
              </w:rPr>
            </w:pPr>
          </w:p>
        </w:tc>
        <w:tc>
          <w:tcPr>
            <w:tcW w:w="3871" w:type="dxa"/>
          </w:tcPr>
          <w:p w14:paraId="4856F8E6" w14:textId="77777777" w:rsidR="00455056" w:rsidRPr="008A5C25" w:rsidRDefault="00455056" w:rsidP="00455056">
            <w:pPr>
              <w:pStyle w:val="ListParagraph"/>
              <w:ind w:left="0"/>
              <w:rPr>
                <w:rFonts w:eastAsia="Times New Roman" w:cs="Times New Roman"/>
                <w:lang w:val="uk-UA"/>
              </w:rPr>
            </w:pPr>
          </w:p>
        </w:tc>
        <w:tc>
          <w:tcPr>
            <w:tcW w:w="1291" w:type="dxa"/>
          </w:tcPr>
          <w:p w14:paraId="4B977AA0" w14:textId="77777777" w:rsidR="00455056" w:rsidRPr="008A5C25" w:rsidRDefault="00455056" w:rsidP="00455056">
            <w:pPr>
              <w:pStyle w:val="ListParagraph"/>
              <w:ind w:left="0"/>
              <w:rPr>
                <w:rFonts w:eastAsia="Times New Roman" w:cs="Times New Roman"/>
                <w:lang w:val="uk-UA"/>
              </w:rPr>
            </w:pPr>
          </w:p>
        </w:tc>
        <w:tc>
          <w:tcPr>
            <w:tcW w:w="3123" w:type="dxa"/>
          </w:tcPr>
          <w:p w14:paraId="0D483B9F" w14:textId="77777777" w:rsidR="00455056" w:rsidRPr="008A5C25" w:rsidRDefault="00455056" w:rsidP="00455056">
            <w:pPr>
              <w:pStyle w:val="ListParagraph"/>
              <w:ind w:left="0"/>
              <w:rPr>
                <w:rFonts w:eastAsia="Times New Roman" w:cs="Times New Roman"/>
                <w:lang w:val="uk-UA"/>
              </w:rPr>
            </w:pPr>
          </w:p>
        </w:tc>
      </w:tr>
    </w:tbl>
    <w:p w14:paraId="2B484136" w14:textId="77777777" w:rsidR="00455056" w:rsidRPr="008A5C25" w:rsidRDefault="00455056" w:rsidP="00D75039">
      <w:pPr>
        <w:rPr>
          <w:lang w:val="uk-UA"/>
        </w:rPr>
      </w:pPr>
    </w:p>
    <w:tbl>
      <w:tblPr>
        <w:tblStyle w:val="TableGrid"/>
        <w:tblW w:w="0" w:type="auto"/>
        <w:tblInd w:w="85" w:type="dxa"/>
        <w:tblLook w:val="04A0" w:firstRow="1" w:lastRow="0" w:firstColumn="1" w:lastColumn="0" w:noHBand="0" w:noVBand="1"/>
      </w:tblPr>
      <w:tblGrid>
        <w:gridCol w:w="678"/>
        <w:gridCol w:w="9598"/>
      </w:tblGrid>
      <w:tr w:rsidR="00151DF4" w:rsidRPr="00A85DE5" w14:paraId="655C06A2" w14:textId="77777777" w:rsidTr="00052949">
        <w:tc>
          <w:tcPr>
            <w:tcW w:w="617" w:type="dxa"/>
          </w:tcPr>
          <w:p w14:paraId="0DFA7C07" w14:textId="77777777" w:rsidR="00151DF4" w:rsidRPr="008A5C25" w:rsidRDefault="00FD3B45" w:rsidP="00052949">
            <w:pPr>
              <w:rPr>
                <w:rFonts w:ascii="Calibri" w:eastAsia="Times New Roman" w:hAnsi="Calibri" w:cs="Times New Roman"/>
                <w:b/>
                <w:sz w:val="36"/>
                <w:szCs w:val="36"/>
                <w:lang w:val="uk-UA"/>
              </w:rPr>
            </w:pPr>
            <w:r w:rsidRPr="008A5C25">
              <w:rPr>
                <w:rFonts w:ascii="Calibri" w:eastAsia="Times New Roman" w:hAnsi="Calibri" w:cs="Times New Roman"/>
                <w:b/>
                <w:bCs/>
                <w:sz w:val="36"/>
                <w:szCs w:val="36"/>
                <w:lang w:val="uk-UA"/>
              </w:rPr>
              <w:t>19.</w:t>
            </w:r>
          </w:p>
        </w:tc>
        <w:tc>
          <w:tcPr>
            <w:tcW w:w="9598" w:type="dxa"/>
          </w:tcPr>
          <w:p w14:paraId="5D74CFFD" w14:textId="65911B9B" w:rsidR="00151DF4" w:rsidRPr="008A5C25" w:rsidRDefault="00151DF4" w:rsidP="00EB075D">
            <w:pPr>
              <w:rPr>
                <w:b/>
                <w:sz w:val="16"/>
                <w:lang w:val="uk-UA"/>
              </w:rPr>
            </w:pPr>
            <w:r w:rsidRPr="008A5C25">
              <w:rPr>
                <w:rFonts w:ascii="Calibri" w:hAnsi="Calibri"/>
                <w:b/>
                <w:bCs/>
                <w:sz w:val="24"/>
                <w:lang w:val="uk-UA"/>
              </w:rPr>
              <w:t>Стал</w:t>
            </w:r>
            <w:r w:rsidR="004B6F18">
              <w:rPr>
                <w:rFonts w:ascii="Calibri" w:hAnsi="Calibri"/>
                <w:b/>
                <w:bCs/>
                <w:sz w:val="24"/>
                <w:lang w:val="uk-UA"/>
              </w:rPr>
              <w:t>ий розвиток</w:t>
            </w:r>
            <w:r w:rsidRPr="008A5C25">
              <w:rPr>
                <w:rFonts w:ascii="Calibri" w:hAnsi="Calibri"/>
                <w:b/>
                <w:bCs/>
                <w:sz w:val="24"/>
                <w:lang w:val="uk-UA"/>
              </w:rPr>
              <w:t>.</w:t>
            </w:r>
            <w:r w:rsidRPr="008A5C25">
              <w:rPr>
                <w:rFonts w:ascii="Calibri" w:hAnsi="Calibri"/>
                <w:sz w:val="24"/>
                <w:lang w:val="uk-UA"/>
              </w:rPr>
              <w:t xml:space="preserve"> </w:t>
            </w:r>
            <w:r w:rsidRPr="008A5C25">
              <w:rPr>
                <w:rFonts w:ascii="Calibri" w:hAnsi="Calibri"/>
                <w:b/>
                <w:bCs/>
                <w:sz w:val="24"/>
                <w:lang w:val="uk-UA"/>
              </w:rPr>
              <w:t xml:space="preserve"> Опишіть, яким чином ви плануєте продовжувати реалізацію заходів, розпочатих під час роботи за проектом, на підтримку реформи з децентралізації та вдосконалення управління фінансами в ОТГ? </w:t>
            </w:r>
            <w:r w:rsidRPr="008A5C25">
              <w:rPr>
                <w:rFonts w:ascii="Arial" w:hAnsi="Arial"/>
                <w:b/>
                <w:bCs/>
                <w:color w:val="000000"/>
                <w:lang w:val="uk-UA"/>
              </w:rPr>
              <w:t>Яким чином можна продовжити реалізацію та подальший розвиток заходів проекту, коли програма «ДОБРЕ» добіжить кінця?</w:t>
            </w:r>
          </w:p>
        </w:tc>
      </w:tr>
      <w:tr w:rsidR="00151DF4" w:rsidRPr="00A85DE5" w14:paraId="6CD84408" w14:textId="77777777" w:rsidTr="00FD3B45">
        <w:trPr>
          <w:trHeight w:val="4517"/>
        </w:trPr>
        <w:tc>
          <w:tcPr>
            <w:tcW w:w="10215" w:type="dxa"/>
            <w:gridSpan w:val="2"/>
          </w:tcPr>
          <w:p w14:paraId="16775A02" w14:textId="77777777" w:rsidR="00151DF4" w:rsidRPr="008A5C25" w:rsidRDefault="00151DF4" w:rsidP="00052949">
            <w:pPr>
              <w:rPr>
                <w:lang w:val="uk-UA"/>
              </w:rPr>
            </w:pPr>
          </w:p>
          <w:p w14:paraId="7BC4BA71" w14:textId="77777777" w:rsidR="00151DF4" w:rsidRPr="008A5C25" w:rsidRDefault="00151DF4" w:rsidP="00052949">
            <w:pPr>
              <w:rPr>
                <w:lang w:val="uk-UA"/>
              </w:rPr>
            </w:pPr>
          </w:p>
          <w:p w14:paraId="45317856" w14:textId="77777777" w:rsidR="00151DF4" w:rsidRPr="008A5C25" w:rsidRDefault="00151DF4" w:rsidP="00052949">
            <w:pPr>
              <w:rPr>
                <w:lang w:val="uk-UA"/>
              </w:rPr>
            </w:pPr>
          </w:p>
          <w:p w14:paraId="15E25BAE" w14:textId="77777777" w:rsidR="00151DF4" w:rsidRPr="008A5C25" w:rsidRDefault="00151DF4" w:rsidP="00052949">
            <w:pPr>
              <w:rPr>
                <w:lang w:val="uk-UA"/>
              </w:rPr>
            </w:pPr>
          </w:p>
          <w:p w14:paraId="27E3CCEC" w14:textId="77777777" w:rsidR="00151DF4" w:rsidRPr="008A5C25" w:rsidRDefault="00151DF4" w:rsidP="00052949">
            <w:pPr>
              <w:rPr>
                <w:lang w:val="uk-UA"/>
              </w:rPr>
            </w:pPr>
          </w:p>
          <w:p w14:paraId="693941BD" w14:textId="77777777" w:rsidR="00151DF4" w:rsidRPr="008A5C25" w:rsidRDefault="00151DF4" w:rsidP="00052949">
            <w:pPr>
              <w:rPr>
                <w:lang w:val="uk-UA"/>
              </w:rPr>
            </w:pPr>
          </w:p>
          <w:p w14:paraId="549BDEDA" w14:textId="77777777" w:rsidR="00151DF4" w:rsidRPr="008A5C25" w:rsidRDefault="00151DF4" w:rsidP="00052949">
            <w:pPr>
              <w:rPr>
                <w:lang w:val="uk-UA"/>
              </w:rPr>
            </w:pPr>
          </w:p>
          <w:p w14:paraId="7AC14050" w14:textId="77777777" w:rsidR="00151DF4" w:rsidRPr="008A5C25" w:rsidRDefault="00151DF4" w:rsidP="00052949">
            <w:pPr>
              <w:rPr>
                <w:lang w:val="uk-UA"/>
              </w:rPr>
            </w:pPr>
          </w:p>
          <w:p w14:paraId="62CD2536" w14:textId="77777777" w:rsidR="00151DF4" w:rsidRPr="008A5C25" w:rsidRDefault="00151DF4" w:rsidP="00052949">
            <w:pPr>
              <w:rPr>
                <w:lang w:val="uk-UA"/>
              </w:rPr>
            </w:pPr>
          </w:p>
          <w:p w14:paraId="73197509" w14:textId="77777777" w:rsidR="00151DF4" w:rsidRPr="008A5C25" w:rsidRDefault="00151DF4" w:rsidP="00052949">
            <w:pPr>
              <w:rPr>
                <w:lang w:val="uk-UA"/>
              </w:rPr>
            </w:pPr>
          </w:p>
          <w:p w14:paraId="32ABD41B" w14:textId="77777777" w:rsidR="00151DF4" w:rsidRPr="008A5C25" w:rsidRDefault="00151DF4" w:rsidP="00052949">
            <w:pPr>
              <w:rPr>
                <w:lang w:val="uk-UA"/>
              </w:rPr>
            </w:pPr>
          </w:p>
          <w:p w14:paraId="04F4D0C6" w14:textId="77777777" w:rsidR="00151DF4" w:rsidRPr="008A5C25" w:rsidRDefault="00151DF4" w:rsidP="00052949">
            <w:pPr>
              <w:rPr>
                <w:lang w:val="uk-UA"/>
              </w:rPr>
            </w:pPr>
          </w:p>
          <w:p w14:paraId="3EFA01EA" w14:textId="77777777" w:rsidR="00151DF4" w:rsidRPr="008A5C25" w:rsidRDefault="00151DF4" w:rsidP="00052949">
            <w:pPr>
              <w:rPr>
                <w:lang w:val="uk-UA"/>
              </w:rPr>
            </w:pPr>
          </w:p>
          <w:p w14:paraId="18283A83" w14:textId="77777777" w:rsidR="00151DF4" w:rsidRPr="008A5C25" w:rsidRDefault="00151DF4" w:rsidP="00052949">
            <w:pPr>
              <w:rPr>
                <w:lang w:val="uk-UA"/>
              </w:rPr>
            </w:pPr>
          </w:p>
          <w:p w14:paraId="5A597886" w14:textId="77777777" w:rsidR="00151DF4" w:rsidRPr="008A5C25" w:rsidRDefault="00151DF4" w:rsidP="00052949">
            <w:pPr>
              <w:rPr>
                <w:lang w:val="uk-UA"/>
              </w:rPr>
            </w:pPr>
          </w:p>
          <w:p w14:paraId="35718AB7" w14:textId="77777777" w:rsidR="00151DF4" w:rsidRPr="008A5C25" w:rsidRDefault="00151DF4" w:rsidP="00052949">
            <w:pPr>
              <w:rPr>
                <w:lang w:val="uk-UA"/>
              </w:rPr>
            </w:pPr>
          </w:p>
          <w:p w14:paraId="5FE366BF" w14:textId="77777777" w:rsidR="00151DF4" w:rsidRPr="008A5C25" w:rsidRDefault="00151DF4" w:rsidP="00052949">
            <w:pPr>
              <w:rPr>
                <w:lang w:val="uk-UA"/>
              </w:rPr>
            </w:pPr>
          </w:p>
          <w:p w14:paraId="31E9862E" w14:textId="77777777" w:rsidR="00151DF4" w:rsidRPr="008A5C25" w:rsidRDefault="00151DF4" w:rsidP="00052949">
            <w:pPr>
              <w:rPr>
                <w:lang w:val="uk-UA"/>
              </w:rPr>
            </w:pPr>
          </w:p>
          <w:p w14:paraId="66CD4F8D" w14:textId="77777777" w:rsidR="00151DF4" w:rsidRPr="008A5C25" w:rsidRDefault="00151DF4" w:rsidP="00052949">
            <w:pPr>
              <w:rPr>
                <w:lang w:val="uk-UA"/>
              </w:rPr>
            </w:pPr>
          </w:p>
          <w:p w14:paraId="6D71C0F1" w14:textId="77777777" w:rsidR="00151DF4" w:rsidRPr="008A5C25" w:rsidRDefault="00151DF4" w:rsidP="00052949">
            <w:pPr>
              <w:rPr>
                <w:lang w:val="uk-UA"/>
              </w:rPr>
            </w:pPr>
          </w:p>
          <w:p w14:paraId="4003CCE5" w14:textId="77777777" w:rsidR="00151DF4" w:rsidRPr="008A5C25" w:rsidRDefault="00151DF4" w:rsidP="00052949">
            <w:pPr>
              <w:pStyle w:val="CommentText"/>
              <w:rPr>
                <w:lang w:val="uk-UA"/>
              </w:rPr>
            </w:pPr>
          </w:p>
        </w:tc>
      </w:tr>
    </w:tbl>
    <w:p w14:paraId="3FB6D4C0" w14:textId="77777777" w:rsidR="00151DF4" w:rsidRPr="008A5C25" w:rsidRDefault="00151DF4" w:rsidP="00D75039">
      <w:pPr>
        <w:rPr>
          <w:lang w:val="uk-UA"/>
        </w:rPr>
      </w:pPr>
    </w:p>
    <w:p w14:paraId="640CAEAD" w14:textId="77777777" w:rsidR="00FD3B45" w:rsidRPr="008A5C25" w:rsidRDefault="00FD3B45" w:rsidP="00D75039">
      <w:pPr>
        <w:rPr>
          <w:b/>
          <w:lang w:val="uk-UA"/>
        </w:rPr>
      </w:pPr>
      <w:r w:rsidRPr="008A5C25">
        <w:rPr>
          <w:b/>
          <w:bCs/>
          <w:lang w:val="uk-UA"/>
        </w:rPr>
        <w:t xml:space="preserve">20. </w:t>
      </w:r>
      <w:r w:rsidRPr="008A5C25">
        <w:rPr>
          <w:b/>
          <w:bCs/>
          <w:lang w:val="uk-UA"/>
        </w:rPr>
        <w:tab/>
        <w:t>В яких областях із тих, у яких виконується програма «ДОБРЕ», ви б хотіли працювати?</w:t>
      </w:r>
    </w:p>
    <w:p w14:paraId="55961663" w14:textId="513991E8" w:rsidR="005F5CF5" w:rsidRPr="008A5C25" w:rsidRDefault="00FD3B45" w:rsidP="00D75039">
      <w:pPr>
        <w:rPr>
          <w:lang w:val="uk-UA"/>
        </w:rPr>
      </w:pPr>
      <w:r w:rsidRPr="008A5C25">
        <w:rPr>
          <w:b/>
          <w:bCs/>
          <w:lang w:val="uk-UA"/>
        </w:rPr>
        <w:t>21. Список додатків.</w:t>
      </w:r>
      <w:r w:rsidRPr="008A5C25">
        <w:rPr>
          <w:lang w:val="uk-UA"/>
        </w:rPr>
        <w:t xml:space="preserve">  Щоб відбірков</w:t>
      </w:r>
      <w:r w:rsidR="00736271" w:rsidRPr="00B3123C">
        <w:rPr>
          <w:lang w:val="uk-UA"/>
        </w:rPr>
        <w:t xml:space="preserve">а комісія </w:t>
      </w:r>
      <w:r w:rsidRPr="008A5C25">
        <w:rPr>
          <w:lang w:val="uk-UA"/>
        </w:rPr>
        <w:t>одержа</w:t>
      </w:r>
      <w:r w:rsidR="00736271">
        <w:rPr>
          <w:lang w:val="uk-UA"/>
        </w:rPr>
        <w:t>ла</w:t>
      </w:r>
      <w:r w:rsidRPr="008A5C25">
        <w:rPr>
          <w:lang w:val="uk-UA"/>
        </w:rPr>
        <w:t xml:space="preserve"> усе, що ви планували надіслати, складіть список усіх додатків, долучених до цієї заявки.</w:t>
      </w:r>
    </w:p>
    <w:p w14:paraId="79E5B13F" w14:textId="77777777" w:rsidR="005F5CF5" w:rsidRPr="008A5C25" w:rsidRDefault="005F5CF5" w:rsidP="00D75039">
      <w:pPr>
        <w:rPr>
          <w:lang w:val="uk-UA"/>
        </w:rPr>
      </w:pPr>
    </w:p>
    <w:p w14:paraId="7BCDC38E" w14:textId="77777777" w:rsidR="005F5CF5" w:rsidRPr="008A5C25" w:rsidRDefault="005F5CF5" w:rsidP="00D75039">
      <w:pPr>
        <w:rPr>
          <w:lang w:val="uk-UA"/>
        </w:rPr>
      </w:pPr>
      <w:r w:rsidRPr="008A5C25">
        <w:rPr>
          <w:lang w:val="uk-UA"/>
        </w:rPr>
        <w:t xml:space="preserve">П.І.Б. та підпис керівника організації-заявника </w:t>
      </w:r>
      <w:r w:rsidRPr="008A5C25">
        <w:rPr>
          <w:lang w:val="uk-UA"/>
        </w:rPr>
        <w:tab/>
      </w:r>
      <w:r w:rsidRPr="008A5C25">
        <w:rPr>
          <w:lang w:val="uk-UA"/>
        </w:rPr>
        <w:tab/>
      </w:r>
      <w:r w:rsidRPr="008A5C25">
        <w:rPr>
          <w:lang w:val="uk-UA"/>
        </w:rPr>
        <w:tab/>
      </w:r>
      <w:r w:rsidRPr="008A5C25">
        <w:rPr>
          <w:lang w:val="uk-UA"/>
        </w:rPr>
        <w:tab/>
      </w:r>
      <w:r w:rsidRPr="008A5C25">
        <w:rPr>
          <w:lang w:val="uk-UA"/>
        </w:rPr>
        <w:tab/>
        <w:t xml:space="preserve"> Дата</w:t>
      </w:r>
    </w:p>
    <w:sectPr w:rsidR="005F5CF5" w:rsidRPr="008A5C25" w:rsidSect="009F6094">
      <w:footerReference w:type="default" r:id="rId10"/>
      <w:pgSz w:w="12240" w:h="15840"/>
      <w:pgMar w:top="900" w:right="850" w:bottom="117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2B5892" w14:textId="77777777" w:rsidR="000B43D1" w:rsidRDefault="000B43D1" w:rsidP="00D47B83">
      <w:pPr>
        <w:spacing w:after="0" w:line="240" w:lineRule="auto"/>
      </w:pPr>
      <w:r>
        <w:separator/>
      </w:r>
    </w:p>
  </w:endnote>
  <w:endnote w:type="continuationSeparator" w:id="0">
    <w:p w14:paraId="28CA9D0E" w14:textId="77777777" w:rsidR="000B43D1" w:rsidRDefault="000B43D1" w:rsidP="00D47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546970"/>
      <w:docPartObj>
        <w:docPartGallery w:val="Page Numbers (Bottom of Page)"/>
        <w:docPartUnique/>
      </w:docPartObj>
    </w:sdtPr>
    <w:sdtEndPr>
      <w:rPr>
        <w:noProof/>
      </w:rPr>
    </w:sdtEndPr>
    <w:sdtContent>
      <w:p w14:paraId="715646BF" w14:textId="2FB28CD6" w:rsidR="004B6F18" w:rsidRDefault="004B6F18">
        <w:pPr>
          <w:pStyle w:val="Footer"/>
          <w:jc w:val="right"/>
        </w:pPr>
        <w:r>
          <w:rPr>
            <w:lang w:val="uk"/>
          </w:rPr>
          <w:fldChar w:fldCharType="begin"/>
        </w:r>
        <w:r>
          <w:rPr>
            <w:lang w:val="uk"/>
          </w:rPr>
          <w:instrText xml:space="preserve"> PAGE   \* MERGEFORMAT </w:instrText>
        </w:r>
        <w:r>
          <w:rPr>
            <w:lang w:val="uk"/>
          </w:rPr>
          <w:fldChar w:fldCharType="separate"/>
        </w:r>
        <w:r w:rsidR="00A85DE5">
          <w:rPr>
            <w:noProof/>
            <w:lang w:val="uk"/>
          </w:rPr>
          <w:t>1</w:t>
        </w:r>
        <w:r>
          <w:rPr>
            <w:noProof/>
            <w:lang w:val="uk"/>
          </w:rPr>
          <w:fldChar w:fldCharType="end"/>
        </w:r>
      </w:p>
    </w:sdtContent>
  </w:sdt>
  <w:p w14:paraId="15E4FC35" w14:textId="77777777" w:rsidR="004B6F18" w:rsidRDefault="004B6F1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92910F" w14:textId="77777777" w:rsidR="000B43D1" w:rsidRDefault="000B43D1" w:rsidP="00D47B83">
      <w:pPr>
        <w:spacing w:after="0" w:line="240" w:lineRule="auto"/>
      </w:pPr>
      <w:r>
        <w:separator/>
      </w:r>
    </w:p>
  </w:footnote>
  <w:footnote w:type="continuationSeparator" w:id="0">
    <w:p w14:paraId="2FF11701" w14:textId="77777777" w:rsidR="000B43D1" w:rsidRDefault="000B43D1" w:rsidP="00D47B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B4EAE"/>
    <w:multiLevelType w:val="hybridMultilevel"/>
    <w:tmpl w:val="70C80B54"/>
    <w:lvl w:ilvl="0" w:tplc="EB5CB45E">
      <w:start w:val="1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3EE0"/>
    <w:multiLevelType w:val="hybridMultilevel"/>
    <w:tmpl w:val="20AA8D40"/>
    <w:lvl w:ilvl="0" w:tplc="99D877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018B0"/>
    <w:multiLevelType w:val="hybridMultilevel"/>
    <w:tmpl w:val="8D346816"/>
    <w:lvl w:ilvl="0" w:tplc="B2ACEE0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A3D9F"/>
    <w:multiLevelType w:val="hybridMultilevel"/>
    <w:tmpl w:val="36F0EB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81FAD"/>
    <w:multiLevelType w:val="hybridMultilevel"/>
    <w:tmpl w:val="E3386BB2"/>
    <w:lvl w:ilvl="0" w:tplc="9E7C9A98">
      <w:start w:val="1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990797"/>
    <w:multiLevelType w:val="hybridMultilevel"/>
    <w:tmpl w:val="D9120872"/>
    <w:lvl w:ilvl="0" w:tplc="7B6C41B2">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583039"/>
    <w:multiLevelType w:val="hybridMultilevel"/>
    <w:tmpl w:val="EDBE5118"/>
    <w:lvl w:ilvl="0" w:tplc="5C30F3FE">
      <w:start w:val="18"/>
      <w:numFmt w:val="decimal"/>
      <w:lvlText w:val="%1."/>
      <w:lvlJc w:val="left"/>
      <w:pPr>
        <w:ind w:left="720" w:hanging="360"/>
      </w:pPr>
      <w:rPr>
        <w:rFonts w:eastAsiaTheme="minorHAnsi"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266E02"/>
    <w:multiLevelType w:val="hybridMultilevel"/>
    <w:tmpl w:val="2E4A3172"/>
    <w:lvl w:ilvl="0" w:tplc="E53CEC92">
      <w:start w:val="2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2B0F55"/>
    <w:multiLevelType w:val="hybridMultilevel"/>
    <w:tmpl w:val="764A78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D15016"/>
    <w:multiLevelType w:val="hybridMultilevel"/>
    <w:tmpl w:val="8910C8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8A6BCF"/>
    <w:multiLevelType w:val="hybridMultilevel"/>
    <w:tmpl w:val="36F0EB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7F21F4"/>
    <w:multiLevelType w:val="hybridMultilevel"/>
    <w:tmpl w:val="9FBC6262"/>
    <w:lvl w:ilvl="0" w:tplc="93886BDC">
      <w:start w:val="20"/>
      <w:numFmt w:val="decimal"/>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369706DD"/>
    <w:multiLevelType w:val="hybridMultilevel"/>
    <w:tmpl w:val="0464D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AE6D5A"/>
    <w:multiLevelType w:val="hybridMultilevel"/>
    <w:tmpl w:val="43D8424E"/>
    <w:lvl w:ilvl="0" w:tplc="315C068A">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B43E29"/>
    <w:multiLevelType w:val="hybridMultilevel"/>
    <w:tmpl w:val="F73AFAF4"/>
    <w:lvl w:ilvl="0" w:tplc="B30454C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671B76"/>
    <w:multiLevelType w:val="hybridMultilevel"/>
    <w:tmpl w:val="04707D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9046F9"/>
    <w:multiLevelType w:val="hybridMultilevel"/>
    <w:tmpl w:val="8CA4F9A8"/>
    <w:lvl w:ilvl="0" w:tplc="89423D9A">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8CF4762"/>
    <w:multiLevelType w:val="hybridMultilevel"/>
    <w:tmpl w:val="19F4ED9E"/>
    <w:lvl w:ilvl="0" w:tplc="D6F4FAC6">
      <w:start w:val="1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7EF10CE"/>
    <w:multiLevelType w:val="hybridMultilevel"/>
    <w:tmpl w:val="447A4948"/>
    <w:lvl w:ilvl="0" w:tplc="B2A27886">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AF0DB8"/>
    <w:multiLevelType w:val="hybridMultilevel"/>
    <w:tmpl w:val="1FDA471C"/>
    <w:lvl w:ilvl="0" w:tplc="708C1F4A">
      <w:start w:val="1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76611B"/>
    <w:multiLevelType w:val="hybridMultilevel"/>
    <w:tmpl w:val="1070F9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BF90803"/>
    <w:multiLevelType w:val="hybridMultilevel"/>
    <w:tmpl w:val="43D8424E"/>
    <w:lvl w:ilvl="0" w:tplc="315C068A">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E046BC"/>
    <w:multiLevelType w:val="hybridMultilevel"/>
    <w:tmpl w:val="15780038"/>
    <w:lvl w:ilvl="0" w:tplc="FB1C042A">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4D5890"/>
    <w:multiLevelType w:val="hybridMultilevel"/>
    <w:tmpl w:val="D9120872"/>
    <w:lvl w:ilvl="0" w:tplc="7B6C41B2">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3"/>
  </w:num>
  <w:num w:numId="3">
    <w:abstractNumId w:val="1"/>
  </w:num>
  <w:num w:numId="4">
    <w:abstractNumId w:val="10"/>
  </w:num>
  <w:num w:numId="5">
    <w:abstractNumId w:val="3"/>
  </w:num>
  <w:num w:numId="6">
    <w:abstractNumId w:val="16"/>
  </w:num>
  <w:num w:numId="7">
    <w:abstractNumId w:val="15"/>
  </w:num>
  <w:num w:numId="8">
    <w:abstractNumId w:val="20"/>
  </w:num>
  <w:num w:numId="9">
    <w:abstractNumId w:val="14"/>
  </w:num>
  <w:num w:numId="10">
    <w:abstractNumId w:val="18"/>
  </w:num>
  <w:num w:numId="11">
    <w:abstractNumId w:val="23"/>
  </w:num>
  <w:num w:numId="12">
    <w:abstractNumId w:val="5"/>
  </w:num>
  <w:num w:numId="13">
    <w:abstractNumId w:val="22"/>
  </w:num>
  <w:num w:numId="14">
    <w:abstractNumId w:val="21"/>
  </w:num>
  <w:num w:numId="15">
    <w:abstractNumId w:val="12"/>
  </w:num>
  <w:num w:numId="16">
    <w:abstractNumId w:val="11"/>
  </w:num>
  <w:num w:numId="17">
    <w:abstractNumId w:val="9"/>
  </w:num>
  <w:num w:numId="18">
    <w:abstractNumId w:val="8"/>
  </w:num>
  <w:num w:numId="19">
    <w:abstractNumId w:val="4"/>
  </w:num>
  <w:num w:numId="20">
    <w:abstractNumId w:val="19"/>
  </w:num>
  <w:num w:numId="21">
    <w:abstractNumId w:val="0"/>
  </w:num>
  <w:num w:numId="22">
    <w:abstractNumId w:val="7"/>
  </w:num>
  <w:num w:numId="23">
    <w:abstractNumId w:val="17"/>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cyMzc0sTcyNLAzMjEyUdpeDU4uLM/DyQAqNaAGBs6XosAAAA"/>
  </w:docVars>
  <w:rsids>
    <w:rsidRoot w:val="003B2033"/>
    <w:rsid w:val="000004B0"/>
    <w:rsid w:val="000116BF"/>
    <w:rsid w:val="00031AD5"/>
    <w:rsid w:val="00036FB6"/>
    <w:rsid w:val="00051F7F"/>
    <w:rsid w:val="00052949"/>
    <w:rsid w:val="000713F3"/>
    <w:rsid w:val="0007358F"/>
    <w:rsid w:val="00073C9D"/>
    <w:rsid w:val="000862D4"/>
    <w:rsid w:val="000872EE"/>
    <w:rsid w:val="000913E8"/>
    <w:rsid w:val="000915DA"/>
    <w:rsid w:val="00091DF4"/>
    <w:rsid w:val="00092AC0"/>
    <w:rsid w:val="000A00FB"/>
    <w:rsid w:val="000A084A"/>
    <w:rsid w:val="000B43D1"/>
    <w:rsid w:val="000B4DAA"/>
    <w:rsid w:val="000D2C27"/>
    <w:rsid w:val="000E0825"/>
    <w:rsid w:val="000E0FB9"/>
    <w:rsid w:val="000E1D5F"/>
    <w:rsid w:val="000E2348"/>
    <w:rsid w:val="000E50A6"/>
    <w:rsid w:val="000F2536"/>
    <w:rsid w:val="000F611F"/>
    <w:rsid w:val="000F7275"/>
    <w:rsid w:val="0011499F"/>
    <w:rsid w:val="001208EE"/>
    <w:rsid w:val="001221FD"/>
    <w:rsid w:val="00124CBF"/>
    <w:rsid w:val="001345A4"/>
    <w:rsid w:val="0014277F"/>
    <w:rsid w:val="00151DF4"/>
    <w:rsid w:val="00182707"/>
    <w:rsid w:val="00186829"/>
    <w:rsid w:val="00191243"/>
    <w:rsid w:val="001A0220"/>
    <w:rsid w:val="001B0A08"/>
    <w:rsid w:val="001C440A"/>
    <w:rsid w:val="001C4E4D"/>
    <w:rsid w:val="001D1BFF"/>
    <w:rsid w:val="001E06B5"/>
    <w:rsid w:val="001E2E9D"/>
    <w:rsid w:val="001E6BE5"/>
    <w:rsid w:val="001F39A1"/>
    <w:rsid w:val="00210222"/>
    <w:rsid w:val="0022337F"/>
    <w:rsid w:val="00230219"/>
    <w:rsid w:val="00245102"/>
    <w:rsid w:val="00263128"/>
    <w:rsid w:val="00287094"/>
    <w:rsid w:val="00287258"/>
    <w:rsid w:val="00291B0A"/>
    <w:rsid w:val="0029506E"/>
    <w:rsid w:val="002A4067"/>
    <w:rsid w:val="002A5879"/>
    <w:rsid w:val="002A76F7"/>
    <w:rsid w:val="002B0227"/>
    <w:rsid w:val="002B5C0A"/>
    <w:rsid w:val="002C606E"/>
    <w:rsid w:val="002D4741"/>
    <w:rsid w:val="00305B47"/>
    <w:rsid w:val="00316FA6"/>
    <w:rsid w:val="00320EFC"/>
    <w:rsid w:val="003319D2"/>
    <w:rsid w:val="00332A50"/>
    <w:rsid w:val="00341AF8"/>
    <w:rsid w:val="00343753"/>
    <w:rsid w:val="003563C2"/>
    <w:rsid w:val="00360532"/>
    <w:rsid w:val="0037557E"/>
    <w:rsid w:val="0038670A"/>
    <w:rsid w:val="00386F72"/>
    <w:rsid w:val="0039535A"/>
    <w:rsid w:val="003A04BA"/>
    <w:rsid w:val="003A3F6F"/>
    <w:rsid w:val="003A6FD0"/>
    <w:rsid w:val="003B1754"/>
    <w:rsid w:val="003B2033"/>
    <w:rsid w:val="003C1FFF"/>
    <w:rsid w:val="003C32D0"/>
    <w:rsid w:val="003C522D"/>
    <w:rsid w:val="003D060F"/>
    <w:rsid w:val="003D1D83"/>
    <w:rsid w:val="003D7093"/>
    <w:rsid w:val="003E6967"/>
    <w:rsid w:val="003F2DE1"/>
    <w:rsid w:val="00401F1C"/>
    <w:rsid w:val="0041766A"/>
    <w:rsid w:val="00422E67"/>
    <w:rsid w:val="0043494C"/>
    <w:rsid w:val="004364FB"/>
    <w:rsid w:val="004430CC"/>
    <w:rsid w:val="00443681"/>
    <w:rsid w:val="00445164"/>
    <w:rsid w:val="00445324"/>
    <w:rsid w:val="00455056"/>
    <w:rsid w:val="00475C2A"/>
    <w:rsid w:val="00480E2F"/>
    <w:rsid w:val="004A27CB"/>
    <w:rsid w:val="004A3628"/>
    <w:rsid w:val="004A6E1B"/>
    <w:rsid w:val="004B3049"/>
    <w:rsid w:val="004B6F18"/>
    <w:rsid w:val="004B7963"/>
    <w:rsid w:val="004C228B"/>
    <w:rsid w:val="004D42CB"/>
    <w:rsid w:val="004D6B9B"/>
    <w:rsid w:val="004F3483"/>
    <w:rsid w:val="00531EA3"/>
    <w:rsid w:val="00533124"/>
    <w:rsid w:val="005733F5"/>
    <w:rsid w:val="00575D36"/>
    <w:rsid w:val="00576819"/>
    <w:rsid w:val="005841E9"/>
    <w:rsid w:val="005A3C9C"/>
    <w:rsid w:val="005A7879"/>
    <w:rsid w:val="005D4EB2"/>
    <w:rsid w:val="005E45A0"/>
    <w:rsid w:val="005E7F0C"/>
    <w:rsid w:val="005F08EF"/>
    <w:rsid w:val="005F5CF5"/>
    <w:rsid w:val="006526EB"/>
    <w:rsid w:val="00660546"/>
    <w:rsid w:val="00682EDC"/>
    <w:rsid w:val="00692F92"/>
    <w:rsid w:val="006E3268"/>
    <w:rsid w:val="006E3D20"/>
    <w:rsid w:val="006E6661"/>
    <w:rsid w:val="006F243E"/>
    <w:rsid w:val="00705EB6"/>
    <w:rsid w:val="007235EC"/>
    <w:rsid w:val="007270C9"/>
    <w:rsid w:val="007335DA"/>
    <w:rsid w:val="00736271"/>
    <w:rsid w:val="007376EF"/>
    <w:rsid w:val="00753E08"/>
    <w:rsid w:val="00756AB1"/>
    <w:rsid w:val="007656F2"/>
    <w:rsid w:val="00784BEE"/>
    <w:rsid w:val="007A0DA0"/>
    <w:rsid w:val="007A0FA0"/>
    <w:rsid w:val="007B267C"/>
    <w:rsid w:val="007B7A54"/>
    <w:rsid w:val="007D21C5"/>
    <w:rsid w:val="007E0213"/>
    <w:rsid w:val="007E2B5E"/>
    <w:rsid w:val="007F14B5"/>
    <w:rsid w:val="007F226A"/>
    <w:rsid w:val="0081187B"/>
    <w:rsid w:val="00811C00"/>
    <w:rsid w:val="008202B1"/>
    <w:rsid w:val="00830623"/>
    <w:rsid w:val="00835FE0"/>
    <w:rsid w:val="00841FD6"/>
    <w:rsid w:val="00846665"/>
    <w:rsid w:val="00860E9E"/>
    <w:rsid w:val="00860F56"/>
    <w:rsid w:val="008634C2"/>
    <w:rsid w:val="008707E4"/>
    <w:rsid w:val="00872A2E"/>
    <w:rsid w:val="00890012"/>
    <w:rsid w:val="00892E12"/>
    <w:rsid w:val="00896F67"/>
    <w:rsid w:val="008A11BF"/>
    <w:rsid w:val="008A2549"/>
    <w:rsid w:val="008A5C25"/>
    <w:rsid w:val="008B3F64"/>
    <w:rsid w:val="008B4CC8"/>
    <w:rsid w:val="008B4F1D"/>
    <w:rsid w:val="008D0C73"/>
    <w:rsid w:val="008D4A1F"/>
    <w:rsid w:val="008D5F2E"/>
    <w:rsid w:val="008E19E2"/>
    <w:rsid w:val="008F1A0D"/>
    <w:rsid w:val="008F4D06"/>
    <w:rsid w:val="008F510B"/>
    <w:rsid w:val="009043A0"/>
    <w:rsid w:val="009078E5"/>
    <w:rsid w:val="009079D5"/>
    <w:rsid w:val="00931A0B"/>
    <w:rsid w:val="00934B5C"/>
    <w:rsid w:val="00940999"/>
    <w:rsid w:val="00941558"/>
    <w:rsid w:val="009415CF"/>
    <w:rsid w:val="009459BA"/>
    <w:rsid w:val="0095718D"/>
    <w:rsid w:val="009622BC"/>
    <w:rsid w:val="00965F17"/>
    <w:rsid w:val="00966D67"/>
    <w:rsid w:val="00972248"/>
    <w:rsid w:val="00987E60"/>
    <w:rsid w:val="00991AA8"/>
    <w:rsid w:val="009C4C69"/>
    <w:rsid w:val="009E27AF"/>
    <w:rsid w:val="009F1E93"/>
    <w:rsid w:val="009F6094"/>
    <w:rsid w:val="00A10539"/>
    <w:rsid w:val="00A16271"/>
    <w:rsid w:val="00A162AE"/>
    <w:rsid w:val="00A20393"/>
    <w:rsid w:val="00A314B0"/>
    <w:rsid w:val="00A35787"/>
    <w:rsid w:val="00A361EC"/>
    <w:rsid w:val="00A572CC"/>
    <w:rsid w:val="00A631F4"/>
    <w:rsid w:val="00A644C7"/>
    <w:rsid w:val="00A6553B"/>
    <w:rsid w:val="00A660FC"/>
    <w:rsid w:val="00A82E08"/>
    <w:rsid w:val="00A84131"/>
    <w:rsid w:val="00A85DE5"/>
    <w:rsid w:val="00A9039F"/>
    <w:rsid w:val="00A94983"/>
    <w:rsid w:val="00AA4D01"/>
    <w:rsid w:val="00AB6BFF"/>
    <w:rsid w:val="00AE28A5"/>
    <w:rsid w:val="00AF4019"/>
    <w:rsid w:val="00B11B43"/>
    <w:rsid w:val="00B16EB2"/>
    <w:rsid w:val="00B2171C"/>
    <w:rsid w:val="00B24AE7"/>
    <w:rsid w:val="00B3123C"/>
    <w:rsid w:val="00B33B69"/>
    <w:rsid w:val="00B34BA6"/>
    <w:rsid w:val="00B351F4"/>
    <w:rsid w:val="00B43784"/>
    <w:rsid w:val="00B535A3"/>
    <w:rsid w:val="00B567C6"/>
    <w:rsid w:val="00B62D76"/>
    <w:rsid w:val="00B8163F"/>
    <w:rsid w:val="00B908A1"/>
    <w:rsid w:val="00B90929"/>
    <w:rsid w:val="00B92F22"/>
    <w:rsid w:val="00B95093"/>
    <w:rsid w:val="00BA2AA9"/>
    <w:rsid w:val="00BA756E"/>
    <w:rsid w:val="00BC00FC"/>
    <w:rsid w:val="00BC4F06"/>
    <w:rsid w:val="00BD0E23"/>
    <w:rsid w:val="00BD5A3B"/>
    <w:rsid w:val="00BF0B5D"/>
    <w:rsid w:val="00BF32AD"/>
    <w:rsid w:val="00C10C57"/>
    <w:rsid w:val="00C20FC8"/>
    <w:rsid w:val="00C661A3"/>
    <w:rsid w:val="00C67912"/>
    <w:rsid w:val="00C708A9"/>
    <w:rsid w:val="00C75474"/>
    <w:rsid w:val="00C8613E"/>
    <w:rsid w:val="00C941C9"/>
    <w:rsid w:val="00CA54B0"/>
    <w:rsid w:val="00CA6FA1"/>
    <w:rsid w:val="00CA7600"/>
    <w:rsid w:val="00CB3FF3"/>
    <w:rsid w:val="00CC51A8"/>
    <w:rsid w:val="00CC7DDD"/>
    <w:rsid w:val="00CD0E18"/>
    <w:rsid w:val="00CD7B20"/>
    <w:rsid w:val="00CE0ADA"/>
    <w:rsid w:val="00CE4F8F"/>
    <w:rsid w:val="00CE60A6"/>
    <w:rsid w:val="00CF0065"/>
    <w:rsid w:val="00CF4EFD"/>
    <w:rsid w:val="00CF70D9"/>
    <w:rsid w:val="00D074A0"/>
    <w:rsid w:val="00D11DD5"/>
    <w:rsid w:val="00D4546D"/>
    <w:rsid w:val="00D45CBD"/>
    <w:rsid w:val="00D47B83"/>
    <w:rsid w:val="00D56A7D"/>
    <w:rsid w:val="00D7141D"/>
    <w:rsid w:val="00D75039"/>
    <w:rsid w:val="00D777AD"/>
    <w:rsid w:val="00D84752"/>
    <w:rsid w:val="00D87195"/>
    <w:rsid w:val="00DB2B84"/>
    <w:rsid w:val="00DB6303"/>
    <w:rsid w:val="00DB6842"/>
    <w:rsid w:val="00DB6C4F"/>
    <w:rsid w:val="00DC3B72"/>
    <w:rsid w:val="00DD313A"/>
    <w:rsid w:val="00E10639"/>
    <w:rsid w:val="00E11B65"/>
    <w:rsid w:val="00E160E9"/>
    <w:rsid w:val="00E17101"/>
    <w:rsid w:val="00E32530"/>
    <w:rsid w:val="00E41601"/>
    <w:rsid w:val="00E53759"/>
    <w:rsid w:val="00E64FE5"/>
    <w:rsid w:val="00E807B9"/>
    <w:rsid w:val="00E91750"/>
    <w:rsid w:val="00EA77DB"/>
    <w:rsid w:val="00EB075D"/>
    <w:rsid w:val="00EC513D"/>
    <w:rsid w:val="00EC5F63"/>
    <w:rsid w:val="00F057A7"/>
    <w:rsid w:val="00F06702"/>
    <w:rsid w:val="00F21B65"/>
    <w:rsid w:val="00F35C85"/>
    <w:rsid w:val="00F438FF"/>
    <w:rsid w:val="00F572CE"/>
    <w:rsid w:val="00F625B7"/>
    <w:rsid w:val="00F64451"/>
    <w:rsid w:val="00F915D9"/>
    <w:rsid w:val="00F927FA"/>
    <w:rsid w:val="00FA4DA8"/>
    <w:rsid w:val="00FA72FB"/>
    <w:rsid w:val="00FB09EE"/>
    <w:rsid w:val="00FB3D04"/>
    <w:rsid w:val="00FD106F"/>
    <w:rsid w:val="00FD3B45"/>
    <w:rsid w:val="00FD7245"/>
    <w:rsid w:val="00FD7616"/>
    <w:rsid w:val="00FD77FE"/>
    <w:rsid w:val="00FE0B0A"/>
    <w:rsid w:val="00FE0FEF"/>
    <w:rsid w:val="00FE1DAC"/>
    <w:rsid w:val="00FF06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B54A92"/>
  <w15:docId w15:val="{EF897FB2-E234-4951-BE8A-4CCA52195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20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2033"/>
    <w:pPr>
      <w:ind w:left="720"/>
      <w:contextualSpacing/>
    </w:pPr>
  </w:style>
  <w:style w:type="character" w:customStyle="1" w:styleId="apple-converted-space">
    <w:name w:val="apple-converted-space"/>
    <w:basedOn w:val="DefaultParagraphFont"/>
    <w:rsid w:val="000915DA"/>
  </w:style>
  <w:style w:type="character" w:styleId="CommentReference">
    <w:name w:val="annotation reference"/>
    <w:basedOn w:val="DefaultParagraphFont"/>
    <w:uiPriority w:val="99"/>
    <w:semiHidden/>
    <w:unhideWhenUsed/>
    <w:rsid w:val="003D1D83"/>
    <w:rPr>
      <w:sz w:val="16"/>
      <w:szCs w:val="16"/>
    </w:rPr>
  </w:style>
  <w:style w:type="paragraph" w:styleId="CommentText">
    <w:name w:val="annotation text"/>
    <w:basedOn w:val="Normal"/>
    <w:link w:val="CommentTextChar"/>
    <w:uiPriority w:val="99"/>
    <w:unhideWhenUsed/>
    <w:rsid w:val="003D1D83"/>
    <w:pPr>
      <w:spacing w:line="240" w:lineRule="auto"/>
    </w:pPr>
    <w:rPr>
      <w:sz w:val="20"/>
      <w:szCs w:val="20"/>
    </w:rPr>
  </w:style>
  <w:style w:type="character" w:customStyle="1" w:styleId="CommentTextChar">
    <w:name w:val="Comment Text Char"/>
    <w:basedOn w:val="DefaultParagraphFont"/>
    <w:link w:val="CommentText"/>
    <w:uiPriority w:val="99"/>
    <w:rsid w:val="003D1D83"/>
    <w:rPr>
      <w:sz w:val="20"/>
      <w:szCs w:val="20"/>
    </w:rPr>
  </w:style>
  <w:style w:type="paragraph" w:styleId="CommentSubject">
    <w:name w:val="annotation subject"/>
    <w:basedOn w:val="CommentText"/>
    <w:next w:val="CommentText"/>
    <w:link w:val="CommentSubjectChar"/>
    <w:uiPriority w:val="99"/>
    <w:semiHidden/>
    <w:unhideWhenUsed/>
    <w:rsid w:val="003D1D83"/>
    <w:rPr>
      <w:b/>
      <w:bCs/>
    </w:rPr>
  </w:style>
  <w:style w:type="character" w:customStyle="1" w:styleId="CommentSubjectChar">
    <w:name w:val="Comment Subject Char"/>
    <w:basedOn w:val="CommentTextChar"/>
    <w:link w:val="CommentSubject"/>
    <w:uiPriority w:val="99"/>
    <w:semiHidden/>
    <w:rsid w:val="003D1D83"/>
    <w:rPr>
      <w:b/>
      <w:bCs/>
      <w:sz w:val="20"/>
      <w:szCs w:val="20"/>
    </w:rPr>
  </w:style>
  <w:style w:type="paragraph" w:styleId="BalloonText">
    <w:name w:val="Balloon Text"/>
    <w:basedOn w:val="Normal"/>
    <w:link w:val="BalloonTextChar"/>
    <w:uiPriority w:val="99"/>
    <w:semiHidden/>
    <w:unhideWhenUsed/>
    <w:rsid w:val="003D1D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1D83"/>
    <w:rPr>
      <w:rFonts w:ascii="Segoe UI" w:hAnsi="Segoe UI" w:cs="Segoe UI"/>
      <w:sz w:val="18"/>
      <w:szCs w:val="18"/>
    </w:rPr>
  </w:style>
  <w:style w:type="paragraph" w:styleId="Header">
    <w:name w:val="header"/>
    <w:basedOn w:val="Normal"/>
    <w:link w:val="HeaderChar"/>
    <w:uiPriority w:val="99"/>
    <w:unhideWhenUsed/>
    <w:rsid w:val="00D47B83"/>
    <w:pPr>
      <w:tabs>
        <w:tab w:val="center" w:pos="4844"/>
        <w:tab w:val="right" w:pos="9689"/>
      </w:tabs>
      <w:spacing w:after="0" w:line="240" w:lineRule="auto"/>
    </w:pPr>
  </w:style>
  <w:style w:type="character" w:customStyle="1" w:styleId="HeaderChar">
    <w:name w:val="Header Char"/>
    <w:basedOn w:val="DefaultParagraphFont"/>
    <w:link w:val="Header"/>
    <w:uiPriority w:val="99"/>
    <w:rsid w:val="00D47B83"/>
  </w:style>
  <w:style w:type="paragraph" w:styleId="Footer">
    <w:name w:val="footer"/>
    <w:basedOn w:val="Normal"/>
    <w:link w:val="FooterChar"/>
    <w:uiPriority w:val="99"/>
    <w:unhideWhenUsed/>
    <w:rsid w:val="00D47B83"/>
    <w:pPr>
      <w:tabs>
        <w:tab w:val="center" w:pos="4844"/>
        <w:tab w:val="right" w:pos="9689"/>
      </w:tabs>
      <w:spacing w:after="0" w:line="240" w:lineRule="auto"/>
    </w:pPr>
  </w:style>
  <w:style w:type="character" w:customStyle="1" w:styleId="FooterChar">
    <w:name w:val="Footer Char"/>
    <w:basedOn w:val="DefaultParagraphFont"/>
    <w:link w:val="Footer"/>
    <w:uiPriority w:val="99"/>
    <w:rsid w:val="00D47B83"/>
  </w:style>
  <w:style w:type="paragraph" w:styleId="NormalWeb">
    <w:name w:val="Normal (Web)"/>
    <w:basedOn w:val="Normal"/>
    <w:uiPriority w:val="99"/>
    <w:semiHidden/>
    <w:unhideWhenUsed/>
    <w:rsid w:val="00151D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215633">
      <w:bodyDiv w:val="1"/>
      <w:marLeft w:val="0"/>
      <w:marRight w:val="0"/>
      <w:marTop w:val="0"/>
      <w:marBottom w:val="0"/>
      <w:divBdr>
        <w:top w:val="none" w:sz="0" w:space="0" w:color="auto"/>
        <w:left w:val="none" w:sz="0" w:space="0" w:color="auto"/>
        <w:bottom w:val="none" w:sz="0" w:space="0" w:color="auto"/>
        <w:right w:val="none" w:sz="0" w:space="0" w:color="auto"/>
      </w:divBdr>
    </w:div>
    <w:div w:id="583995954">
      <w:bodyDiv w:val="1"/>
      <w:marLeft w:val="0"/>
      <w:marRight w:val="0"/>
      <w:marTop w:val="0"/>
      <w:marBottom w:val="0"/>
      <w:divBdr>
        <w:top w:val="none" w:sz="0" w:space="0" w:color="auto"/>
        <w:left w:val="none" w:sz="0" w:space="0" w:color="auto"/>
        <w:bottom w:val="none" w:sz="0" w:space="0" w:color="auto"/>
        <w:right w:val="none" w:sz="0" w:space="0" w:color="auto"/>
      </w:divBdr>
    </w:div>
    <w:div w:id="780226686">
      <w:bodyDiv w:val="1"/>
      <w:marLeft w:val="0"/>
      <w:marRight w:val="0"/>
      <w:marTop w:val="0"/>
      <w:marBottom w:val="0"/>
      <w:divBdr>
        <w:top w:val="none" w:sz="0" w:space="0" w:color="auto"/>
        <w:left w:val="none" w:sz="0" w:space="0" w:color="auto"/>
        <w:bottom w:val="none" w:sz="0" w:space="0" w:color="auto"/>
        <w:right w:val="none" w:sz="0" w:space="0" w:color="auto"/>
      </w:divBdr>
      <w:divsChild>
        <w:div w:id="2027166977">
          <w:marLeft w:val="0"/>
          <w:marRight w:val="0"/>
          <w:marTop w:val="0"/>
          <w:marBottom w:val="0"/>
          <w:divBdr>
            <w:top w:val="none" w:sz="0" w:space="0" w:color="auto"/>
            <w:left w:val="none" w:sz="0" w:space="0" w:color="auto"/>
            <w:bottom w:val="none" w:sz="0" w:space="0" w:color="auto"/>
            <w:right w:val="none" w:sz="0" w:space="0" w:color="auto"/>
          </w:divBdr>
        </w:div>
        <w:div w:id="951060647">
          <w:marLeft w:val="720"/>
          <w:marRight w:val="0"/>
          <w:marTop w:val="0"/>
          <w:marBottom w:val="0"/>
          <w:divBdr>
            <w:top w:val="none" w:sz="0" w:space="0" w:color="auto"/>
            <w:left w:val="none" w:sz="0" w:space="0" w:color="auto"/>
            <w:bottom w:val="none" w:sz="0" w:space="0" w:color="auto"/>
            <w:right w:val="none" w:sz="0" w:space="0" w:color="auto"/>
          </w:divBdr>
        </w:div>
        <w:div w:id="1837647525">
          <w:marLeft w:val="720"/>
          <w:marRight w:val="0"/>
          <w:marTop w:val="0"/>
          <w:marBottom w:val="0"/>
          <w:divBdr>
            <w:top w:val="none" w:sz="0" w:space="0" w:color="auto"/>
            <w:left w:val="none" w:sz="0" w:space="0" w:color="auto"/>
            <w:bottom w:val="none" w:sz="0" w:space="0" w:color="auto"/>
            <w:right w:val="none" w:sz="0" w:space="0" w:color="auto"/>
          </w:divBdr>
        </w:div>
        <w:div w:id="1401978132">
          <w:marLeft w:val="720"/>
          <w:marRight w:val="0"/>
          <w:marTop w:val="0"/>
          <w:marBottom w:val="0"/>
          <w:divBdr>
            <w:top w:val="none" w:sz="0" w:space="0" w:color="auto"/>
            <w:left w:val="none" w:sz="0" w:space="0" w:color="auto"/>
            <w:bottom w:val="none" w:sz="0" w:space="0" w:color="auto"/>
            <w:right w:val="none" w:sz="0" w:space="0" w:color="auto"/>
          </w:divBdr>
        </w:div>
        <w:div w:id="183637570">
          <w:marLeft w:val="720"/>
          <w:marRight w:val="0"/>
          <w:marTop w:val="0"/>
          <w:marBottom w:val="0"/>
          <w:divBdr>
            <w:top w:val="none" w:sz="0" w:space="0" w:color="auto"/>
            <w:left w:val="none" w:sz="0" w:space="0" w:color="auto"/>
            <w:bottom w:val="none" w:sz="0" w:space="0" w:color="auto"/>
            <w:right w:val="none" w:sz="0" w:space="0" w:color="auto"/>
          </w:divBdr>
        </w:div>
        <w:div w:id="1799179941">
          <w:marLeft w:val="0"/>
          <w:marRight w:val="0"/>
          <w:marTop w:val="0"/>
          <w:marBottom w:val="0"/>
          <w:divBdr>
            <w:top w:val="none" w:sz="0" w:space="0" w:color="auto"/>
            <w:left w:val="none" w:sz="0" w:space="0" w:color="auto"/>
            <w:bottom w:val="none" w:sz="0" w:space="0" w:color="auto"/>
            <w:right w:val="none" w:sz="0" w:space="0" w:color="auto"/>
          </w:divBdr>
        </w:div>
        <w:div w:id="1037510717">
          <w:marLeft w:val="0"/>
          <w:marRight w:val="0"/>
          <w:marTop w:val="0"/>
          <w:marBottom w:val="0"/>
          <w:divBdr>
            <w:top w:val="none" w:sz="0" w:space="0" w:color="auto"/>
            <w:left w:val="none" w:sz="0" w:space="0" w:color="auto"/>
            <w:bottom w:val="none" w:sz="0" w:space="0" w:color="auto"/>
            <w:right w:val="none" w:sz="0" w:space="0" w:color="auto"/>
          </w:divBdr>
        </w:div>
        <w:div w:id="1324747055">
          <w:marLeft w:val="0"/>
          <w:marRight w:val="0"/>
          <w:marTop w:val="0"/>
          <w:marBottom w:val="0"/>
          <w:divBdr>
            <w:top w:val="none" w:sz="0" w:space="0" w:color="auto"/>
            <w:left w:val="none" w:sz="0" w:space="0" w:color="auto"/>
            <w:bottom w:val="none" w:sz="0" w:space="0" w:color="auto"/>
            <w:right w:val="none" w:sz="0" w:space="0" w:color="auto"/>
          </w:divBdr>
        </w:div>
        <w:div w:id="1696997308">
          <w:marLeft w:val="720"/>
          <w:marRight w:val="0"/>
          <w:marTop w:val="0"/>
          <w:marBottom w:val="0"/>
          <w:divBdr>
            <w:top w:val="none" w:sz="0" w:space="0" w:color="auto"/>
            <w:left w:val="none" w:sz="0" w:space="0" w:color="auto"/>
            <w:bottom w:val="none" w:sz="0" w:space="0" w:color="auto"/>
            <w:right w:val="none" w:sz="0" w:space="0" w:color="auto"/>
          </w:divBdr>
        </w:div>
        <w:div w:id="84427324">
          <w:marLeft w:val="720"/>
          <w:marRight w:val="0"/>
          <w:marTop w:val="0"/>
          <w:marBottom w:val="0"/>
          <w:divBdr>
            <w:top w:val="none" w:sz="0" w:space="0" w:color="auto"/>
            <w:left w:val="none" w:sz="0" w:space="0" w:color="auto"/>
            <w:bottom w:val="none" w:sz="0" w:space="0" w:color="auto"/>
            <w:right w:val="none" w:sz="0" w:space="0" w:color="auto"/>
          </w:divBdr>
        </w:div>
        <w:div w:id="223106392">
          <w:marLeft w:val="720"/>
          <w:marRight w:val="0"/>
          <w:marTop w:val="0"/>
          <w:marBottom w:val="0"/>
          <w:divBdr>
            <w:top w:val="none" w:sz="0" w:space="0" w:color="auto"/>
            <w:left w:val="none" w:sz="0" w:space="0" w:color="auto"/>
            <w:bottom w:val="none" w:sz="0" w:space="0" w:color="auto"/>
            <w:right w:val="none" w:sz="0" w:space="0" w:color="auto"/>
          </w:divBdr>
        </w:div>
        <w:div w:id="1006638165">
          <w:marLeft w:val="0"/>
          <w:marRight w:val="0"/>
          <w:marTop w:val="0"/>
          <w:marBottom w:val="0"/>
          <w:divBdr>
            <w:top w:val="none" w:sz="0" w:space="0" w:color="auto"/>
            <w:left w:val="none" w:sz="0" w:space="0" w:color="auto"/>
            <w:bottom w:val="none" w:sz="0" w:space="0" w:color="auto"/>
            <w:right w:val="none" w:sz="0" w:space="0" w:color="auto"/>
          </w:divBdr>
        </w:div>
        <w:div w:id="326179975">
          <w:marLeft w:val="0"/>
          <w:marRight w:val="0"/>
          <w:marTop w:val="0"/>
          <w:marBottom w:val="0"/>
          <w:divBdr>
            <w:top w:val="none" w:sz="0" w:space="0" w:color="auto"/>
            <w:left w:val="none" w:sz="0" w:space="0" w:color="auto"/>
            <w:bottom w:val="none" w:sz="0" w:space="0" w:color="auto"/>
            <w:right w:val="none" w:sz="0" w:space="0" w:color="auto"/>
          </w:divBdr>
        </w:div>
        <w:div w:id="1697928741">
          <w:marLeft w:val="0"/>
          <w:marRight w:val="0"/>
          <w:marTop w:val="0"/>
          <w:marBottom w:val="0"/>
          <w:divBdr>
            <w:top w:val="none" w:sz="0" w:space="0" w:color="auto"/>
            <w:left w:val="none" w:sz="0" w:space="0" w:color="auto"/>
            <w:bottom w:val="none" w:sz="0" w:space="0" w:color="auto"/>
            <w:right w:val="none" w:sz="0" w:space="0" w:color="auto"/>
          </w:divBdr>
        </w:div>
        <w:div w:id="1673488332">
          <w:marLeft w:val="0"/>
          <w:marRight w:val="0"/>
          <w:marTop w:val="0"/>
          <w:marBottom w:val="0"/>
          <w:divBdr>
            <w:top w:val="none" w:sz="0" w:space="0" w:color="auto"/>
            <w:left w:val="none" w:sz="0" w:space="0" w:color="auto"/>
            <w:bottom w:val="none" w:sz="0" w:space="0" w:color="auto"/>
            <w:right w:val="none" w:sz="0" w:space="0" w:color="auto"/>
          </w:divBdr>
        </w:div>
        <w:div w:id="619150214">
          <w:marLeft w:val="0"/>
          <w:marRight w:val="0"/>
          <w:marTop w:val="0"/>
          <w:marBottom w:val="0"/>
          <w:divBdr>
            <w:top w:val="none" w:sz="0" w:space="0" w:color="auto"/>
            <w:left w:val="none" w:sz="0" w:space="0" w:color="auto"/>
            <w:bottom w:val="none" w:sz="0" w:space="0" w:color="auto"/>
            <w:right w:val="none" w:sz="0" w:space="0" w:color="auto"/>
          </w:divBdr>
        </w:div>
        <w:div w:id="1957130113">
          <w:marLeft w:val="0"/>
          <w:marRight w:val="0"/>
          <w:marTop w:val="0"/>
          <w:marBottom w:val="0"/>
          <w:divBdr>
            <w:top w:val="none" w:sz="0" w:space="0" w:color="auto"/>
            <w:left w:val="none" w:sz="0" w:space="0" w:color="auto"/>
            <w:bottom w:val="none" w:sz="0" w:space="0" w:color="auto"/>
            <w:right w:val="none" w:sz="0" w:space="0" w:color="auto"/>
          </w:divBdr>
        </w:div>
        <w:div w:id="1410542713">
          <w:marLeft w:val="0"/>
          <w:marRight w:val="0"/>
          <w:marTop w:val="0"/>
          <w:marBottom w:val="0"/>
          <w:divBdr>
            <w:top w:val="none" w:sz="0" w:space="0" w:color="auto"/>
            <w:left w:val="none" w:sz="0" w:space="0" w:color="auto"/>
            <w:bottom w:val="none" w:sz="0" w:space="0" w:color="auto"/>
            <w:right w:val="none" w:sz="0" w:space="0" w:color="auto"/>
          </w:divBdr>
        </w:div>
      </w:divsChild>
    </w:div>
    <w:div w:id="886456112">
      <w:bodyDiv w:val="1"/>
      <w:marLeft w:val="0"/>
      <w:marRight w:val="0"/>
      <w:marTop w:val="0"/>
      <w:marBottom w:val="0"/>
      <w:divBdr>
        <w:top w:val="none" w:sz="0" w:space="0" w:color="auto"/>
        <w:left w:val="none" w:sz="0" w:space="0" w:color="auto"/>
        <w:bottom w:val="none" w:sz="0" w:space="0" w:color="auto"/>
        <w:right w:val="none" w:sz="0" w:space="0" w:color="auto"/>
      </w:divBdr>
      <w:divsChild>
        <w:div w:id="1260406537">
          <w:marLeft w:val="-18"/>
          <w:marRight w:val="0"/>
          <w:marTop w:val="0"/>
          <w:marBottom w:val="0"/>
          <w:divBdr>
            <w:top w:val="none" w:sz="0" w:space="0" w:color="auto"/>
            <w:left w:val="none" w:sz="0" w:space="0" w:color="auto"/>
            <w:bottom w:val="none" w:sz="0" w:space="0" w:color="auto"/>
            <w:right w:val="none" w:sz="0" w:space="0" w:color="auto"/>
          </w:divBdr>
        </w:div>
      </w:divsChild>
    </w:div>
    <w:div w:id="908347570">
      <w:bodyDiv w:val="1"/>
      <w:marLeft w:val="0"/>
      <w:marRight w:val="0"/>
      <w:marTop w:val="0"/>
      <w:marBottom w:val="0"/>
      <w:divBdr>
        <w:top w:val="none" w:sz="0" w:space="0" w:color="auto"/>
        <w:left w:val="none" w:sz="0" w:space="0" w:color="auto"/>
        <w:bottom w:val="none" w:sz="0" w:space="0" w:color="auto"/>
        <w:right w:val="none" w:sz="0" w:space="0" w:color="auto"/>
      </w:divBdr>
    </w:div>
    <w:div w:id="1382708060">
      <w:bodyDiv w:val="1"/>
      <w:marLeft w:val="0"/>
      <w:marRight w:val="0"/>
      <w:marTop w:val="0"/>
      <w:marBottom w:val="0"/>
      <w:divBdr>
        <w:top w:val="none" w:sz="0" w:space="0" w:color="auto"/>
        <w:left w:val="none" w:sz="0" w:space="0" w:color="auto"/>
        <w:bottom w:val="none" w:sz="0" w:space="0" w:color="auto"/>
        <w:right w:val="none" w:sz="0" w:space="0" w:color="auto"/>
      </w:divBdr>
    </w:div>
    <w:div w:id="1765686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62121-0145-409C-9919-7DE9A4275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6</TotalTime>
  <Pages>9</Pages>
  <Words>5298</Words>
  <Characters>3021</Characters>
  <Application>Microsoft Office Word</Application>
  <DocSecurity>0</DocSecurity>
  <Lines>25</Lines>
  <Paragraphs>16</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
      <vt:lpstr/>
    </vt:vector>
  </TitlesOfParts>
  <Company>D.O.B.R.E</Company>
  <LinksUpToDate>false</LinksUpToDate>
  <CharactersWithSpaces>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iya Tkachuk</dc:creator>
  <cp:keywords/>
  <dc:description/>
  <cp:lastModifiedBy>Roman Svavolya</cp:lastModifiedBy>
  <cp:revision>19</cp:revision>
  <dcterms:created xsi:type="dcterms:W3CDTF">2017-02-01T10:58:00Z</dcterms:created>
  <dcterms:modified xsi:type="dcterms:W3CDTF">2017-02-21T14:19:00Z</dcterms:modified>
</cp:coreProperties>
</file>